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7AFF94" w14:textId="77777777" w:rsidR="0058297E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242690" w:history="1">
            <w:r w:rsidR="0058297E" w:rsidRPr="003E5691">
              <w:rPr>
                <w:rStyle w:val="ac"/>
                <w:rFonts w:eastAsia="SimSun"/>
                <w:noProof/>
              </w:rPr>
              <w:t>ВВЕД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EABA177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1" w:history="1">
            <w:r w:rsidRPr="003E5691">
              <w:rPr>
                <w:rStyle w:val="ac"/>
                <w:rFonts w:eastAsia="SimSun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E1DC2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2" w:history="1">
            <w:r w:rsidRPr="003E5691">
              <w:rPr>
                <w:rStyle w:val="ac"/>
                <w:rFonts w:eastAsia="SimSun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878EA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3" w:history="1">
            <w:r w:rsidRPr="003E5691">
              <w:rPr>
                <w:rStyle w:val="ac"/>
                <w:rFonts w:eastAsia="SimSun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36FE3" w14:textId="77777777" w:rsidR="0058297E" w:rsidRDefault="0058297E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4" w:history="1">
            <w:r w:rsidRPr="003E5691">
              <w:rPr>
                <w:rStyle w:val="ac"/>
                <w:rFonts w:eastAsia="SimSun"/>
                <w:noProof/>
              </w:rPr>
              <w:t>1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85139" w14:textId="77777777" w:rsidR="0058297E" w:rsidRDefault="0058297E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8" w:history="1">
            <w:r w:rsidRPr="003E5691">
              <w:rPr>
                <w:rStyle w:val="ac"/>
                <w:rFonts w:eastAsia="SimSun"/>
                <w:noProof/>
              </w:rPr>
              <w:t>1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D7FD" w14:textId="77777777" w:rsidR="0058297E" w:rsidRDefault="0058297E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9" w:history="1">
            <w:r w:rsidRPr="003E5691">
              <w:rPr>
                <w:rStyle w:val="ac"/>
                <w:rFonts w:eastAsia="SimSun"/>
                <w:noProof/>
              </w:rPr>
              <w:t>1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AEE69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0" w:history="1">
            <w:r w:rsidRPr="003E5691">
              <w:rPr>
                <w:rStyle w:val="ac"/>
                <w:rFonts w:eastAsia="SimSun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90265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1" w:history="1">
            <w:r w:rsidRPr="003E5691">
              <w:rPr>
                <w:rStyle w:val="ac"/>
                <w:rFonts w:eastAsia="SimSun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3E5691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DA4C6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2" w:history="1">
            <w:r w:rsidRPr="003E5691">
              <w:rPr>
                <w:rStyle w:val="ac"/>
                <w:rFonts w:eastAsia="SimSun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70FBA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3" w:history="1">
            <w:r w:rsidRPr="003E5691">
              <w:rPr>
                <w:rStyle w:val="ac"/>
                <w:rFonts w:eastAsia="SimSun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33D92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4" w:history="1">
            <w:r w:rsidRPr="003E5691">
              <w:rPr>
                <w:rStyle w:val="ac"/>
                <w:rFonts w:eastAsia="SimSun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АРХИТЕКТУР</w:t>
            </w:r>
            <w:r w:rsidRPr="003E5691">
              <w:rPr>
                <w:rStyle w:val="ac"/>
                <w:rFonts w:eastAsia="SimSun"/>
                <w:noProof/>
              </w:rPr>
              <w:t>А</w:t>
            </w:r>
            <w:r w:rsidRPr="003E5691">
              <w:rPr>
                <w:rStyle w:val="ac"/>
                <w:rFonts w:eastAsia="SimSun"/>
                <w:noProof/>
              </w:rPr>
              <w:t xml:space="preserve">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DCC34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5" w:history="1">
            <w:r w:rsidRPr="003E5691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FA947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6" w:history="1">
            <w:r w:rsidRPr="003E5691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DE015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7" w:history="1">
            <w:r w:rsidRPr="003E5691">
              <w:rPr>
                <w:rStyle w:val="ac"/>
                <w:rFonts w:eastAsia="SimSun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Схема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A76EB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8" w:history="1">
            <w:r w:rsidRPr="003E5691">
              <w:rPr>
                <w:rStyle w:val="ac"/>
                <w:rFonts w:eastAsia="SimSun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Импорт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107C9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9" w:history="1">
            <w:r w:rsidRPr="003E5691">
              <w:rPr>
                <w:rStyle w:val="ac"/>
                <w:rFonts w:eastAsia="SimSun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Используемые инструмен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491DE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0" w:history="1">
            <w:r w:rsidRPr="003E5691">
              <w:rPr>
                <w:rStyle w:val="ac"/>
                <w:rFonts w:eastAsia="SimSun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CE890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1" w:history="1">
            <w:r w:rsidRPr="003E5691">
              <w:rPr>
                <w:rStyle w:val="ac"/>
                <w:rFonts w:eastAsia="SimSun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299FB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2" w:history="1">
            <w:r w:rsidRPr="003E5691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9F877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3" w:history="1">
            <w:r w:rsidRPr="003E5691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DD59B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4" w:history="1">
            <w:r w:rsidRPr="003E5691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87633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5" w:history="1">
            <w:r w:rsidRPr="003E5691">
              <w:rPr>
                <w:rStyle w:val="ac"/>
                <w:rFonts w:eastAsia="SimSun"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B42AB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6" w:history="1">
            <w:r w:rsidRPr="003E5691">
              <w:rPr>
                <w:rStyle w:val="ac"/>
                <w:rFonts w:eastAsia="SimSun"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Del="00A72889" w:rsidRDefault="00BF3B59">
      <w:pPr>
        <w:widowControl w:val="0"/>
        <w:spacing w:after="160" w:line="259" w:lineRule="auto"/>
        <w:rPr>
          <w:del w:id="4" w:author="Rostislav Bobin" w:date="2019-05-17T10:26:00Z"/>
        </w:rPr>
      </w:pPr>
      <w:r>
        <w:br w:type="page"/>
      </w:r>
    </w:p>
    <w:p w14:paraId="31870019" w14:textId="45368CD7" w:rsidR="00785A9B" w:rsidDel="00A72889" w:rsidRDefault="00BF3B59" w:rsidP="00ED320C">
      <w:pPr>
        <w:pStyle w:val="1"/>
        <w:widowControl w:val="0"/>
        <w:numPr>
          <w:ilvl w:val="0"/>
          <w:numId w:val="0"/>
        </w:numPr>
        <w:ind w:left="360"/>
        <w:rPr>
          <w:del w:id="5" w:author="Rostislav Bobin" w:date="2019-05-17T10:26:00Z"/>
        </w:rPr>
      </w:pPr>
      <w:del w:id="6" w:author="Rostislav Bobin" w:date="2019-05-17T10:26:00Z">
        <w:r w:rsidDel="00A72889">
          <w:delText>ГЛОССАРИЙ</w:delText>
        </w:r>
      </w:del>
    </w:p>
    <w:p w14:paraId="231B9627" w14:textId="1A66290D" w:rsidR="00785A9B" w:rsidDel="00A72889" w:rsidRDefault="00BF3B59">
      <w:pPr>
        <w:widowControl w:val="0"/>
        <w:spacing w:after="160" w:line="259" w:lineRule="auto"/>
        <w:ind w:firstLine="0"/>
        <w:rPr>
          <w:del w:id="7" w:author="Rostislav Bobin" w:date="2019-05-17T10:26:00Z"/>
        </w:rPr>
        <w:pPrChange w:id="8" w:author="Rostislav Bobin" w:date="2019-05-17T10:26:00Z">
          <w:pPr>
            <w:widowControl w:val="0"/>
            <w:ind w:firstLine="0"/>
          </w:pPr>
        </w:pPrChange>
      </w:pPr>
      <w:del w:id="9" w:author="Rostislav Bobin" w:date="2019-05-17T10:26:00Z">
        <w:r w:rsidDel="00A72889">
          <w:br w:type="page"/>
        </w:r>
      </w:del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10" w:name="_Toc9242690"/>
      <w:r>
        <w:t>ВВЕДЕНИЕ</w:t>
      </w:r>
      <w:bookmarkEnd w:id="10"/>
    </w:p>
    <w:p w14:paraId="0A4C8C38" w14:textId="75A793E9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ins w:id="11" w:author="Rostislav Bobin" w:date="2019-05-20T08:07:00Z">
        <w:r w:rsidR="00EB66EE">
          <w:rPr>
            <w:color w:val="000000"/>
            <w:szCs w:val="28"/>
          </w:rPr>
          <w:t xml:space="preserve">сформулирована </w:t>
        </w:r>
      </w:ins>
      <w:ins w:id="12" w:author="Rostislav Bobin" w:date="2019-05-20T08:08:00Z">
        <w:r w:rsidR="00EB66EE">
          <w:rPr>
            <w:color w:val="000000"/>
            <w:szCs w:val="28"/>
          </w:rPr>
          <w:t>достаточно давно</w:t>
        </w:r>
      </w:ins>
      <w:del w:id="13" w:author="Rostislav Bobin" w:date="2019-05-20T08:07:00Z">
        <w:r w:rsidDel="00EB66EE">
          <w:rPr>
            <w:color w:val="000000"/>
            <w:szCs w:val="28"/>
          </w:rPr>
          <w:delText>не нова</w:delText>
        </w:r>
      </w:del>
      <w:r>
        <w:rPr>
          <w:color w:val="000000"/>
          <w:szCs w:val="28"/>
        </w:rPr>
        <w:t>, однако</w:t>
      </w:r>
      <w:ins w:id="14" w:author="Rostislav Bobin" w:date="2019-05-20T08:11:00Z">
        <w:r w:rsidR="00EB66EE">
          <w:rPr>
            <w:color w:val="000000"/>
            <w:szCs w:val="28"/>
          </w:rPr>
          <w:t xml:space="preserve"> активное</w:t>
        </w:r>
      </w:ins>
      <w:del w:id="15" w:author="Rostislav Bobin" w:date="2019-05-20T08:11:00Z">
        <w:r w:rsidDel="00EB66EE">
          <w:rPr>
            <w:color w:val="000000"/>
            <w:szCs w:val="28"/>
          </w:rPr>
          <w:delText xml:space="preserve"> </w:delText>
        </w:r>
      </w:del>
      <w:ins w:id="16" w:author="Rostislav Bobin" w:date="2019-05-20T08:10:00Z">
        <w:r w:rsidR="00EB66EE">
          <w:rPr>
            <w:color w:val="000000"/>
            <w:szCs w:val="28"/>
          </w:rPr>
          <w:t xml:space="preserve"> </w:t>
        </w:r>
      </w:ins>
      <w:del w:id="17" w:author="Rostislav Bobin" w:date="2019-05-20T08:10:00Z">
        <w:r w:rsidDel="00EB66EE">
          <w:rPr>
            <w:color w:val="000000"/>
            <w:szCs w:val="28"/>
          </w:rPr>
          <w:delText xml:space="preserve">особенную </w:delText>
        </w:r>
      </w:del>
      <w:ins w:id="18" w:author="Rostislav Bobin" w:date="2019-05-20T08:10:00Z">
        <w:r w:rsidR="00EB66EE">
          <w:rPr>
            <w:color w:val="000000"/>
            <w:szCs w:val="28"/>
          </w:rPr>
          <w:t xml:space="preserve">наполнение </w:t>
        </w:r>
      </w:ins>
      <w:ins w:id="19" w:author="Rostislav Bobin" w:date="2019-05-20T08:11:00Z">
        <w:r w:rsidR="00EB66EE">
          <w:rPr>
            <w:color w:val="000000"/>
            <w:szCs w:val="28"/>
          </w:rPr>
          <w:t xml:space="preserve">концепции </w:t>
        </w:r>
      </w:ins>
      <w:ins w:id="20" w:author="Rostislav Bobin" w:date="2019-05-20T08:10:00Z">
        <w:r w:rsidR="00EB66EE">
          <w:rPr>
            <w:color w:val="000000"/>
            <w:szCs w:val="28"/>
          </w:rPr>
          <w:t xml:space="preserve">технологическим содержанием и внедрение практических решений для ее реализации </w:t>
        </w:r>
      </w:ins>
      <w:del w:id="21" w:author="Rostislav Bobin" w:date="2019-05-20T08:11:00Z">
        <w:r w:rsidDel="00EB66EE">
          <w:rPr>
            <w:color w:val="000000"/>
            <w:szCs w:val="28"/>
          </w:rPr>
          <w:delText xml:space="preserve">популярность </w:delText>
        </w:r>
      </w:del>
      <w:ins w:id="22" w:author="Rostislav Bobin" w:date="2019-05-20T08:12:00Z">
        <w:r w:rsidR="00EB66EE">
          <w:rPr>
            <w:color w:val="000000"/>
            <w:szCs w:val="28"/>
          </w:rPr>
          <w:t xml:space="preserve">происходит </w:t>
        </w:r>
      </w:ins>
      <w:del w:id="23" w:author="Rostislav Bobin" w:date="2019-05-20T08:12:00Z">
        <w:r w:rsidDel="00EB66EE">
          <w:rPr>
            <w:color w:val="000000"/>
            <w:szCs w:val="28"/>
          </w:rPr>
          <w:delText>она приобрела</w:delText>
        </w:r>
      </w:del>
      <w:del w:id="24" w:author="Rostislav Bobin" w:date="2019-05-20T08:11:00Z">
        <w:r w:rsidDel="00EB66EE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ins w:id="25" w:author="Rostislav Bobin" w:date="2019-05-20T08:12:00Z">
        <w:r w:rsidR="00EB66EE" w:rsidRPr="00EB66EE">
          <w:rPr>
            <w:color w:val="000000"/>
            <w:szCs w:val="28"/>
          </w:rPr>
          <w:t>в отношении капиталовложений в эти технологии</w:t>
        </w:r>
      </w:ins>
      <w:ins w:id="26" w:author="Rostislav Bobin" w:date="2019-05-20T08:13:00Z">
        <w:r w:rsidR="00EB66EE">
          <w:rPr>
            <w:color w:val="000000"/>
            <w:szCs w:val="28"/>
          </w:rPr>
          <w:t xml:space="preserve"> </w:t>
        </w:r>
      </w:ins>
      <w:r>
        <w:rPr>
          <w:color w:val="000000"/>
          <w:szCs w:val="28"/>
        </w:rPr>
        <w:t>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D32BA35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2FFE91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</w:t>
      </w:r>
      <w:r>
        <w:rPr>
          <w:color w:val="000000"/>
          <w:szCs w:val="28"/>
        </w:rPr>
        <w:lastRenderedPageBreak/>
        <w:t>множество ре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20E7750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500402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 xml:space="preserve">разработка,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44DF773B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>
        <w:t xml:space="preserve">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FB3A4A">
      <w:pPr>
        <w:pStyle w:val="1"/>
        <w:pPrChange w:id="27" w:author="Rostislav Bobin" w:date="2019-05-20T08:05:00Z">
          <w:pPr>
            <w:pStyle w:val="1"/>
          </w:pPr>
        </w:pPrChange>
      </w:pPr>
      <w:bookmarkStart w:id="28" w:name="_Toc9242691"/>
      <w:r>
        <w:lastRenderedPageBreak/>
        <w:t>ОБЗОР ЛИТЕРАТУРЫ</w:t>
      </w:r>
      <w:bookmarkEnd w:id="28"/>
    </w:p>
    <w:p w14:paraId="06D4B210" w14:textId="2A8DFC7D" w:rsidR="00785A9B" w:rsidRDefault="00125A2C" w:rsidP="00ED320C">
      <w:pPr>
        <w:pStyle w:val="2"/>
      </w:pPr>
      <w:bookmarkStart w:id="29" w:name="_Toc9242692"/>
      <w:r>
        <w:t>Концепция интернета вещей, облачных вычислений и цифровых двойников</w:t>
      </w:r>
      <w:bookmarkEnd w:id="29"/>
    </w:p>
    <w:p w14:paraId="28BFBA86" w14:textId="19CD8F47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1B30F88F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89B6DD1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>моменты —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6A9186E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</w:t>
      </w:r>
      <w:r>
        <w:lastRenderedPageBreak/>
        <w:t>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659142B0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035D6E06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30" w:name="_Toc5361837"/>
      <w:bookmarkStart w:id="31" w:name="_Toc9242693"/>
      <w:bookmarkEnd w:id="30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31"/>
    </w:p>
    <w:p w14:paraId="77D90EEF" w14:textId="0E19F18A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bookmarkStart w:id="32" w:name="_Toc9242694"/>
      <w:r>
        <w:t>Концепция пространственного интеллектуального графа</w:t>
      </w:r>
      <w:bookmarkEnd w:id="32"/>
    </w:p>
    <w:p w14:paraId="008F7804" w14:textId="733EA2EE" w:rsidR="00591EAB" w:rsidRPr="0085346D" w:rsidRDefault="00ED59E6">
      <w:r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>
        <w:t xml:space="preserve">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</w:t>
      </w:r>
      <w:r w:rsidR="008F2FAC">
        <w:t xml:space="preserve">технологическое </w:t>
      </w:r>
      <w:r w:rsidRPr="00195187">
        <w:t xml:space="preserve">решение к своим конкретным потребностям. Вместе эти предварительно определенные объектные модел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составляют онтологию. 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</w:t>
      </w:r>
      <w:r w:rsidR="008F2FAC">
        <w:t>различные</w:t>
      </w:r>
      <w:r w:rsidRPr="00195187">
        <w:t xml:space="preserve">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ins w:id="33" w:author="Rostislav Bobin" w:date="2019-05-17T10:27:00Z">
        <w:r w:rsidR="00A72889">
          <w:t>;</w:t>
        </w:r>
      </w:ins>
    </w:p>
    <w:p w14:paraId="5EBCC21E" w14:textId="0717416A" w:rsid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lastRenderedPageBreak/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32163EAE" w:rsidR="00591EAB" w:rsidRPr="00591EAB" w:rsidRDefault="00591EAB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нтологии</w:t>
      </w:r>
      <w:r w:rsidR="005A316B">
        <w:t xml:space="preserve"> </w:t>
      </w:r>
      <w:ins w:id="34" w:author="Rostislav Bobin" w:date="2019-05-17T10:30:00Z">
        <w:r w:rsidR="00A72889">
          <w:t xml:space="preserve">–  </w:t>
        </w:r>
      </w:ins>
      <w:ins w:id="35" w:author="Rostislav Bobin" w:date="2019-05-17T10:29:00Z">
        <w:r w:rsidR="00A72889">
          <w:t>предварите</w:t>
        </w:r>
      </w:ins>
      <w:ins w:id="36" w:author="Rostislav Bobin" w:date="2019-05-17T10:30:00Z">
        <w:r w:rsidR="00A72889">
          <w:t>л</w:t>
        </w:r>
      </w:ins>
      <w:ins w:id="37" w:author="Rostislav Bobin" w:date="2019-05-17T10:29:00Z">
        <w:r w:rsidR="00A72889">
          <w:t>ьно</w:t>
        </w:r>
      </w:ins>
      <w:ins w:id="38" w:author="Rostislav Bobin" w:date="2019-05-17T10:30:00Z">
        <w:r w:rsidR="00A72889">
          <w:t xml:space="preserve"> определенные </w:t>
        </w:r>
        <w:r w:rsidR="00A72889" w:rsidRPr="00A72889">
          <w:t>объектные модели Digital Twins</w:t>
        </w:r>
        <w:r w:rsidR="00A72889">
          <w:t xml:space="preserve">, </w:t>
        </w:r>
      </w:ins>
      <w:r w:rsidR="005A316B" w:rsidRPr="005A316B">
        <w:t>представляю</w:t>
      </w:r>
      <w:ins w:id="39" w:author="Rostislav Bobin" w:date="2019-05-17T10:31:00Z">
        <w:r w:rsidR="00A72889">
          <w:t>щие</w:t>
        </w:r>
      </w:ins>
      <w:del w:id="40" w:author="Rostislav Bobin" w:date="2019-05-17T10:31:00Z">
        <w:r w:rsidR="005A316B" w:rsidRPr="005A316B" w:rsidDel="00A72889">
          <w:delText>т</w:delText>
        </w:r>
      </w:del>
      <w:r w:rsidR="005A316B" w:rsidRPr="005A316B">
        <w:t xml:space="preserve"> наборы расширенных типов</w:t>
      </w:r>
      <w:ins w:id="41" w:author="Rostislav Bobin" w:date="2019-05-17T10:28:00Z">
        <w:r w:rsidR="00A72889">
          <w:t>, например, стандар</w:t>
        </w:r>
      </w:ins>
      <w:ins w:id="42" w:author="Rostislav Bobin" w:date="2019-05-17T10:32:00Z">
        <w:r w:rsidR="00A72889">
          <w:t>т</w:t>
        </w:r>
      </w:ins>
      <w:ins w:id="43" w:author="Rostislav Bobin" w:date="2019-05-17T10:28:00Z">
        <w:r w:rsidR="00A72889">
          <w:t xml:space="preserve">ная онтология </w:t>
        </w:r>
      </w:ins>
      <w:ins w:id="44" w:author="Rostislav Bobin" w:date="2019-05-17T10:32:00Z">
        <w:r w:rsidR="00A72889">
          <w:rPr>
            <w:lang w:val="en-US"/>
          </w:rPr>
          <w:t>BACnet</w:t>
        </w:r>
        <w:r w:rsidR="00A72889" w:rsidRPr="00A72889">
          <w:rPr>
            <w:rPrChange w:id="45" w:author="Rostislav Bobin" w:date="2019-05-17T10:32:00Z">
              <w:rPr>
                <w:lang w:val="en-US"/>
              </w:rPr>
            </w:rPrChange>
          </w:rPr>
          <w:t xml:space="preserve"> </w:t>
        </w:r>
      </w:ins>
      <w:ins w:id="46" w:author="Rostislav Bobin" w:date="2019-05-17T10:31:00Z">
        <w:r w:rsidR="00A72889">
          <w:t xml:space="preserve">определяет </w:t>
        </w:r>
      </w:ins>
      <w:ins w:id="47" w:author="Rostislav Bobin" w:date="2019-05-17T10:33:00Z">
        <w:r w:rsidR="00A72889">
          <w:t>типы</w:t>
        </w:r>
        <w:r w:rsidR="00E457F9">
          <w:t xml:space="preserve"> данных, применяющиеся в создании цифровых двойников </w:t>
        </w:r>
      </w:ins>
      <w:ins w:id="48" w:author="Rostislav Bobin" w:date="2019-05-17T10:34:00Z">
        <w:r w:rsidR="00E457F9">
          <w:t xml:space="preserve">различных «умных» </w:t>
        </w:r>
      </w:ins>
      <w:ins w:id="49" w:author="Rostislav Bobin" w:date="2019-05-17T10:33:00Z">
        <w:r w:rsidR="00E457F9">
          <w:t>зданий</w:t>
        </w:r>
      </w:ins>
      <w:r w:rsidR="005A316B">
        <w:t>;</w:t>
      </w:r>
    </w:p>
    <w:p w14:paraId="3B77A401" w14:textId="23223B73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del w:id="50" w:author="Rostislav Bobin" w:date="2019-05-17T10:34:00Z">
        <w:r w:rsidR="005A316B" w:rsidDel="00E457F9">
          <w:delText>здания</w:delText>
        </w:r>
      </w:del>
      <w:ins w:id="51" w:author="Rostislav Bobin" w:date="2019-05-17T10:34:00Z">
        <w:r w:rsidR="00E457F9">
          <w:t>системы</w:t>
        </w:r>
      </w:ins>
      <w:r w:rsidR="005A316B" w:rsidRPr="0085346D">
        <w:t>;</w:t>
      </w:r>
    </w:p>
    <w:p w14:paraId="099B9C6B" w14:textId="451D34CE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>—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Event Hub</w:t>
      </w:r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Сопоставители</w:t>
      </w:r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25C8925" w:rsidR="00ED59E6" w:rsidRDefault="005A316B">
      <w:pPr>
        <w:rPr>
          <w:ins w:id="52" w:author="Rostislav Bobin" w:date="2019-05-17T10:43:00Z"/>
        </w:rPr>
      </w:pPr>
      <w:r w:rsidRPr="005A316B">
        <w:t xml:space="preserve">Пространственный граф — это иерархический граф пространств, устройств и людей, определенных в объектной модели Digital Twins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6BA4629D" w:rsidR="00AC21C3" w:rsidRDefault="00227B83">
      <w:pPr>
        <w:rPr>
          <w:ins w:id="53" w:author="Rostislav Bobin" w:date="2019-05-17T10:46:00Z"/>
        </w:rPr>
      </w:pPr>
      <w:ins w:id="54" w:author="Rostislav Bobin" w:date="2019-05-17T10:45:00Z">
        <w:r>
          <w:t>На рисунке 1</w:t>
        </w:r>
        <w:r w:rsidR="00AC21C3">
          <w:t xml:space="preserve"> </w:t>
        </w:r>
      </w:ins>
      <w:ins w:id="55" w:author="Rostislav Bobin" w:date="2019-05-17T10:55:00Z">
        <w:r>
          <w:t>с помощью инструмента просмотра и редактирования граф</w:t>
        </w:r>
      </w:ins>
      <w:ins w:id="56" w:author="Rostislav Bobin" w:date="2019-05-17T10:56:00Z">
        <w:r>
          <w:t>ов</w:t>
        </w:r>
      </w:ins>
      <w:ins w:id="57" w:author="Rostislav Bobin" w:date="2019-05-17T10:55:00Z">
        <w:r>
          <w:t xml:space="preserve"> </w:t>
        </w:r>
      </w:ins>
      <w:ins w:id="58" w:author="Rostislav Bobin" w:date="2019-05-17T10:56:00Z">
        <w:r>
          <w:rPr>
            <w:lang w:val="en-US"/>
          </w:rPr>
          <w:t>Microsoft</w:t>
        </w:r>
        <w:r w:rsidRPr="00227B83">
          <w:rPr>
            <w:rPrChange w:id="59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Azure</w:t>
        </w:r>
        <w:r w:rsidRPr="00227B83">
          <w:rPr>
            <w:rPrChange w:id="60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igital</w:t>
        </w:r>
        <w:r w:rsidRPr="00227B83">
          <w:rPr>
            <w:rPrChange w:id="61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wins</w:t>
        </w:r>
        <w:r w:rsidRPr="00227B83">
          <w:rPr>
            <w:rPrChange w:id="62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227B83">
          <w:rPr>
            <w:rPrChange w:id="63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Viewer </w:t>
        </w:r>
        <w:r w:rsidRPr="00227B83">
          <w:rPr>
            <w:rPrChange w:id="64" w:author="Rostislav Bobin" w:date="2019-05-17T10:56:00Z">
              <w:rPr>
                <w:lang w:val="en-US"/>
              </w:rPr>
            </w:rPrChange>
          </w:rPr>
          <w:t>[</w:t>
        </w:r>
        <w:r>
          <w:rPr>
            <w:lang w:val="en-US"/>
          </w:rPr>
          <w:fldChar w:fldCharType="begin"/>
        </w:r>
        <w:r w:rsidRPr="00227B83">
          <w:rPr>
            <w:rPrChange w:id="65" w:author="Rostislav Bobin" w:date="2019-05-17T10:56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REF</w:instrText>
        </w:r>
        <w:r w:rsidRPr="00227B83">
          <w:rPr>
            <w:rPrChange w:id="66" w:author="Rostislav Bobin" w:date="2019-05-17T10:56:00Z">
              <w:rPr>
                <w:lang w:val="en-US"/>
              </w:rPr>
            </w:rPrChange>
          </w:rPr>
          <w:instrText xml:space="preserve"> _</w:instrText>
        </w:r>
        <w:r>
          <w:rPr>
            <w:lang w:val="en-US"/>
          </w:rPr>
          <w:instrText>Ref</w:instrText>
        </w:r>
        <w:r w:rsidRPr="00227B83">
          <w:rPr>
            <w:rPrChange w:id="67" w:author="Rostislav Bobin" w:date="2019-05-17T10:56:00Z">
              <w:rPr>
                <w:lang w:val="en-US"/>
              </w:rPr>
            </w:rPrChange>
          </w:rPr>
          <w:instrText>8983004 \</w:instrText>
        </w:r>
        <w:r>
          <w:rPr>
            <w:lang w:val="en-US"/>
          </w:rPr>
          <w:instrText>r</w:instrText>
        </w:r>
        <w:r w:rsidRPr="00227B83">
          <w:rPr>
            <w:rPrChange w:id="68" w:author="Rostislav Bobin" w:date="2019-05-17T10:56:00Z">
              <w:rPr>
                <w:lang w:val="en-US"/>
              </w:rPr>
            </w:rPrChange>
          </w:rPr>
          <w:instrText xml:space="preserve"> \</w:instrText>
        </w:r>
        <w:r>
          <w:rPr>
            <w:lang w:val="en-US"/>
          </w:rPr>
          <w:instrText>h</w:instrText>
        </w:r>
        <w:r w:rsidRPr="00227B83">
          <w:rPr>
            <w:rPrChange w:id="69" w:author="Rostislav Bobin" w:date="2019-05-17T10:56:00Z">
              <w:rPr>
                <w:lang w:val="en-US"/>
              </w:rPr>
            </w:rPrChange>
          </w:rPr>
          <w:instrText xml:space="preserve"> </w:instrText>
        </w:r>
      </w:ins>
      <w:r>
        <w:rPr>
          <w:lang w:val="en-US"/>
        </w:rPr>
      </w:r>
      <w:r>
        <w:rPr>
          <w:lang w:val="en-US"/>
        </w:rPr>
        <w:fldChar w:fldCharType="separate"/>
      </w:r>
      <w:ins w:id="70" w:author="Rostislav Bobin" w:date="2019-05-17T10:56:00Z">
        <w:r w:rsidRPr="00227B83">
          <w:rPr>
            <w:rPrChange w:id="71" w:author="Rostislav Bobin" w:date="2019-05-17T10:56:00Z">
              <w:rPr>
                <w:lang w:val="en-US"/>
              </w:rPr>
            </w:rPrChange>
          </w:rPr>
          <w:t>29</w:t>
        </w:r>
        <w:r>
          <w:rPr>
            <w:lang w:val="en-US"/>
          </w:rPr>
          <w:fldChar w:fldCharType="end"/>
        </w:r>
        <w:r w:rsidRPr="00227B83">
          <w:rPr>
            <w:rPrChange w:id="72" w:author="Rostislav Bobin" w:date="2019-05-17T10:56:00Z">
              <w:rPr>
                <w:lang w:val="en-US"/>
              </w:rPr>
            </w:rPrChange>
          </w:rPr>
          <w:t xml:space="preserve">] </w:t>
        </w:r>
      </w:ins>
      <w:ins w:id="73" w:author="Rostislav Bobin" w:date="2019-05-17T10:45:00Z">
        <w:r w:rsidR="00AC21C3">
          <w:t xml:space="preserve">представлена схема </w:t>
        </w:r>
        <w:r w:rsidR="00AC21C3">
          <w:lastRenderedPageBreak/>
          <w:t xml:space="preserve">созданного пространственного интеллектуального графа. </w:t>
        </w:r>
      </w:ins>
      <w:ins w:id="74" w:author="Rostislav Bobin" w:date="2019-05-17T10:46:00Z">
        <w:r w:rsidR="00AC21C3">
          <w:t xml:space="preserve">Он состоит из следующих компонентов: </w:t>
        </w:r>
      </w:ins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75" w:author="Rostislav Bobin" w:date="2019-05-17T10:47:00Z"/>
        </w:rPr>
      </w:pPr>
      <w:ins w:id="76" w:author="Rostislav Bobin" w:date="2019-05-17T10:47:00Z">
        <w:r w:rsidRPr="0085346D">
          <w:rPr>
            <w:i/>
          </w:rPr>
          <w:t>Пространства</w:t>
        </w:r>
        <w:r>
          <w:rPr>
            <w:i/>
          </w:rPr>
          <w:t>.</w:t>
        </w:r>
        <w:r>
          <w:t xml:space="preserve"> Представлены виртуальными </w:t>
        </w:r>
      </w:ins>
      <w:ins w:id="77" w:author="Rostislav Bobin" w:date="2019-05-17T10:48:00Z">
        <w:r>
          <w:t xml:space="preserve">помещениями </w:t>
        </w:r>
      </w:ins>
      <w:ins w:id="78" w:author="Rostislav Bobin" w:date="2019-05-17T10:51:00Z">
        <w:r>
          <w:t xml:space="preserve">с идентификаторами </w:t>
        </w:r>
      </w:ins>
      <w:ins w:id="79" w:author="Rostislav Bobin" w:date="2019-05-17T10:48:00Z">
        <w:r>
          <w:t>(</w:t>
        </w:r>
        <w:r>
          <w:rPr>
            <w:lang w:val="en-US"/>
          </w:rPr>
          <w:t>Foc</w:t>
        </w:r>
        <w:bookmarkStart w:id="80" w:name="_GoBack"/>
        <w:bookmarkEnd w:id="80"/>
        <w:r>
          <w:rPr>
            <w:lang w:val="en-US"/>
          </w:rPr>
          <w:t>us</w:t>
        </w:r>
        <w:r w:rsidRPr="00AC21C3">
          <w:rPr>
            <w:rPrChange w:id="81" w:author="Rostislav Bobin" w:date="2019-05-17T10:4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Rooms</w:t>
        </w:r>
        <w:r>
          <w:t>)</w:t>
        </w:r>
      </w:ins>
      <w:ins w:id="82" w:author="Rostislav Bobin" w:date="2019-05-17T10:47:00Z">
        <w:r>
          <w:t>;</w:t>
        </w:r>
      </w:ins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83" w:author="Rostislav Bobin" w:date="2019-05-17T10:47:00Z"/>
        </w:rPr>
      </w:pPr>
      <w:ins w:id="84" w:author="Rostislav Bobin" w:date="2019-05-17T10:47:00Z">
        <w:r w:rsidRPr="0085346D">
          <w:rPr>
            <w:i/>
          </w:rPr>
          <w:t>Устройства</w:t>
        </w:r>
        <w:r>
          <w:t xml:space="preserve"> являются виртуальными </w:t>
        </w:r>
        <w:r w:rsidRPr="00591EAB">
          <w:t>единицами</w:t>
        </w:r>
        <w:r>
          <w:t xml:space="preserve"> оборудования </w:t>
        </w:r>
        <w:r w:rsidRPr="00591EAB">
          <w:t>Raspberry Pi 3</w:t>
        </w:r>
      </w:ins>
      <w:ins w:id="85" w:author="Rostislav Bobin" w:date="2019-05-17T10:49:00Z">
        <w:r w:rsidRPr="00AC21C3">
          <w:rPr>
            <w:rPrChange w:id="86" w:author="Rostislav Bobin" w:date="2019-05-17T10:49:00Z">
              <w:rPr>
                <w:lang w:val="en-US"/>
              </w:rPr>
            </w:rPrChange>
          </w:rPr>
          <w:t xml:space="preserve"> </w:t>
        </w:r>
        <w:r>
          <w:t>с идентификатором номера комнаты в названии</w:t>
        </w:r>
      </w:ins>
      <w:ins w:id="87" w:author="Rostislav Bobin" w:date="2019-05-17T10:47:00Z">
        <w:r>
          <w:t>;</w:t>
        </w:r>
      </w:ins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88" w:author="Rostislav Bobin" w:date="2019-05-17T10:47:00Z"/>
        </w:rPr>
      </w:pPr>
      <w:ins w:id="89" w:author="Rostislav Bobin" w:date="2019-05-17T10:47:00Z">
        <w:r w:rsidRPr="0085346D">
          <w:rPr>
            <w:i/>
          </w:rPr>
          <w:t>Датчики</w:t>
        </w:r>
        <w:r>
          <w:t xml:space="preserve"> </w:t>
        </w:r>
        <w:r w:rsidRPr="00591EAB">
          <w:t>являются</w:t>
        </w:r>
      </w:ins>
      <w:ins w:id="90" w:author="Rostislav Bobin" w:date="2019-05-17T10:50:00Z">
        <w:r>
          <w:t xml:space="preserve"> виртуальными</w:t>
        </w:r>
      </w:ins>
      <w:ins w:id="91" w:author="Rostislav Bobin" w:date="2019-05-17T10:47:00Z">
        <w:r w:rsidRPr="00591EAB">
          <w:t xml:space="preserve"> </w:t>
        </w:r>
      </w:ins>
      <w:ins w:id="92" w:author="Rostislav Bobin" w:date="2019-05-17T10:50:00Z">
        <w:r>
          <w:t>сенсорами потребления электроэнергии</w:t>
        </w:r>
      </w:ins>
      <w:ins w:id="93" w:author="Rostislav Bobin" w:date="2019-05-17T10:47:00Z">
        <w:r>
          <w:t>.</w:t>
        </w:r>
        <w:r w:rsidRPr="00591EAB">
          <w:t xml:space="preserve"> </w:t>
        </w:r>
      </w:ins>
      <w:ins w:id="94" w:author="Rostislav Bobin" w:date="2019-05-17T10:50:00Z">
        <w:r>
          <w:t>Установлены на</w:t>
        </w:r>
      </w:ins>
      <w:ins w:id="95" w:author="Rostislav Bobin" w:date="2019-05-17T10:47:00Z">
        <w:r w:rsidRPr="00591EAB">
          <w:t xml:space="preserve"> </w:t>
        </w:r>
      </w:ins>
      <w:ins w:id="96" w:author="Rostislav Bobin" w:date="2019-05-17T10:52:00Z">
        <w:r>
          <w:t>каждом устройстве</w:t>
        </w:r>
      </w:ins>
      <w:ins w:id="97" w:author="Rostislav Bobin" w:date="2019-05-17T10:47:00Z">
        <w:r>
          <w:t>;</w:t>
        </w:r>
      </w:ins>
    </w:p>
    <w:p w14:paraId="70799546" w14:textId="77777777" w:rsidR="00AC21C3" w:rsidRDefault="00AC21C3">
      <w:pPr>
        <w:rPr>
          <w:ins w:id="98" w:author="Rostislav Bobin" w:date="2019-05-17T10:39:00Z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99" w:author="Rostislav Bobin" w:date="2019-05-17T10:42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070"/>
        <w:tblGridChange w:id="100">
          <w:tblGrid>
            <w:gridCol w:w="9286"/>
          </w:tblGrid>
        </w:tblGridChange>
      </w:tblGrid>
      <w:tr w:rsidR="00E457F9" w14:paraId="09EBDDFA" w14:textId="77777777" w:rsidTr="00E457F9">
        <w:trPr>
          <w:ins w:id="101" w:author="Rostislav Bobin" w:date="2019-05-17T10:39:00Z"/>
        </w:trPr>
        <w:tc>
          <w:tcPr>
            <w:tcW w:w="9286" w:type="dxa"/>
            <w:tcPrChange w:id="102" w:author="Rostislav Bobin" w:date="2019-05-17T10:42:00Z">
              <w:tcPr>
                <w:tcW w:w="9286" w:type="dxa"/>
              </w:tcPr>
            </w:tcPrChange>
          </w:tcPr>
          <w:p w14:paraId="7812F271" w14:textId="31687E6A" w:rsidR="00E457F9" w:rsidRDefault="00E457F9">
            <w:pPr>
              <w:ind w:firstLine="0"/>
              <w:rPr>
                <w:ins w:id="103" w:author="Rostislav Bobin" w:date="2019-05-17T10:39:00Z"/>
              </w:rPr>
            </w:pPr>
            <w:ins w:id="104" w:author="Rostislav Bobin" w:date="2019-05-17T10:41:00Z">
              <w:r>
                <w:rPr>
                  <w:noProof/>
                </w:rPr>
                <w:drawing>
                  <wp:inline distT="0" distB="0" distL="0" distR="0" wp14:anchorId="10C67443" wp14:editId="32B37EE3">
                    <wp:extent cx="5813222" cy="2802890"/>
                    <wp:effectExtent l="0" t="0" r="0" b="0"/>
                    <wp:docPr id="4" name="Рисунок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4" name="twins.jpg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848342" cy="281982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E457F9" w14:paraId="3F3FECC3" w14:textId="77777777" w:rsidTr="00E457F9">
        <w:trPr>
          <w:ins w:id="105" w:author="Rostislav Bobin" w:date="2019-05-17T10:39:00Z"/>
        </w:trPr>
        <w:tc>
          <w:tcPr>
            <w:tcW w:w="9286" w:type="dxa"/>
            <w:tcPrChange w:id="106" w:author="Rostislav Bobin" w:date="2019-05-17T10:42:00Z">
              <w:tcPr>
                <w:tcW w:w="9286" w:type="dxa"/>
              </w:tcPr>
            </w:tcPrChange>
          </w:tcPr>
          <w:p w14:paraId="38AF7C4A" w14:textId="0607B2BD" w:rsidR="00E457F9" w:rsidRDefault="00E457F9">
            <w:pPr>
              <w:ind w:firstLine="0"/>
              <w:jc w:val="center"/>
              <w:rPr>
                <w:ins w:id="107" w:author="Rostislav Bobin" w:date="2019-05-17T10:39:00Z"/>
              </w:rPr>
              <w:pPrChange w:id="108" w:author="Rostislav Bobin" w:date="2019-05-17T10:42:00Z">
                <w:pPr>
                  <w:ind w:firstLine="0"/>
                </w:pPr>
              </w:pPrChange>
            </w:pPr>
            <w:ins w:id="109" w:author="Rostislav Bobin" w:date="2019-05-17T10:42:00Z">
              <w:r w:rsidRPr="00227B83">
                <w:rPr>
                  <w:b/>
                  <w:rPrChange w:id="110" w:author="Rostislav Bobin" w:date="2019-05-17T10:53:00Z">
                    <w:rPr/>
                  </w:rPrChange>
                </w:rPr>
                <w:t>Рис. 1.</w:t>
              </w:r>
              <w:r>
                <w:t xml:space="preserve"> Схема пространственного интеллектуального графа</w:t>
              </w:r>
            </w:ins>
          </w:p>
        </w:tc>
      </w:tr>
    </w:tbl>
    <w:p w14:paraId="734F6033" w14:textId="77777777" w:rsidR="00E457F9" w:rsidRPr="00ED59E6" w:rsidRDefault="00E457F9"/>
    <w:p w14:paraId="37B25C0C" w14:textId="53061C6B" w:rsidR="00ED59E6" w:rsidDel="00195187" w:rsidRDefault="00125A2C">
      <w:pPr>
        <w:widowControl w:val="0"/>
        <w:spacing w:after="160"/>
        <w:rPr>
          <w:del w:id="111" w:author="Gleb Radchenko" w:date="2019-04-12T15:15:00Z"/>
          <w:szCs w:val="28"/>
        </w:rPr>
      </w:pPr>
      <w:del w:id="112" w:author="Gleb Radchenko" w:date="2019-04-12T15:15:00Z">
        <w:r w:rsidRPr="0085346D" w:rsidDel="00195187">
          <w:rPr>
            <w:szCs w:val="28"/>
            <w:highlight w:val="yellow"/>
          </w:rPr>
          <w:delText>Описать концепцию интеллектуального графа</w:delText>
        </w:r>
        <w:bookmarkStart w:id="113" w:name="_Toc9242695"/>
        <w:bookmarkEnd w:id="113"/>
      </w:del>
    </w:p>
    <w:p w14:paraId="2654DEFB" w14:textId="4A031058" w:rsidR="00ED59E6" w:rsidDel="00AC21C3" w:rsidRDefault="00195187">
      <w:pPr>
        <w:widowControl w:val="0"/>
        <w:spacing w:after="160"/>
        <w:ind w:firstLine="0"/>
        <w:rPr>
          <w:del w:id="114" w:author="Rostislav Bobin" w:date="2019-05-17T10:52:00Z"/>
          <w:szCs w:val="28"/>
        </w:rPr>
        <w:pPrChange w:id="115" w:author="Rostislav Bobin" w:date="2019-05-17T10:52:00Z">
          <w:pPr>
            <w:widowControl w:val="0"/>
            <w:spacing w:after="160"/>
          </w:pPr>
        </w:pPrChange>
      </w:pPr>
      <w:del w:id="116" w:author="Rostislav Bobin" w:date="2019-05-17T10:52:00Z">
        <w:r w:rsidDel="00AC21C3">
          <w:rPr>
            <w:szCs w:val="28"/>
          </w:rPr>
          <w:delText xml:space="preserve"> + добавить пример конкретного графа и рассмотреть, что он собой представляет.</w:delText>
        </w:r>
        <w:bookmarkStart w:id="117" w:name="_Toc9242696"/>
        <w:bookmarkEnd w:id="117"/>
      </w:del>
    </w:p>
    <w:p w14:paraId="09A44FE4" w14:textId="7296E80B" w:rsidR="00195187" w:rsidDel="00AC21C3" w:rsidRDefault="00195187">
      <w:pPr>
        <w:widowControl w:val="0"/>
        <w:spacing w:after="160"/>
        <w:ind w:firstLine="0"/>
        <w:rPr>
          <w:del w:id="118" w:author="Rostislav Bobin" w:date="2019-05-17T10:52:00Z"/>
          <w:szCs w:val="28"/>
        </w:rPr>
        <w:pPrChange w:id="119" w:author="Rostislav Bobin" w:date="2019-05-17T10:52:00Z">
          <w:pPr>
            <w:widowControl w:val="0"/>
            <w:spacing w:after="160"/>
          </w:pPr>
        </w:pPrChange>
      </w:pPr>
      <w:bookmarkStart w:id="120" w:name="_Toc9242697"/>
      <w:bookmarkEnd w:id="120"/>
    </w:p>
    <w:p w14:paraId="0BE7D1B1" w14:textId="50E115C4" w:rsidR="00125A2C" w:rsidRPr="00125A2C" w:rsidRDefault="00125A2C" w:rsidP="00195187">
      <w:pPr>
        <w:pStyle w:val="3"/>
      </w:pPr>
      <w:bookmarkStart w:id="121" w:name="_Toc9242698"/>
      <w:r w:rsidRPr="00125A2C">
        <w:t>Microsoft Azure</w:t>
      </w:r>
      <w:bookmarkEnd w:id="121"/>
    </w:p>
    <w:p w14:paraId="0A914726" w14:textId="4BBF56B5" w:rsidR="00725A86" w:rsidRDefault="00725A86" w:rsidP="009A15E8">
      <w:pPr>
        <w:widowControl w:val="0"/>
        <w:spacing w:after="16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>Azure Digital Twins имеет следующие ключевые возможности:</w:t>
      </w:r>
    </w:p>
    <w:p w14:paraId="698EC734" w14:textId="74279FF7" w:rsidR="00785A9B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</w:t>
      </w:r>
      <w:r w:rsidR="006D0FFB">
        <w:rPr>
          <w:color w:val="000000"/>
          <w:szCs w:val="28"/>
        </w:rPr>
        <w:lastRenderedPageBreak/>
        <w:t xml:space="preserve">воспроизводить зависимости из реального мира путем моделирования </w:t>
      </w:r>
      <w:r>
        <w:rPr>
          <w:color w:val="000000"/>
          <w:szCs w:val="28"/>
        </w:rPr>
        <w:t>связ</w:t>
      </w:r>
      <w:r w:rsidR="006D0FFB">
        <w:rPr>
          <w:color w:val="000000"/>
          <w:szCs w:val="28"/>
        </w:rPr>
        <w:t>ей</w:t>
      </w:r>
      <w:r>
        <w:rPr>
          <w:color w:val="000000"/>
          <w:szCs w:val="28"/>
        </w:rPr>
        <w:t xml:space="preserve"> между пользователями, расположениями и устройствами</w:t>
      </w:r>
      <w:r w:rsidR="00D90A6E">
        <w:t xml:space="preserve">. </w:t>
      </w:r>
      <w:r w:rsidR="006D0FFB">
        <w:t xml:space="preserve">Кроме того, </w:t>
      </w:r>
      <w:r w:rsidR="006D0FFB" w:rsidRPr="006D0FFB">
        <w:t>Digital Twins требует, чтобы каждая часть получаемых данных телеметрии была связана с датчиком в пространственном графе.</w:t>
      </w:r>
      <w:r w:rsidR="006D0FFB">
        <w:t xml:space="preserve"> </w:t>
      </w:r>
      <w:r w:rsidR="00D90A6E">
        <w:t xml:space="preserve">Это позволяет </w:t>
      </w:r>
      <w:r w:rsidR="00D22FFD">
        <w:t>объединять данные из многих разрозненных источников в некое единое физическое пространство </w:t>
      </w:r>
      <w:r w:rsidR="00D90A6E">
        <w:t>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6D04859F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</w:t>
      </w:r>
      <w:r w:rsidR="008F2FAC">
        <w:rPr>
          <w:color w:val="000000"/>
          <w:szCs w:val="28"/>
        </w:rPr>
        <w:t xml:space="preserve"> определенной предметной области</w:t>
      </w:r>
      <w:r>
        <w:rPr>
          <w:color w:val="000000"/>
          <w:szCs w:val="28"/>
        </w:rPr>
        <w:t>, чтобы ускорить и упростить разработку;</w:t>
      </w:r>
    </w:p>
    <w:p w14:paraId="4B216440" w14:textId="4FC49BE3" w:rsidR="00785A9B" w:rsidRPr="008F2FAC" w:rsidRDefault="00BF3B59" w:rsidP="008F2FA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>рас</w:t>
      </w:r>
      <w:r w:rsidR="008F2FAC">
        <w:rPr>
          <w:i/>
          <w:color w:val="000000"/>
          <w:szCs w:val="28"/>
        </w:rPr>
        <w:t xml:space="preserve">ширенные вычислительные ресурсы </w:t>
      </w:r>
      <w:r w:rsidR="008F2FAC">
        <w:rPr>
          <w:color w:val="000000"/>
          <w:szCs w:val="28"/>
        </w:rPr>
        <w:t>—</w:t>
      </w:r>
      <w:r w:rsidR="008F2FAC">
        <w:rPr>
          <w:i/>
          <w:color w:val="000000"/>
          <w:szCs w:val="28"/>
        </w:rPr>
        <w:t xml:space="preserve"> </w:t>
      </w:r>
      <w:r w:rsidRPr="008F2FAC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>с помощью функций управления доступом и идентификацией, такие как управление доступом на основе ролей и Azure Active Directory.</w:t>
      </w:r>
    </w:p>
    <w:p w14:paraId="0A337090" w14:textId="5D3BDE1D" w:rsidR="00785A9B" w:rsidRDefault="00BF3B59" w:rsidP="00195187">
      <w:pPr>
        <w:widowControl w:val="0"/>
        <w:spacing w:after="160"/>
        <w:ind w:firstLine="708"/>
      </w:pPr>
      <w:r>
        <w:t xml:space="preserve">Технология Azure Digital Twins использует Azure IoT Hub для связи устройств и сенсоров IoT с физической средой. </w:t>
      </w:r>
      <w:r w:rsidRPr="00227B83">
        <w:t>На рис</w:t>
      </w:r>
      <w:ins w:id="122" w:author="Rostislav Bobin" w:date="2019-05-17T10:54:00Z">
        <w:r w:rsidR="00227B83" w:rsidRPr="00227B83">
          <w:rPr>
            <w:rPrChange w:id="123" w:author="Rostislav Bobin" w:date="2019-05-17T10:54:00Z">
              <w:rPr>
                <w:highlight w:val="yellow"/>
              </w:rPr>
            </w:rPrChange>
          </w:rPr>
          <w:t xml:space="preserve">унке </w:t>
        </w:r>
      </w:ins>
      <w:del w:id="124" w:author="Rostislav Bobin" w:date="2019-05-17T10:54:00Z">
        <w:r w:rsidRPr="00227B83" w:rsidDel="00227B83">
          <w:delText>.</w:delText>
        </w:r>
      </w:del>
      <w:ins w:id="125" w:author="Rostislav Bobin" w:date="2019-05-17T10:53:00Z">
        <w:r w:rsidR="00227B83" w:rsidRPr="00227B83">
          <w:rPr>
            <w:rPrChange w:id="126" w:author="Rostislav Bobin" w:date="2019-05-17T10:54:00Z">
              <w:rPr>
                <w:highlight w:val="yellow"/>
              </w:rPr>
            </w:rPrChange>
          </w:rPr>
          <w:t>2</w:t>
        </w:r>
      </w:ins>
      <w:del w:id="127" w:author="Rostislav Bobin" w:date="2019-05-17T10:53:00Z">
        <w:r w:rsidRPr="00227B83" w:rsidDel="00227B83">
          <w:delText>1</w:delText>
        </w:r>
      </w:del>
      <w:r w:rsidRPr="00227B83">
        <w:t xml:space="preserve"> изображена схема взаимодействия Azure Digital Twins с другими инструментами Azure IoT.</w:t>
      </w:r>
      <w:r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  <w:tblPrChange w:id="128" w:author="Rostislav Bobin" w:date="2019-05-17T11:26:00Z">
          <w:tblPr>
            <w:tblStyle w:val="afb"/>
            <w:tblW w:w="9060" w:type="dxa"/>
            <w:tblInd w:w="0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ayout w:type="fixed"/>
            <w:tblLook w:val="0400" w:firstRow="0" w:lastRow="0" w:firstColumn="0" w:lastColumn="0" w:noHBand="0" w:noVBand="1"/>
          </w:tblPr>
        </w:tblPrChange>
      </w:tblPr>
      <w:tblGrid>
        <w:gridCol w:w="9060"/>
        <w:tblGridChange w:id="129">
          <w:tblGrid>
            <w:gridCol w:w="9060"/>
          </w:tblGrid>
        </w:tblGridChange>
      </w:tblGrid>
      <w:tr w:rsidR="00785A9B" w14:paraId="177B663B" w14:textId="77777777" w:rsidTr="00307F7B">
        <w:tc>
          <w:tcPr>
            <w:tcW w:w="9060" w:type="dxa"/>
            <w:tcPrChange w:id="130" w:author="Rostislav Bobin" w:date="2019-05-17T11:26:00Z">
              <w:tcPr>
                <w:tcW w:w="9060" w:type="dxa"/>
                <w:tcBorders>
                  <w:bottom w:val="single" w:sz="4" w:space="0" w:color="000000"/>
                </w:tcBorders>
              </w:tcPr>
            </w:tcPrChange>
          </w:tcPr>
          <w:p w14:paraId="7271EC19" w14:textId="471D65B5" w:rsidR="00785A9B" w:rsidRDefault="00F058BB">
            <w:pPr>
              <w:widowControl w:val="0"/>
              <w:spacing w:after="160"/>
              <w:ind w:firstLine="0"/>
              <w:jc w:val="left"/>
            </w:pPr>
            <w:ins w:id="131" w:author="Rostislav Bobin" w:date="2019-05-17T11:25:00Z">
              <w:r>
                <w:rPr>
                  <w:noProof/>
                </w:rPr>
                <w:lastRenderedPageBreak/>
                <w:drawing>
                  <wp:inline distT="0" distB="0" distL="0" distR="0" wp14:anchorId="4DD3A486" wp14:editId="68B8F025">
                    <wp:extent cx="5615940" cy="2821305"/>
                    <wp:effectExtent l="0" t="0" r="0" b="0"/>
                    <wp:docPr id="5" name="Рисунок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" name="Document 1.png"/>
                            <pic:cNvPicPr/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15940" cy="282130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85A9B" w14:paraId="4CFFC2A8" w14:textId="77777777" w:rsidTr="00307F7B">
        <w:tc>
          <w:tcPr>
            <w:tcW w:w="9060" w:type="dxa"/>
            <w:tcPrChange w:id="132" w:author="Rostislav Bobin" w:date="2019-05-17T11:26:00Z">
              <w:tcPr>
                <w:tcW w:w="9060" w:type="dxa"/>
                <w:tcBorders>
                  <w:top w:val="single" w:sz="4" w:space="0" w:color="000000"/>
                  <w:left w:val="nil"/>
                  <w:bottom w:val="nil"/>
                  <w:right w:val="nil"/>
                </w:tcBorders>
              </w:tcPr>
            </w:tcPrChange>
          </w:tcPr>
          <w:p w14:paraId="740DB5AE" w14:textId="2A3F6614" w:rsidR="00785A9B" w:rsidRPr="00227B83" w:rsidRDefault="00BF3B59">
            <w:pPr>
              <w:widowControl w:val="0"/>
              <w:spacing w:after="160"/>
              <w:ind w:firstLine="0"/>
              <w:jc w:val="center"/>
              <w:rPr>
                <w:sz w:val="28"/>
                <w:szCs w:val="28"/>
                <w:rPrChange w:id="133" w:author="Rostislav Bobin" w:date="2019-05-17T10:54:00Z">
                  <w:rPr/>
                </w:rPrChange>
              </w:rPr>
            </w:pPr>
            <w:commentRangeStart w:id="134"/>
            <w:r w:rsidRPr="00227B83">
              <w:rPr>
                <w:b/>
                <w:szCs w:val="28"/>
                <w:rPrChange w:id="135" w:author="Rostislav Bobin" w:date="2019-05-17T10:54:00Z">
                  <w:rPr/>
                </w:rPrChange>
              </w:rPr>
              <w:t>Рис.</w:t>
            </w:r>
            <w:ins w:id="136" w:author="Rostislav Bobin" w:date="2019-05-17T10:54:00Z">
              <w:r w:rsidR="00227B83">
                <w:rPr>
                  <w:b/>
                  <w:sz w:val="28"/>
                  <w:szCs w:val="28"/>
                </w:rPr>
                <w:t xml:space="preserve"> </w:t>
              </w:r>
              <w:r w:rsidR="00227B83" w:rsidRPr="00227B83">
                <w:rPr>
                  <w:b/>
                  <w:szCs w:val="28"/>
                  <w:rPrChange w:id="137" w:author="Rostislav Bobin" w:date="2019-05-17T10:54:00Z">
                    <w:rPr>
                      <w:szCs w:val="28"/>
                    </w:rPr>
                  </w:rPrChange>
                </w:rPr>
                <w:t>2</w:t>
              </w:r>
            </w:ins>
            <w:del w:id="138" w:author="Rostislav Bobin" w:date="2019-05-17T10:54:00Z">
              <w:r w:rsidRPr="00227B83" w:rsidDel="00227B83">
                <w:rPr>
                  <w:b/>
                  <w:szCs w:val="28"/>
                  <w:rPrChange w:id="139" w:author="Rostislav Bobin" w:date="2019-05-17T10:54:00Z">
                    <w:rPr/>
                  </w:rPrChange>
                </w:rPr>
                <w:delText>1</w:delText>
              </w:r>
            </w:del>
            <w:r w:rsidRPr="00227B83">
              <w:rPr>
                <w:b/>
                <w:szCs w:val="28"/>
                <w:rPrChange w:id="140" w:author="Rostislav Bobin" w:date="2019-05-17T10:54:00Z">
                  <w:rPr/>
                </w:rPrChange>
              </w:rPr>
              <w:t>.</w:t>
            </w:r>
            <w:r w:rsidRPr="00227B83">
              <w:rPr>
                <w:szCs w:val="28"/>
                <w:rPrChange w:id="141" w:author="Rostislav Bobin" w:date="2019-05-17T10:54:00Z">
                  <w:rPr/>
                </w:rPrChange>
              </w:rPr>
              <w:t xml:space="preserve"> Схема взаимодействия сервисов Azure IoT между собой</w:t>
            </w:r>
            <w:commentRangeEnd w:id="134"/>
            <w:r w:rsidR="00195187" w:rsidRPr="00227B83">
              <w:rPr>
                <w:rStyle w:val="afc"/>
                <w:sz w:val="28"/>
                <w:szCs w:val="28"/>
                <w:rPrChange w:id="142" w:author="Rostislav Bobin" w:date="2019-05-17T10:54:00Z">
                  <w:rPr>
                    <w:rStyle w:val="afc"/>
                  </w:rPr>
                </w:rPrChange>
              </w:rPr>
              <w:commentReference w:id="134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143" w:name="_Toc9242699"/>
      <w:commentRangeStart w:id="144"/>
      <w:r w:rsidRPr="00125A2C">
        <w:t>Amazon Web Services</w:t>
      </w:r>
      <w:commentRangeEnd w:id="144"/>
      <w:r w:rsidR="0085346D">
        <w:rPr>
          <w:rStyle w:val="afc"/>
          <w:rFonts w:eastAsia="Times New Roman" w:cs="Times New Roman"/>
        </w:rPr>
        <w:commentReference w:id="144"/>
      </w:r>
      <w:bookmarkEnd w:id="143"/>
    </w:p>
    <w:p w14:paraId="0ADB76FC" w14:textId="471B0D92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</w:t>
      </w:r>
      <w:r w:rsidR="00025D81">
        <w:t>которые помогают</w:t>
      </w:r>
      <w:r>
        <w:t xml:space="preserve">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</w:t>
      </w:r>
      <w:r w:rsidR="00025D81">
        <w:t xml:space="preserve">также </w:t>
      </w:r>
      <w:r>
        <w:t xml:space="preserve">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025D81">
        <w:t>Этот п</w:t>
      </w:r>
      <w:r w:rsidR="00BF3B59">
        <w:t>родукт представлен следующими тремя ключевыми концепциями:</w:t>
      </w:r>
    </w:p>
    <w:p w14:paraId="20704DC2" w14:textId="1BD72C1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 w:rsidR="00025D81">
        <w:rPr>
          <w:color w:val="000000"/>
          <w:szCs w:val="28"/>
        </w:rPr>
        <w:t xml:space="preserve"> Это абстракция, представляющая</w:t>
      </w:r>
      <w:r>
        <w:rPr>
          <w:color w:val="000000"/>
          <w:szCs w:val="28"/>
        </w:rPr>
        <w:t xml:space="preserve">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37D5882A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</w:t>
      </w:r>
      <w:r w:rsidR="00025D81">
        <w:rPr>
          <w:color w:val="000000"/>
          <w:szCs w:val="28"/>
        </w:rPr>
        <w:t>жидаемый ввод другого. Эта концепция</w:t>
      </w:r>
      <w:r>
        <w:rPr>
          <w:color w:val="000000"/>
          <w:szCs w:val="28"/>
        </w:rPr>
        <w:t xml:space="preserve"> устраняет различия объектов и позволяет создавать приложения IoT, в которых используется множество объектов;</w:t>
      </w:r>
    </w:p>
    <w:p w14:paraId="55B566E8" w14:textId="79CBC142" w:rsidR="00307F7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ns w:id="145" w:author="Rostislav Bobin" w:date="2019-05-17T11:28:00Z"/>
        </w:rPr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</w:t>
      </w:r>
      <w:r>
        <w:rPr>
          <w:color w:val="000000"/>
          <w:szCs w:val="28"/>
        </w:rPr>
        <w:lastRenderedPageBreak/>
        <w:t>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18C1F1D2" w14:textId="3D5C6275" w:rsidR="00307F7B" w:rsidDel="00307F7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146" w:author="Rostislav Bobin" w:date="2019-05-17T11:31:00Z"/>
        </w:rPr>
        <w:pPrChange w:id="147" w:author="Rostislav Bobin" w:date="2019-05-17T11:31:00Z">
          <w:pPr>
            <w:widowControl w:val="0"/>
            <w:spacing w:after="160"/>
            <w:ind w:firstLine="0"/>
            <w:jc w:val="left"/>
          </w:pPr>
        </w:pPrChange>
      </w:pPr>
      <w:ins w:id="148" w:author="Rostislav Bobin" w:date="2019-05-17T11:28:00Z">
        <w:r w:rsidRPr="00307F7B">
          <w:t xml:space="preserve">AWS IoT Things Graph лучше всего подходит для приложений, </w:t>
        </w:r>
        <w:r>
          <w:t>охватываю</w:t>
        </w:r>
      </w:ins>
      <w:ins w:id="149" w:author="Rostislav Bobin" w:date="2019-05-17T11:29:00Z">
        <w:r>
          <w:t>щих</w:t>
        </w:r>
      </w:ins>
      <w:ins w:id="150" w:author="Rostislav Bobin" w:date="2019-05-17T11:28:00Z">
        <w:r w:rsidRPr="00307F7B">
          <w:t xml:space="preserve"> широкий спектр устройств и сервисов </w:t>
        </w:r>
      </w:ins>
      <w:ins w:id="151" w:author="Rostislav Bobin" w:date="2019-05-17T11:29:00Z">
        <w:r>
          <w:t xml:space="preserve">различных </w:t>
        </w:r>
      </w:ins>
      <w:ins w:id="152" w:author="Rostislav Bobin" w:date="2019-05-17T11:28:00Z">
        <w:r w:rsidRPr="00307F7B">
          <w:t>производителей, которые при объединении в определенном порядке могут автоматизировать бизнес-операции. Такие приложения широко распространены в таких областях, как управление энергопотреблением зданий, интеллектуальное сельское хозяйство, интеллектуальные г</w:t>
        </w:r>
        <w:r>
          <w:t>орода, производство, логистика,</w:t>
        </w:r>
        <w:r w:rsidRPr="00307F7B">
          <w:t xml:space="preserve"> добыча нефти и газа.</w:t>
        </w:r>
      </w:ins>
    </w:p>
    <w:p w14:paraId="4234A79B" w14:textId="790EAD29" w:rsidR="00307F7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53" w:author="Rostislav Bobin" w:date="2019-05-17T11:31:00Z"/>
        </w:rPr>
        <w:pPrChange w:id="154" w:author="Rostislav Bobin" w:date="2019-05-17T11:28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55" w:author="Rostislav Bobin" w:date="2019-05-17T11:31:00Z">
        <w:r>
          <w:tab/>
        </w:r>
      </w:ins>
    </w:p>
    <w:p w14:paraId="13A2B95A" w14:textId="06E63004" w:rsidR="00307F7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56" w:author="Rostislav Bobin" w:date="2019-05-17T11:41:00Z"/>
        </w:rPr>
        <w:pPrChange w:id="157" w:author="Rostislav Bobin" w:date="2019-05-17T11:34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58" w:author="Rostislav Bobin" w:date="2019-05-17T11:33:00Z">
        <w:r>
          <w:rPr>
            <w:lang w:val="en-US"/>
          </w:rPr>
          <w:t>AWS</w:t>
        </w:r>
        <w:r w:rsidRPr="00307F7B">
          <w:rPr>
            <w:rPrChange w:id="159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307F7B">
          <w:rPr>
            <w:rPrChange w:id="160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hings</w:t>
        </w:r>
        <w:r w:rsidRPr="00307F7B">
          <w:rPr>
            <w:rPrChange w:id="161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307F7B">
          <w:rPr>
            <w:rPrChange w:id="162" w:author="Rostislav Bobin" w:date="2019-05-17T11:33:00Z">
              <w:rPr>
                <w:lang w:val="en-US"/>
              </w:rPr>
            </w:rPrChange>
          </w:rPr>
          <w:t xml:space="preserve"> </w:t>
        </w:r>
        <w:r>
          <w:t xml:space="preserve">работает на основе двух других базовых решений </w:t>
        </w:r>
        <w:r>
          <w:rPr>
            <w:lang w:val="en-US"/>
          </w:rPr>
          <w:t>Amazon</w:t>
        </w:r>
        <w:r w:rsidRPr="00307F7B">
          <w:rPr>
            <w:rPrChange w:id="163" w:author="Rostislav Bobin" w:date="2019-05-17T11:33:00Z">
              <w:rPr>
                <w:lang w:val="en-US"/>
              </w:rPr>
            </w:rPrChange>
          </w:rPr>
          <w:t xml:space="preserve"> </w:t>
        </w:r>
        <w:r w:rsidR="002423B6">
          <w:t xml:space="preserve">для </w:t>
        </w:r>
      </w:ins>
      <w:ins w:id="164" w:author="Rostislav Bobin" w:date="2019-05-17T11:39:00Z">
        <w:r w:rsidR="002423B6">
          <w:t>И</w:t>
        </w:r>
      </w:ins>
      <w:ins w:id="165" w:author="Rostislav Bobin" w:date="2019-05-17T11:33:00Z">
        <w:r>
          <w:t xml:space="preserve">нтернета вещей </w:t>
        </w:r>
      </w:ins>
      <w:ins w:id="166" w:author="Rostislav Bobin" w:date="2019-05-17T11:34:00Z">
        <w:r>
          <w:t>–</w:t>
        </w:r>
      </w:ins>
      <w:ins w:id="167" w:author="Rostislav Bobin" w:date="2019-05-17T11:33:00Z">
        <w:r>
          <w:t xml:space="preserve"> </w:t>
        </w:r>
      </w:ins>
      <w:ins w:id="168" w:author="Rostislav Bobin" w:date="2019-05-17T11:34:00Z">
        <w:r w:rsidRPr="00307F7B">
          <w:t xml:space="preserve">AWS IoT </w:t>
        </w:r>
        <w:r>
          <w:rPr>
            <w:lang w:val="en-US"/>
          </w:rPr>
          <w:t>Core</w:t>
        </w:r>
      </w:ins>
      <w:ins w:id="169" w:author="Rostislav Bobin" w:date="2019-05-17T11:38:00Z">
        <w:r w:rsidR="002423B6">
          <w:t> </w:t>
        </w:r>
        <w:r w:rsidR="002423B6" w:rsidRPr="002423B6">
          <w:rPr>
            <w:rPrChange w:id="170" w:author="Rostislav Bobin" w:date="2019-05-17T11:38:00Z">
              <w:rPr>
                <w:lang w:val="en-US"/>
              </w:rPr>
            </w:rPrChange>
          </w:rPr>
          <w:t>[</w:t>
        </w:r>
        <w:r w:rsidR="002423B6">
          <w:fldChar w:fldCharType="begin"/>
        </w:r>
        <w:r w:rsidR="002423B6">
          <w:instrText xml:space="preserve"> REF _Ref8985538 \r \h </w:instrText>
        </w:r>
      </w:ins>
      <w:r w:rsidR="002423B6">
        <w:fldChar w:fldCharType="separate"/>
      </w:r>
      <w:ins w:id="171" w:author="Rostislav Bobin" w:date="2019-05-17T11:38:00Z">
        <w:r w:rsidR="002423B6">
          <w:t>30</w:t>
        </w:r>
        <w:r w:rsidR="002423B6">
          <w:fldChar w:fldCharType="end"/>
        </w:r>
        <w:r w:rsidR="002423B6" w:rsidRPr="002423B6">
          <w:rPr>
            <w:rPrChange w:id="172" w:author="Rostislav Bobin" w:date="2019-05-17T11:38:00Z">
              <w:rPr>
                <w:lang w:val="en-US"/>
              </w:rPr>
            </w:rPrChange>
          </w:rPr>
          <w:t>]</w:t>
        </w:r>
      </w:ins>
      <w:ins w:id="173" w:author="Rostislav Bobin" w:date="2019-05-17T11:34:00Z">
        <w:r w:rsidRPr="00307F7B">
          <w:rPr>
            <w:rPrChange w:id="174" w:author="Rostislav Bobin" w:date="2019-05-17T11:34:00Z">
              <w:rPr>
                <w:lang w:val="en-US"/>
              </w:rPr>
            </w:rPrChange>
          </w:rPr>
          <w:t xml:space="preserve"> </w:t>
        </w:r>
        <w:r>
          <w:t xml:space="preserve">и </w:t>
        </w:r>
        <w:r w:rsidRPr="00307F7B">
          <w:t>AWS IoT Greengrass</w:t>
        </w:r>
      </w:ins>
      <w:ins w:id="175" w:author="Rostislav Bobin" w:date="2019-05-17T11:38:00Z">
        <w:r w:rsidR="002423B6">
          <w:rPr>
            <w:lang w:val="en-US"/>
          </w:rPr>
          <w:t> </w:t>
        </w:r>
        <w:r w:rsidR="002423B6" w:rsidRPr="002423B6">
          <w:rPr>
            <w:rPrChange w:id="176" w:author="Rostislav Bobin" w:date="2019-05-17T11:38:00Z">
              <w:rPr>
                <w:lang w:val="en-US"/>
              </w:rPr>
            </w:rPrChange>
          </w:rPr>
          <w:t>[</w:t>
        </w:r>
        <w:r w:rsidR="002423B6">
          <w:fldChar w:fldCharType="begin"/>
        </w:r>
        <w:r w:rsidR="002423B6">
          <w:instrText xml:space="preserve"> REF _Ref8985551 \r \h </w:instrText>
        </w:r>
      </w:ins>
      <w:r w:rsidR="002423B6">
        <w:fldChar w:fldCharType="separate"/>
      </w:r>
      <w:ins w:id="177" w:author="Rostislav Bobin" w:date="2019-05-17T11:38:00Z">
        <w:r w:rsidR="002423B6">
          <w:t>31</w:t>
        </w:r>
        <w:r w:rsidR="002423B6">
          <w:fldChar w:fldCharType="end"/>
        </w:r>
        <w:r w:rsidR="002423B6" w:rsidRPr="002423B6">
          <w:rPr>
            <w:rPrChange w:id="178" w:author="Rostislav Bobin" w:date="2019-05-17T11:38:00Z">
              <w:rPr>
                <w:lang w:val="en-US"/>
              </w:rPr>
            </w:rPrChange>
          </w:rPr>
          <w:t>]</w:t>
        </w:r>
      </w:ins>
      <w:ins w:id="179" w:author="Rostislav Bobin" w:date="2019-05-17T11:34:00Z">
        <w:r>
          <w:t>. Первое представляет собой</w:t>
        </w:r>
      </w:ins>
      <w:ins w:id="180" w:author="Rostislav Bobin" w:date="2019-05-17T11:35:00Z">
        <w:r>
          <w:t xml:space="preserve"> платформу, которая </w:t>
        </w:r>
        <w:r w:rsidRPr="00307F7B">
          <w:t>обеспечивает подключение устройств к сервисам AWS и другим устройствам, безопасность данных и взаимодействия, обработку данных устройств и различные операции с ними</w:t>
        </w:r>
        <w:r w:rsidR="002423B6">
          <w:t xml:space="preserve">. </w:t>
        </w:r>
      </w:ins>
      <w:ins w:id="181" w:author="Rostislav Bobin" w:date="2019-05-17T11:39:00Z">
        <w:r w:rsidR="002423B6">
          <w:t>М</w:t>
        </w:r>
      </w:ins>
      <w:ins w:id="182" w:author="Rostislav Bobin" w:date="2019-05-17T11:41:00Z">
        <w:r w:rsidR="002423B6">
          <w:t>ожно выделить следующие основные характеристики платформы:</w:t>
        </w:r>
      </w:ins>
    </w:p>
    <w:p w14:paraId="7CD80935" w14:textId="6AEE8905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83" w:author="Rostislav Bobin" w:date="2019-05-17T11:42:00Z"/>
        </w:rPr>
        <w:pPrChange w:id="184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85" w:author="Rostislav Bobin" w:date="2019-05-17T11:41:00Z">
        <w:r>
          <w:rPr>
            <w:i/>
            <w:lang w:val="en-US"/>
          </w:rPr>
          <w:t>Message</w:t>
        </w:r>
        <w:r w:rsidRPr="002423B6">
          <w:rPr>
            <w:i/>
            <w:rPrChange w:id="186" w:author="Rostislav Bobin" w:date="2019-05-17T11:41:00Z">
              <w:rPr>
                <w:i/>
                <w:lang w:val="en-US"/>
              </w:rPr>
            </w:rPrChange>
          </w:rPr>
          <w:t xml:space="preserve"> </w:t>
        </w:r>
        <w:r>
          <w:rPr>
            <w:i/>
            <w:lang w:val="en-US"/>
          </w:rPr>
          <w:t>Broker</w:t>
        </w:r>
        <w:r w:rsidRPr="002423B6">
          <w:rPr>
            <w:i/>
            <w:rPrChange w:id="187" w:author="Rostislav Bobin" w:date="2019-05-17T11:41:00Z">
              <w:rPr>
                <w:i/>
                <w:lang w:val="en-US"/>
              </w:rPr>
            </w:rPrChange>
          </w:rPr>
          <w:t xml:space="preserve">. </w:t>
        </w:r>
      </w:ins>
      <w:ins w:id="188" w:author="Rostislav Bobin" w:date="2019-05-17T11:42:00Z">
        <w:r>
          <w:t>Э</w:t>
        </w:r>
        <w:r w:rsidRPr="002423B6">
          <w:rPr>
            <w:rPrChange w:id="189" w:author="Rostislav Bobin" w:date="2019-05-17T11:42:00Z">
              <w:rPr>
                <w:i/>
              </w:rPr>
            </w:rPrChange>
          </w:rPr>
  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  </w:r>
        <w:r>
          <w:t>приложений в нужном направлении;</w:t>
        </w:r>
      </w:ins>
    </w:p>
    <w:p w14:paraId="5C0B846B" w14:textId="17F5DBED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90" w:author="Rostislav Bobin" w:date="2019-05-17T11:42:00Z"/>
        </w:rPr>
        <w:pPrChange w:id="191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92" w:author="Rostislav Bobin" w:date="2019-05-17T11:42:00Z">
        <w:r w:rsidRPr="002423B6">
          <w:rPr>
            <w:i/>
            <w:rPrChange w:id="193" w:author="Rostislav Bobin" w:date="2019-05-17T11:44:00Z">
              <w:rPr/>
            </w:rPrChange>
          </w:rPr>
          <w:t>Шлюз устройств</w:t>
        </w:r>
        <w:r>
          <w:t xml:space="preserve"> </w:t>
        </w:r>
        <w:r w:rsidRPr="002423B6">
          <w: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  </w:r>
        <w:r>
          <w:t>связь устройств с AWS IoT Core</w:t>
        </w:r>
      </w:ins>
      <w:ins w:id="194" w:author="Rostislav Bobin" w:date="2019-05-17T11:44:00Z">
        <w:r w:rsidRPr="002423B6">
          <w:rPr>
            <w:rPrChange w:id="195" w:author="Rostislav Bobin" w:date="2019-05-17T11:45:00Z">
              <w:rPr>
                <w:lang w:val="en-US"/>
              </w:rPr>
            </w:rPrChange>
          </w:rPr>
          <w:t>;</w:t>
        </w:r>
      </w:ins>
    </w:p>
    <w:p w14:paraId="671459E2" w14:textId="73628C52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96" w:author="Rostislav Bobin" w:date="2019-05-17T11:43:00Z"/>
        </w:rPr>
        <w:pPrChange w:id="197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98" w:author="Rostislav Bobin" w:date="2019-05-17T11:43:00Z">
        <w:r w:rsidRPr="002423B6">
          <w:rPr>
            <w:i/>
            <w:rPrChange w:id="199" w:author="Rostislav Bobin" w:date="2019-05-17T11:45:00Z">
              <w:rPr/>
            </w:rPrChange>
          </w:rPr>
          <w:t>Пакет SDK AWS IoT</w:t>
        </w:r>
        <w:r w:rsidRPr="002423B6">
          <w:t xml:space="preserve"> для устройств позволяет подключить аппаратное устройство или моби</w:t>
        </w:r>
        <w:r>
          <w:t xml:space="preserve">льное приложение к AWS IoT </w:t>
        </w:r>
        <w:r>
          <w:lastRenderedPageBreak/>
          <w:t>Core;</w:t>
        </w:r>
      </w:ins>
    </w:p>
    <w:p w14:paraId="447182E1" w14:textId="620F5C0B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00" w:author="Rostislav Bobin" w:date="2019-05-17T11:43:00Z"/>
        </w:rPr>
        <w:pPrChange w:id="201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02" w:author="Rostislav Bobin" w:date="2019-05-17T11:45:00Z">
        <w:r w:rsidRPr="002423B6">
          <w:rPr>
            <w:i/>
            <w:rPrChange w:id="203" w:author="Rostislav Bobin" w:date="2019-05-17T11:45:00Z">
              <w:rPr/>
            </w:rPrChange>
          </w:rPr>
          <w:t>М</w:t>
        </w:r>
      </w:ins>
      <w:ins w:id="204" w:author="Rostislav Bobin" w:date="2019-05-17T11:43:00Z">
        <w:r w:rsidRPr="002423B6">
          <w:rPr>
            <w:i/>
            <w:rPrChange w:id="205" w:author="Rostislav Bobin" w:date="2019-05-17T11:45:00Z">
              <w:rPr/>
            </w:rPrChange>
          </w:rPr>
          <w:t>етод аутентификации AWS</w:t>
        </w:r>
        <w:r w:rsidRPr="002423B6">
          <w:t xml:space="preserve"> (н</w:t>
        </w:r>
        <w:r w:rsidR="00030F2E">
          <w:t>азываемый SigV4), аутентификация</w:t>
        </w:r>
        <w:r w:rsidRPr="002423B6">
          <w:t xml:space="preserve"> на основе сертификата X.</w:t>
        </w:r>
        <w:r w:rsidR="00030F2E">
          <w:t>509 и специальную аутентификация</w:t>
        </w:r>
        <w:r w:rsidRPr="002423B6">
          <w:t xml:space="preserve"> на основе токенов (через настраиваемые модули авторизации)</w:t>
        </w:r>
      </w:ins>
      <w:ins w:id="206" w:author="Rostislav Bobin" w:date="2019-05-17T11:46:00Z">
        <w:r w:rsidR="00030F2E">
          <w:t xml:space="preserve"> обеспечивают</w:t>
        </w:r>
        <w:r w:rsidR="00030F2E" w:rsidRPr="00030F2E">
          <w:t xml:space="preserve"> взаимную аутентификацию и шифрование во всех точках подключения</w:t>
        </w:r>
        <w:r w:rsidR="00030F2E">
          <w:t>;</w:t>
        </w:r>
      </w:ins>
    </w:p>
    <w:p w14:paraId="5A2FF00F" w14:textId="6AB44565" w:rsidR="00030F2E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07" w:author="Rostislav Bobin" w:date="2019-05-17T11:43:00Z"/>
        </w:rPr>
        <w:pPrChange w:id="208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09" w:author="Rostislav Bobin" w:date="2019-05-17T11:43:00Z">
        <w:r w:rsidRPr="00030F2E">
          <w:rPr>
            <w:i/>
            <w:rPrChange w:id="210" w:author="Rostislav Bobin" w:date="2019-05-17T11:46:00Z">
              <w:rPr/>
            </w:rPrChange>
          </w:rPr>
          <w:t>Реестр</w:t>
        </w:r>
        <w:r w:rsidRPr="002423B6">
  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  </w:r>
        <w:r w:rsidR="00030F2E">
          <w:t xml:space="preserve"> устройства или его подключения</w:t>
        </w:r>
      </w:ins>
      <w:ins w:id="211" w:author="Rostislav Bobin" w:date="2019-05-17T11:46:00Z">
        <w:r w:rsidR="00030F2E" w:rsidRPr="00030F2E">
          <w:rPr>
            <w:rPrChange w:id="212" w:author="Rostislav Bobin" w:date="2019-05-17T11:46:00Z">
              <w:rPr>
                <w:lang w:val="en-US"/>
              </w:rPr>
            </w:rPrChange>
          </w:rPr>
          <w:t>;</w:t>
        </w:r>
      </w:ins>
    </w:p>
    <w:p w14:paraId="3C0B1838" w14:textId="7A3F51C0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13" w:author="Rostislav Bobin" w:date="2019-05-17T11:44:00Z"/>
        </w:rPr>
        <w:pPrChange w:id="214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15" w:author="Rostislav Bobin" w:date="2019-05-17T11:43:00Z">
        <w:r w:rsidRPr="00030F2E">
          <w:rPr>
            <w:i/>
            <w:rPrChange w:id="216" w:author="Rostislav Bobin" w:date="2019-05-17T11:46:00Z">
              <w:rPr/>
            </w:rPrChange>
          </w:rPr>
          <w:t>Тени устройств</w:t>
        </w:r>
      </w:ins>
      <w:ins w:id="217" w:author="Rostislav Bobin" w:date="2019-05-17T11:44:00Z">
        <w:r>
          <w:t xml:space="preserve">. </w:t>
        </w:r>
        <w:r w:rsidRPr="002423B6">
  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  </w:r>
      </w:ins>
      <w:ins w:id="218" w:author="Rostislav Bobin" w:date="2019-05-17T11:47:00Z">
        <w:r w:rsidR="00030F2E" w:rsidRPr="00030F2E">
          <w:rPr>
            <w:rPrChange w:id="219" w:author="Rostislav Bobin" w:date="2019-05-17T11:47:00Z">
              <w:rPr>
                <w:lang w:val="en-US"/>
              </w:rPr>
            </w:rPrChange>
          </w:rPr>
          <w:t>;</w:t>
        </w:r>
      </w:ins>
    </w:p>
    <w:p w14:paraId="6585892C" w14:textId="537C0AB4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20" w:author="Rostislav Bobin" w:date="2019-05-17T11:48:00Z"/>
        </w:rPr>
        <w:pPrChange w:id="221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22" w:author="Rostislav Bobin" w:date="2019-05-17T11:44:00Z">
        <w:r w:rsidRPr="00030F2E">
          <w:rPr>
            <w:i/>
            <w:rPrChange w:id="223" w:author="Rostislav Bobin" w:date="2019-05-17T11:47:00Z">
              <w:rPr/>
            </w:rPrChange>
          </w:rPr>
          <w:t>Сервис правил</w:t>
        </w:r>
        <w:r w:rsidRPr="002423B6">
  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  </w:r>
      </w:ins>
      <w:ins w:id="224" w:author="Rostislav Bobin" w:date="2019-05-17T11:47:00Z">
        <w:r w:rsidR="00030F2E" w:rsidRPr="00030F2E">
          <w:rPr>
            <w:rPrChange w:id="225" w:author="Rostislav Bobin" w:date="2019-05-17T11:47:00Z">
              <w:rPr>
                <w:lang w:val="en-US"/>
              </w:rPr>
            </w:rPrChange>
          </w:rPr>
          <w:t xml:space="preserve">. </w:t>
        </w:r>
      </w:ins>
      <w:ins w:id="226" w:author="Rostislav Bobin" w:date="2019-05-17T11:44:00Z">
        <w:r w:rsidRPr="002423B6">
  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  </w:r>
      </w:ins>
    </w:p>
    <w:p w14:paraId="00677D9D" w14:textId="17869E8E" w:rsidR="00030F2E" w:rsidRPr="00030F2E" w:rsidRDefault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27" w:author="Rostislav Bobin" w:date="2019-05-17T11:53:00Z"/>
        </w:rPr>
        <w:pPrChange w:id="228" w:author="Rostislav Bobin" w:date="2019-05-17T11:5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29" w:author="Rostislav Bobin" w:date="2019-05-17T11:53:00Z">
        <w:r>
          <w:rPr>
            <w:lang w:val="en-US"/>
          </w:rPr>
          <w:t>AWS</w:t>
        </w:r>
        <w:r w:rsidRPr="00030F2E">
          <w:rPr>
            <w:rPrChange w:id="230" w:author="Rostislav Bobin" w:date="2019-05-17T11:5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30F2E">
          <w:rPr>
            <w:rPrChange w:id="231" w:author="Rostislav Bobin" w:date="2019-05-17T11:5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030F2E">
          <w:rPr>
            <w:rPrChange w:id="232" w:author="Rostislav Bobin" w:date="2019-05-17T11:54:00Z">
              <w:rPr>
                <w:lang w:val="en-US"/>
              </w:rPr>
            </w:rPrChange>
          </w:rPr>
          <w:t xml:space="preserve"> </w:t>
        </w:r>
      </w:ins>
      <w:ins w:id="233" w:author="Rostislav Bobin" w:date="2019-05-17T11:54:00Z">
        <w:r w:rsidRPr="00030F2E">
          <w:rPr>
            <w:rPrChange w:id="234" w:author="Rostislav Bobin" w:date="2019-05-17T11:54:00Z">
              <w:rPr>
                <w:lang w:val="en-US"/>
              </w:rPr>
            </w:rPrChange>
          </w:rPr>
          <w:t>–</w:t>
        </w:r>
      </w:ins>
      <w:ins w:id="235" w:author="Rostislav Bobin" w:date="2019-05-17T11:53:00Z">
        <w:r w:rsidRPr="00030F2E">
          <w:rPr>
            <w:rPrChange w:id="236" w:author="Rostislav Bobin" w:date="2019-05-17T11:54:00Z">
              <w:rPr>
                <w:lang w:val="en-US"/>
              </w:rPr>
            </w:rPrChange>
          </w:rPr>
          <w:t xml:space="preserve"> </w:t>
        </w:r>
      </w:ins>
      <w:ins w:id="237" w:author="Rostislav Bobin" w:date="2019-05-17T11:54:00Z">
        <w:r>
          <w:t xml:space="preserve">инструмент, предназначенный для </w:t>
        </w:r>
        <w:r w:rsidRPr="00030F2E">
          <w:t>эффективно</w:t>
        </w:r>
        <w:r>
          <w:t>го распространения возможностей</w:t>
        </w:r>
        <w:r w:rsidRPr="00030F2E">
          <w:t xml:space="preserve"> AWS на периферийные устройства, что </w:t>
        </w:r>
        <w:r w:rsidRPr="00030F2E">
          <w:lastRenderedPageBreak/>
          <w:t>позволяет им локально работать с данными, которые они создают, используя при этом облако для управления, анализа и надежного хранения данных.</w:t>
        </w:r>
      </w:ins>
    </w:p>
    <w:p w14:paraId="20A5DDC7" w14:textId="5432EC3A" w:rsidR="00030F2E" w:rsidRPr="00030F2E" w:rsidRDefault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38" w:author="Rostislav Bobin" w:date="2019-05-17T11:31:00Z"/>
        </w:rPr>
        <w:pPrChange w:id="239" w:author="Rostislav Bobin" w:date="2019-05-17T11:5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40" w:author="Rostislav Bobin" w:date="2019-05-17T11:49:00Z">
        <w:r>
          <w:t xml:space="preserve">Основным преимуществом использования AWS IoT Greengrass, является возможность </w:t>
        </w:r>
        <w:r w:rsidRPr="00030F2E">
          <w:t>локально формировать на устройствах выводы с использованием машинного обучения, применяя модели, созданные и обученные в облаке.</w:t>
        </w:r>
      </w:ins>
      <w:ins w:id="241" w:author="Rostislav Bobin" w:date="2019-05-17T11:51:00Z">
        <w:r>
          <w:t xml:space="preserve"> Также стоит отметить коннекторы </w:t>
        </w:r>
      </w:ins>
      <w:ins w:id="242" w:author="Rostislav Bobin" w:date="2019-05-17T11:55:00Z">
        <w:r>
          <w:t>с</w:t>
        </w:r>
      </w:ins>
      <w:ins w:id="243" w:author="Rostislav Bobin" w:date="2019-05-17T11:51:00Z">
        <w:r>
          <w:t>истемы</w:t>
        </w:r>
      </w:ins>
      <w:ins w:id="244" w:author="Rostislav Bobin" w:date="2019-05-17T11:55:00Z">
        <w:r>
          <w:t xml:space="preserve"> </w:t>
        </w:r>
        <w:r w:rsidRPr="00030F2E">
          <w:t>AWS IoT Greengrass</w:t>
        </w:r>
      </w:ins>
      <w:ins w:id="245" w:author="Rostislav Bobin" w:date="2019-05-17T11:51:00Z">
        <w:r>
          <w:t xml:space="preserve">, позволяющие </w:t>
        </w:r>
      </w:ins>
      <w:ins w:id="246" w:author="Rostislav Bobin" w:date="2019-05-17T11:52:00Z">
        <w:r>
          <w:t xml:space="preserve">выполнять </w:t>
        </w:r>
        <w:r w:rsidRPr="00030F2E">
          <w:t>поиск, импорт, настройку и развертывание приложений и сервисов на периферии</w:t>
        </w:r>
        <w:r>
          <w:t xml:space="preserve">. </w:t>
        </w:r>
        <w:r w:rsidRPr="00030F2E">
  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  </w:r>
      </w:ins>
    </w:p>
    <w:p w14:paraId="56D3310C" w14:textId="7633F46B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pPrChange w:id="247" w:author="Rostislav Bobin" w:date="2019-05-17T11:53:00Z">
          <w:pPr>
            <w:widowControl w:val="0"/>
            <w:spacing w:after="160"/>
            <w:ind w:firstLine="0"/>
            <w:jc w:val="left"/>
          </w:pPr>
        </w:pPrChange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043BCC4D" w:rsidR="00785A9B" w:rsidRDefault="00BF3B59" w:rsidP="00ED320C">
      <w:pPr>
        <w:pStyle w:val="1"/>
      </w:pPr>
      <w:bookmarkStart w:id="248" w:name="_Toc924270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248"/>
    </w:p>
    <w:p w14:paraId="6D318574" w14:textId="1474EF16" w:rsidR="00B807BB" w:rsidRPr="002423B6" w:rsidRDefault="00B807BB" w:rsidP="00ED320C">
      <w:pPr>
        <w:pStyle w:val="2"/>
        <w:numPr>
          <w:ilvl w:val="1"/>
          <w:numId w:val="10"/>
        </w:numPr>
        <w:rPr>
          <w:rPrChange w:id="249" w:author="Rostislav Bobin" w:date="2019-05-17T11:41:00Z">
            <w:rPr>
              <w:lang w:val="en-US"/>
            </w:rPr>
          </w:rPrChange>
        </w:rPr>
      </w:pPr>
      <w:bookmarkStart w:id="250" w:name="_Toc9242701"/>
      <w:r>
        <w:t xml:space="preserve">Данные устройств </w:t>
      </w:r>
      <w:r>
        <w:rPr>
          <w:lang w:val="en-US"/>
        </w:rPr>
        <w:t>IoT</w:t>
      </w:r>
      <w:bookmarkEnd w:id="250"/>
    </w:p>
    <w:p w14:paraId="6504D04B" w14:textId="6606DDAF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27011D23" w:rsidR="00137B5D" w:rsidRDefault="00137B5D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>а часть выше 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4A332437" w:rsidR="00137B5D" w:rsidRDefault="00E730C0" w:rsidP="00E730C0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>
        <w:rPr>
          <w:rFonts w:eastAsia="Times New Roman"/>
          <w:b/>
          <w:color w:val="000000"/>
          <w:lang w:eastAsia="ru-RU"/>
        </w:rPr>
        <w:t xml:space="preserve"> </w:t>
      </w:r>
      <w:r w:rsidR="00137B5D" w:rsidRPr="00E730C0">
        <w:rPr>
          <w:rFonts w:eastAsia="Times New Roman"/>
          <w:b/>
          <w:color w:val="000000"/>
          <w:lang w:eastAsia="ru-RU"/>
        </w:rPr>
        <w:t>Табл. 1.</w:t>
      </w:r>
      <w:r w:rsidR="00137B5D"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11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89"/>
        <w:gridCol w:w="844"/>
        <w:gridCol w:w="2365"/>
        <w:gridCol w:w="1164"/>
        <w:gridCol w:w="1208"/>
        <w:gridCol w:w="1841"/>
      </w:tblGrid>
      <w:tr w:rsidR="00137B5D" w14:paraId="27B37F55" w14:textId="77777777" w:rsidTr="00E730C0">
        <w:trPr>
          <w:trHeight w:val="974"/>
        </w:trPr>
        <w:tc>
          <w:tcPr>
            <w:tcW w:w="1689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</w:p>
        </w:tc>
        <w:tc>
          <w:tcPr>
            <w:tcW w:w="844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365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64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08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4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E730C0">
        <w:trPr>
          <w:trHeight w:val="974"/>
        </w:trPr>
        <w:tc>
          <w:tcPr>
            <w:tcW w:w="1689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44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64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08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4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E730C0">
        <w:trPr>
          <w:trHeight w:val="974"/>
        </w:trPr>
        <w:tc>
          <w:tcPr>
            <w:tcW w:w="1689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44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365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64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08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4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E730C0">
        <w:trPr>
          <w:trHeight w:val="974"/>
        </w:trPr>
        <w:tc>
          <w:tcPr>
            <w:tcW w:w="1689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44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64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08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4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E730C0">
        <w:trPr>
          <w:trHeight w:val="988"/>
        </w:trPr>
        <w:tc>
          <w:tcPr>
            <w:tcW w:w="1689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44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64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08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4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LCLid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stdorToU</w:t>
      </w:r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DateTime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r w:rsidRPr="006D767F">
        <w:rPr>
          <w:i/>
          <w:szCs w:val="28"/>
          <w:lang w:val="en-US"/>
        </w:rPr>
        <w:t>hh</w:t>
      </w:r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251" w:name="_Toc924270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251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08F571B2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льзователей и устройств, а также</w:t>
      </w:r>
      <w:r>
        <w:t xml:space="preserve"> удаления старых;</w:t>
      </w:r>
    </w:p>
    <w:p w14:paraId="3BE245A6" w14:textId="52A121EB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523F2"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функции первичной обработки телеметрии должны быть написаны на языке программирования </w:t>
      </w:r>
      <w:r>
        <w:rPr>
          <w:lang w:val="en-US"/>
        </w:rPr>
        <w:t>JavaScript</w:t>
      </w:r>
      <w:r>
        <w:t>;</w:t>
      </w:r>
    </w:p>
    <w:p w14:paraId="2C13628C" w14:textId="38E956F7" w:rsidR="00D844BF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>
        <w:rPr>
          <w:lang w:val="en-US"/>
        </w:rPr>
        <w:t>Net</w:t>
      </w:r>
      <w:r>
        <w:t xml:space="preserve"> </w:t>
      </w:r>
      <w:r>
        <w:rPr>
          <w:lang w:val="en-US"/>
        </w:rPr>
        <w:t>Framework</w:t>
      </w:r>
      <w:r w:rsidRPr="00D844BF">
        <w:t>;</w:t>
      </w:r>
    </w:p>
    <w:p w14:paraId="7B4B517B" w14:textId="49E4310D" w:rsidR="00B807BB" w:rsidRDefault="00757870" w:rsidP="0085346D">
      <w:pPr>
        <w:pStyle w:val="2"/>
      </w:pPr>
      <w:bookmarkStart w:id="252" w:name="_Toc9242703"/>
      <w:commentRangeStart w:id="253"/>
      <w:r>
        <w:t>Варианты использования системы</w:t>
      </w:r>
      <w:commentRangeEnd w:id="253"/>
      <w:r w:rsidR="00195187">
        <w:rPr>
          <w:rStyle w:val="afc"/>
          <w:rFonts w:cs="Times New Roman"/>
          <w:b w:val="0"/>
          <w:bCs w:val="0"/>
          <w:iCs w:val="0"/>
        </w:rPr>
        <w:commentReference w:id="253"/>
      </w:r>
      <w:bookmarkEnd w:id="252"/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5FD383BA" w:rsidR="00757870" w:rsidRDefault="007B2C28" w:rsidP="00F502AC">
            <w:pPr>
              <w:ind w:firstLine="720"/>
            </w:pPr>
            <w:r>
              <w:rPr>
                <w:noProof/>
              </w:rPr>
              <w:lastRenderedPageBreak/>
              <w:drawing>
                <wp:inline distT="0" distB="0" distL="0" distR="0" wp14:anchorId="507152F5" wp14:editId="6020DE08">
                  <wp:extent cx="5191125" cy="3242945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secasediagram1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1125" cy="324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757870">
            <w:pPr>
              <w:ind w:firstLine="0"/>
            </w:pPr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47592608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Администратор системы</w:t>
      </w:r>
      <w:r w:rsidR="0000241F">
        <w:rPr>
          <w:szCs w:val="28"/>
        </w:rPr>
        <w:t>»</w:t>
      </w:r>
      <w:r>
        <w:rPr>
          <w:szCs w:val="28"/>
        </w:rPr>
        <w:t xml:space="preserve"> – это</w:t>
      </w:r>
      <w:r w:rsidR="00197AA6">
        <w:rPr>
          <w:szCs w:val="28"/>
        </w:rPr>
        <w:t xml:space="preserve"> пользователь системы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</w:t>
      </w:r>
      <w:r w:rsidR="00197AA6">
        <w:rPr>
          <w:szCs w:val="28"/>
        </w:rPr>
        <w:t xml:space="preserve"> и удаление</w:t>
      </w:r>
      <w:r w:rsidR="007B2C28">
        <w:rPr>
          <w:szCs w:val="28"/>
        </w:rPr>
        <w:t xml:space="preserve"> пользователей и устройств</w:t>
      </w:r>
      <w:r w:rsidR="00197AA6">
        <w:rPr>
          <w:szCs w:val="28"/>
        </w:rPr>
        <w:t>. Также имеет возможность просматривать статистику потребления энергии другими пользователями системы</w:t>
      </w:r>
      <w:r w:rsidR="007B2C28">
        <w:rPr>
          <w:szCs w:val="28"/>
        </w:rPr>
        <w:t>;</w:t>
      </w:r>
    </w:p>
    <w:p w14:paraId="522209DA" w14:textId="5F92067C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00241F">
        <w:rPr>
          <w:szCs w:val="28"/>
        </w:rPr>
        <w:t>Пользователь</w:t>
      </w:r>
      <w:r>
        <w:rPr>
          <w:szCs w:val="28"/>
        </w:rPr>
        <w:t xml:space="preserve">» – это </w:t>
      </w:r>
      <w:r w:rsidR="00197AA6">
        <w:rPr>
          <w:szCs w:val="28"/>
        </w:rPr>
        <w:t>владелец дома-участника проекта</w:t>
      </w:r>
      <w:r>
        <w:rPr>
          <w:szCs w:val="28"/>
        </w:rPr>
        <w:t>,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 w:rsidR="0000241F">
        <w:rPr>
          <w:szCs w:val="28"/>
        </w:rPr>
        <w:t xml:space="preserve">к результату обработки </w:t>
      </w:r>
      <w:r w:rsidR="007B2C28">
        <w:rPr>
          <w:szCs w:val="28"/>
        </w:rPr>
        <w:t>данных, полученных с его устройства</w:t>
      </w:r>
      <w:r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12F2762" w14:textId="58885B8B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пользователя</w:t>
      </w:r>
      <w:r>
        <w:rPr>
          <w:szCs w:val="28"/>
        </w:rPr>
        <w:t xml:space="preserve">» – </w:t>
      </w:r>
      <w:r w:rsidR="0000241F">
        <w:rPr>
          <w:szCs w:val="28"/>
        </w:rPr>
        <w:t xml:space="preserve">добавить в </w:t>
      </w:r>
      <w:r w:rsidR="007B2C28">
        <w:rPr>
          <w:szCs w:val="28"/>
        </w:rPr>
        <w:t>систему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нового пользователя; </w:t>
      </w:r>
    </w:p>
    <w:p w14:paraId="47497CED" w14:textId="6BCA7BA1" w:rsidR="0000241F" w:rsidRDefault="0000241F" w:rsidP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источник данных</w:t>
      </w:r>
      <w:r>
        <w:rPr>
          <w:szCs w:val="28"/>
        </w:rPr>
        <w:t xml:space="preserve">» – </w:t>
      </w:r>
      <w:r w:rsidR="007B2C28">
        <w:rPr>
          <w:szCs w:val="28"/>
        </w:rPr>
        <w:t>добавить в систему новое устройство или сенсор;</w:t>
      </w:r>
    </w:p>
    <w:p w14:paraId="1BAC97D5" w14:textId="032518E2" w:rsidR="0000241F" w:rsidRPr="00195187" w:rsidRDefault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  <w:pPrChange w:id="254" w:author="Rostislav Bobin" w:date="2019-04-12T14:56:00Z">
          <w:pPr>
            <w:pStyle w:val="ab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r>
        <w:rPr>
          <w:szCs w:val="28"/>
        </w:rPr>
        <w:t>«</w:t>
      </w:r>
      <w:r w:rsidR="007B2C28">
        <w:rPr>
          <w:szCs w:val="28"/>
        </w:rPr>
        <w:t>Посмотреть среднее энергопотребление за промежуток</w:t>
      </w:r>
      <w:r>
        <w:rPr>
          <w:szCs w:val="28"/>
        </w:rPr>
        <w:t xml:space="preserve">» – </w:t>
      </w:r>
      <w:r w:rsidR="007B2C28" w:rsidRPr="006D767F">
        <w:rPr>
          <w:szCs w:val="28"/>
        </w:rPr>
        <w:t xml:space="preserve">предоставить пользователю информацию о </w:t>
      </w:r>
      <w:r w:rsidR="00CE5927">
        <w:rPr>
          <w:szCs w:val="28"/>
        </w:rPr>
        <w:t>потребленной</w:t>
      </w:r>
      <w:r w:rsidR="007B2C28" w:rsidRPr="006D767F">
        <w:rPr>
          <w:szCs w:val="28"/>
        </w:rPr>
        <w:t xml:space="preserve"> им энергии</w:t>
      </w:r>
      <w:r w:rsidR="007B2C28">
        <w:rPr>
          <w:szCs w:val="28"/>
        </w:rPr>
        <w:t xml:space="preserve"> за </w:t>
      </w:r>
      <w:r w:rsidR="007B2C28">
        <w:rPr>
          <w:szCs w:val="28"/>
        </w:rPr>
        <w:lastRenderedPageBreak/>
        <w:t>определенный промежуток времени;</w:t>
      </w:r>
    </w:p>
    <w:p w14:paraId="6DA78E5D" w14:textId="0EECA33E" w:rsidR="00BA74D4" w:rsidRPr="00CE5927" w:rsidRDefault="00BA74D4" w:rsidP="00CE5927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» – </w:t>
      </w:r>
      <w:r w:rsidR="007B2C28">
        <w:rPr>
          <w:szCs w:val="28"/>
        </w:rPr>
        <w:t>отправить уведомление пользователю по электронной почте при выполнении</w:t>
      </w:r>
      <w:r w:rsidR="00CE5927">
        <w:rPr>
          <w:szCs w:val="28"/>
        </w:rPr>
        <w:t xml:space="preserve"> заранее определенного условия –</w:t>
      </w:r>
      <w:r w:rsidR="007B2C28" w:rsidRPr="00CE5927">
        <w:rPr>
          <w:szCs w:val="28"/>
        </w:rPr>
        <w:t xml:space="preserve"> превышения потребления заданного количества энергии;</w:t>
      </w:r>
    </w:p>
    <w:p w14:paraId="14A771E6" w14:textId="273F427D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Посмотреть текущее энергопотребление</w:t>
      </w:r>
      <w:r w:rsidRPr="006D767F">
        <w:rPr>
          <w:szCs w:val="28"/>
        </w:rPr>
        <w:t xml:space="preserve">»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40E67B65" w:rsidR="00757870" w:rsidRPr="00757870" w:rsidRDefault="00BA74D4">
      <w:pPr>
        <w:rPr>
          <w:ins w:id="255" w:author="Gleb Radchenko" w:date="2019-03-29T13:36:00Z"/>
        </w:rPr>
      </w:pPr>
      <w:r w:rsidRPr="004523F2">
        <w:rPr>
          <w:rPrChange w:id="256" w:author="Rostislav Bobin" w:date="2019-04-12T14:53:00Z">
            <w:rPr/>
          </w:rPrChange>
        </w:rPr>
        <w:t>Спецификация вариантов использования приведена в приложении 1.</w:t>
      </w:r>
    </w:p>
    <w:p w14:paraId="5924E697" w14:textId="77AF240A" w:rsidR="009D06B2" w:rsidRDefault="009D06B2">
      <w:pPr>
        <w:widowControl w:val="0"/>
        <w:spacing w:after="160"/>
        <w:ind w:firstLine="708"/>
        <w:rPr>
          <w:ins w:id="257" w:author="Gleb Radchenko" w:date="2019-03-29T13:36:00Z"/>
        </w:rPr>
        <w:pPrChange w:id="258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 w:rsidP="00D844BF">
      <w:pPr>
        <w:widowControl w:val="0"/>
        <w:spacing w:after="160"/>
        <w:ind w:firstLine="708"/>
      </w:pPr>
    </w:p>
    <w:p w14:paraId="3368A795" w14:textId="77777777" w:rsidR="00D844BF" w:rsidRDefault="00D844BF" w:rsidP="00D844BF">
      <w:pPr>
        <w:widowControl w:val="0"/>
        <w:spacing w:after="160"/>
        <w:ind w:firstLine="708"/>
      </w:pPr>
    </w:p>
    <w:p w14:paraId="0A87D5B8" w14:textId="77777777" w:rsidR="00D844BF" w:rsidRDefault="00D844BF" w:rsidP="00D844BF">
      <w:pPr>
        <w:widowControl w:val="0"/>
        <w:spacing w:after="160"/>
        <w:ind w:firstLine="708"/>
      </w:pPr>
    </w:p>
    <w:p w14:paraId="181EAD17" w14:textId="77777777" w:rsidR="00D844BF" w:rsidRDefault="00D844BF" w:rsidP="00D844BF">
      <w:pPr>
        <w:widowControl w:val="0"/>
        <w:spacing w:after="160"/>
        <w:ind w:firstLine="708"/>
      </w:pPr>
    </w:p>
    <w:p w14:paraId="6BE31C80" w14:textId="77777777" w:rsidR="00D844BF" w:rsidRDefault="00D844BF" w:rsidP="00D844BF">
      <w:pPr>
        <w:widowControl w:val="0"/>
        <w:spacing w:after="160"/>
        <w:ind w:firstLine="708"/>
      </w:pPr>
    </w:p>
    <w:p w14:paraId="02C94FD7" w14:textId="77777777" w:rsidR="00D844BF" w:rsidRDefault="00D844BF" w:rsidP="00D844BF">
      <w:pPr>
        <w:widowControl w:val="0"/>
        <w:spacing w:after="160"/>
        <w:ind w:firstLine="708"/>
      </w:pPr>
    </w:p>
    <w:p w14:paraId="0008AFF8" w14:textId="77777777" w:rsidR="00D844BF" w:rsidRDefault="00D844BF" w:rsidP="00D844BF">
      <w:pPr>
        <w:widowControl w:val="0"/>
        <w:spacing w:after="160"/>
        <w:ind w:firstLine="708"/>
      </w:pPr>
    </w:p>
    <w:p w14:paraId="68536DCC" w14:textId="77777777" w:rsidR="00D844BF" w:rsidRDefault="00D844BF" w:rsidP="00D844BF">
      <w:pPr>
        <w:widowControl w:val="0"/>
        <w:spacing w:after="160"/>
        <w:ind w:firstLine="708"/>
      </w:pPr>
    </w:p>
    <w:p w14:paraId="63A81E7E" w14:textId="77777777" w:rsidR="00D844BF" w:rsidRDefault="00D844BF" w:rsidP="00D844BF">
      <w:pPr>
        <w:widowControl w:val="0"/>
        <w:spacing w:after="160"/>
        <w:ind w:firstLine="708"/>
      </w:pPr>
    </w:p>
    <w:p w14:paraId="43A6AC8D" w14:textId="77777777" w:rsidR="00D844BF" w:rsidRDefault="00D844BF" w:rsidP="00D844BF">
      <w:pPr>
        <w:widowControl w:val="0"/>
        <w:spacing w:after="160"/>
        <w:ind w:firstLine="708"/>
      </w:pPr>
    </w:p>
    <w:p w14:paraId="6C3682D3" w14:textId="77777777" w:rsidR="00D844BF" w:rsidRDefault="00D844BF" w:rsidP="00D844BF">
      <w:pPr>
        <w:widowControl w:val="0"/>
        <w:spacing w:after="160"/>
        <w:ind w:firstLine="708"/>
      </w:pPr>
    </w:p>
    <w:p w14:paraId="0245BE2F" w14:textId="77777777" w:rsidR="00D844BF" w:rsidRDefault="00D844BF">
      <w:pPr>
        <w:widowControl w:val="0"/>
        <w:spacing w:after="160"/>
        <w:ind w:firstLine="708"/>
        <w:rPr>
          <w:ins w:id="259" w:author="Gleb Radchenko" w:date="2019-03-29T13:36:00Z"/>
        </w:rPr>
        <w:pPrChange w:id="260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 w:rsidP="0058297E">
      <w:pPr>
        <w:widowControl w:val="0"/>
        <w:spacing w:after="160"/>
        <w:ind w:firstLine="708"/>
      </w:pPr>
    </w:p>
    <w:p w14:paraId="6C95DB1E" w14:textId="77777777" w:rsidR="0058297E" w:rsidRDefault="0058297E">
      <w:pPr>
        <w:widowControl w:val="0"/>
        <w:spacing w:after="160"/>
        <w:ind w:firstLine="708"/>
        <w:pPrChange w:id="261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Pr="0058297E" w:rsidRDefault="00BF3B59">
      <w:pPr>
        <w:pStyle w:val="1"/>
        <w:rPr>
          <w:smallCaps/>
        </w:rPr>
        <w:pPrChange w:id="262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263" w:name="_Toc9242704"/>
      <w:r>
        <w:lastRenderedPageBreak/>
        <w:t>АРХИТЕКТУРА СИСТЕМЫ</w:t>
      </w:r>
      <w:bookmarkEnd w:id="263"/>
      <w:r>
        <w:t xml:space="preserve"> </w:t>
      </w:r>
    </w:p>
    <w:p w14:paraId="4B806CA1" w14:textId="77777777" w:rsidR="0058297E" w:rsidRDefault="0058297E" w:rsidP="0058297E">
      <w:pPr>
        <w:pStyle w:val="2"/>
        <w:pPrChange w:id="264" w:author="Rostislav Bobin" w:date="2019-04-19T09:13:00Z">
          <w:pPr>
            <w:pStyle w:val="1"/>
            <w:widowControl w:val="0"/>
            <w:numPr>
              <w:numId w:val="2"/>
            </w:numPr>
          </w:pPr>
        </w:pPrChange>
      </w:pPr>
      <w:bookmarkStart w:id="265" w:name="_Toc9242705"/>
      <w:r>
        <w:t>Общее описание архитектуры системы</w:t>
      </w:r>
      <w:bookmarkEnd w:id="265"/>
    </w:p>
    <w:p w14:paraId="0D03F9E1" w14:textId="78DB26F7" w:rsidR="0058297E" w:rsidRDefault="0058297E" w:rsidP="0058297E">
      <w:r>
        <w:t>Проектируемая система в самом общем виде состоит из 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>
        <w:t xml:space="preserve"> облачной платформы </w:t>
      </w:r>
      <w:r>
        <w:rPr>
          <w:lang w:val="en-US"/>
        </w:rPr>
        <w:t>Microsoft</w:t>
      </w:r>
      <w:r w:rsidRPr="0058297E">
        <w:t xml:space="preserve"> </w:t>
      </w:r>
      <w:r>
        <w:rPr>
          <w:lang w:val="en-US"/>
        </w:rPr>
        <w:t>Azure</w:t>
      </w:r>
      <w:r>
        <w:t xml:space="preserve">, работающей по принципу </w:t>
      </w:r>
      <w:r>
        <w:rPr>
          <w:lang w:val="en-US"/>
        </w:rPr>
        <w:t>Platform</w:t>
      </w:r>
      <w:r w:rsidRPr="0058297E">
        <w:t xml:space="preserve"> </w:t>
      </w:r>
      <w:r>
        <w:rPr>
          <w:lang w:val="en-US"/>
        </w:rPr>
        <w:t>as</w:t>
      </w:r>
      <w:r w:rsidRPr="0058297E">
        <w:t xml:space="preserve"> </w:t>
      </w:r>
      <w:r>
        <w:rPr>
          <w:lang w:val="en-US"/>
        </w:rPr>
        <w:t>a</w:t>
      </w:r>
      <w:r w:rsidRPr="0058297E">
        <w:t xml:space="preserve"> </w:t>
      </w:r>
      <w:r>
        <w:rPr>
          <w:lang w:val="en-US"/>
        </w:rPr>
        <w:t>Service</w:t>
      </w:r>
      <w:r w:rsidRPr="0058297E">
        <w:t xml:space="preserve"> (</w:t>
      </w:r>
      <w:r>
        <w:rPr>
          <w:lang w:val="en-US"/>
        </w:rPr>
        <w:t>PaaS</w:t>
      </w:r>
      <w:r w:rsidRPr="0058297E">
        <w:t>)</w:t>
      </w:r>
      <w:r w:rsidR="001907E9" w:rsidRPr="001907E9">
        <w:t xml:space="preserve">,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1907E9">
        <w:t xml:space="preserve">Общая схема представлена на рисунке 3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907E9" w14:paraId="3B671A9F" w14:textId="77777777" w:rsidTr="001907E9">
        <w:tc>
          <w:tcPr>
            <w:tcW w:w="9060" w:type="dxa"/>
          </w:tcPr>
          <w:p w14:paraId="5BF75AE6" w14:textId="05EB2583" w:rsidR="001907E9" w:rsidRDefault="001907E9" w:rsidP="0058297E">
            <w:pPr>
              <w:ind w:firstLine="0"/>
            </w:pPr>
            <w:r>
              <w:t>Тут общая схема</w:t>
            </w:r>
          </w:p>
        </w:tc>
      </w:tr>
      <w:tr w:rsidR="001907E9" w14:paraId="11D70249" w14:textId="77777777" w:rsidTr="001907E9">
        <w:tc>
          <w:tcPr>
            <w:tcW w:w="9060" w:type="dxa"/>
          </w:tcPr>
          <w:p w14:paraId="7D752345" w14:textId="2FB3636A" w:rsidR="001907E9" w:rsidRDefault="001907E9" w:rsidP="005305E1">
            <w:pPr>
              <w:ind w:firstLine="0"/>
              <w:jc w:val="center"/>
            </w:pPr>
            <w:r w:rsidRPr="001907E9">
              <w:rPr>
                <w:b/>
              </w:rPr>
              <w:t>Рис. 3.</w:t>
            </w:r>
            <w:r>
              <w:t xml:space="preserve"> Общая схема цифрового двойника</w:t>
            </w:r>
          </w:p>
        </w:tc>
      </w:tr>
    </w:tbl>
    <w:p w14:paraId="465150D7" w14:textId="290AB775" w:rsidR="001907E9" w:rsidRDefault="001907E9" w:rsidP="0058297E">
      <w:r>
        <w:tab/>
      </w:r>
    </w:p>
    <w:p w14:paraId="1B2CC512" w14:textId="1395B14D" w:rsidR="001907E9" w:rsidRDefault="001907E9" w:rsidP="0058297E">
      <w:r>
        <w:t xml:space="preserve">Приложение, реализующее сбор, отправку и обработку телеметрии, состоит из нескольких </w:t>
      </w:r>
      <w:r w:rsidR="000F7602">
        <w:t>компонентов:</w:t>
      </w:r>
      <w:r>
        <w:t xml:space="preserve"> </w:t>
      </w:r>
      <w:r w:rsidR="0034666E">
        <w:t xml:space="preserve">модуль создания пространственного интеллектуального графа, </w:t>
      </w:r>
      <w:r w:rsidR="000F7602">
        <w:t xml:space="preserve">база данных, хранящая общую статистику энергопотребления, обработчик базы данных, выполняющий извлечение определенных данных и их передачу на сервер, пользовательские функции, </w:t>
      </w:r>
      <w:r w:rsidR="0034666E">
        <w:t>выполняющие пользовательскую логику для данных, поступающих из устройств</w:t>
      </w:r>
      <w:r w:rsidR="000F7602">
        <w:t xml:space="preserve">, а также обработчик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также отправителя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Более детальную схему всей системы можно видеть на рисунке 4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100FC" w14:paraId="52CFEC98" w14:textId="77777777" w:rsidTr="008100FC">
        <w:tc>
          <w:tcPr>
            <w:tcW w:w="9060" w:type="dxa"/>
          </w:tcPr>
          <w:p w14:paraId="113FACAC" w14:textId="6E7B88C5" w:rsidR="008100FC" w:rsidRDefault="008100FC" w:rsidP="0058297E">
            <w:pPr>
              <w:ind w:firstLine="0"/>
            </w:pPr>
            <w:r>
              <w:t>Диаграмма компонентов</w:t>
            </w:r>
          </w:p>
        </w:tc>
      </w:tr>
      <w:tr w:rsidR="008100FC" w14:paraId="5BDB94B0" w14:textId="77777777" w:rsidTr="008100FC">
        <w:tc>
          <w:tcPr>
            <w:tcW w:w="9060" w:type="dxa"/>
          </w:tcPr>
          <w:p w14:paraId="0DB46035" w14:textId="09C8A672" w:rsidR="008100FC" w:rsidRPr="008100FC" w:rsidRDefault="008100FC" w:rsidP="005305E1">
            <w:pPr>
              <w:ind w:firstLine="0"/>
              <w:jc w:val="center"/>
            </w:pPr>
            <w:r w:rsidRPr="008100FC">
              <w:rPr>
                <w:b/>
              </w:rPr>
              <w:t>Рис. 4.</w:t>
            </w:r>
            <w:r>
              <w:rPr>
                <w:b/>
              </w:rPr>
              <w:t xml:space="preserve"> </w:t>
            </w:r>
            <w:r>
              <w:t>Детальная схема цифрового двойника</w:t>
            </w:r>
          </w:p>
        </w:tc>
      </w:tr>
    </w:tbl>
    <w:p w14:paraId="3C2983BD" w14:textId="77777777" w:rsidR="008100FC" w:rsidRDefault="008100FC" w:rsidP="008100FC">
      <w:pPr>
        <w:pStyle w:val="2"/>
        <w:numPr>
          <w:ilvl w:val="0"/>
          <w:numId w:val="0"/>
        </w:numPr>
        <w:ind w:left="576" w:hanging="576"/>
      </w:pPr>
      <w:bookmarkStart w:id="266" w:name="_Toc9242706"/>
    </w:p>
    <w:p w14:paraId="18D42D57" w14:textId="77777777" w:rsidR="0058297E" w:rsidRDefault="0058297E" w:rsidP="0058297E">
      <w:pPr>
        <w:pStyle w:val="2"/>
        <w:pPrChange w:id="267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r>
        <w:t>Описание компонентов, составляющих систему</w:t>
      </w:r>
      <w:bookmarkEnd w:id="266"/>
    </w:p>
    <w:p w14:paraId="6AC25450" w14:textId="4B43EE51" w:rsidR="008100FC" w:rsidRDefault="008100FC" w:rsidP="00581ACE">
      <w:r>
        <w:t>Разберем подробно отдельные компоненты, составляющие программную систему.</w:t>
      </w:r>
    </w:p>
    <w:p w14:paraId="3875D9E8" w14:textId="6D74A79C" w:rsidR="008100FC" w:rsidRDefault="008100FC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lastRenderedPageBreak/>
        <w:t>База данных общего потребления электроэнергии</w:t>
      </w:r>
      <w:r>
        <w:t xml:space="preserve"> – хранит статистику о потребляемой электроэнергии, используемые тарифные планы, личные данные пользователей</w:t>
      </w:r>
      <w:r w:rsidR="0034666E">
        <w:t xml:space="preserve"> для входа в систему, уникальные идентификаторы устройств, сенсоров и помещений. </w:t>
      </w:r>
    </w:p>
    <w:p w14:paraId="2F4F08A7" w14:textId="04B6E88A" w:rsidR="0034666E" w:rsidRDefault="0034666E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Обработчик баз данных</w:t>
      </w:r>
      <w:r>
        <w:t xml:space="preserve"> – производит поиск показаний электропотребления в базе для каждого устройства</w:t>
      </w:r>
      <w:r w:rsidR="00601C79">
        <w:t>, отправляет полученные данные в центр Интернета вещей </w:t>
      </w:r>
      <w:r w:rsidR="00601C79" w:rsidRPr="00601C79">
        <w:t>[</w:t>
      </w:r>
      <w:r w:rsidR="00601C79">
        <w:fldChar w:fldCharType="begin"/>
      </w:r>
      <w:r w:rsidR="00601C79">
        <w:instrText xml:space="preserve"> REF _Ref9254486 \r \h </w:instrText>
      </w:r>
      <w:r w:rsidR="00601C79">
        <w:fldChar w:fldCharType="separate"/>
      </w:r>
      <w:r w:rsidR="00601C79">
        <w:t>35</w:t>
      </w:r>
      <w:r w:rsidR="00601C79">
        <w:fldChar w:fldCharType="end"/>
      </w:r>
      <w:r w:rsidR="00601C79" w:rsidRPr="00601C79">
        <w:t>]</w:t>
      </w:r>
      <w:r w:rsidR="00601C79">
        <w:t xml:space="preserve">, автоматический генерируемый облачной платформой </w:t>
      </w:r>
      <w:r w:rsidR="00601C79">
        <w:rPr>
          <w:lang w:val="en-US"/>
        </w:rPr>
        <w:t>Microsoft</w:t>
      </w:r>
      <w:r w:rsidR="00601C79" w:rsidRPr="00601C79">
        <w:t xml:space="preserve"> </w:t>
      </w:r>
      <w:r w:rsidR="00601C79">
        <w:rPr>
          <w:lang w:val="en-US"/>
        </w:rPr>
        <w:t>Azure</w:t>
      </w:r>
      <w:r w:rsidR="00601C79">
        <w:t xml:space="preserve"> при создании </w:t>
      </w:r>
      <w:r w:rsidR="00601C79">
        <w:rPr>
          <w:lang w:val="en-US"/>
        </w:rPr>
        <w:t>Azure</w:t>
      </w:r>
      <w:r w:rsidR="00601C79" w:rsidRPr="00601C79">
        <w:t xml:space="preserve"> </w:t>
      </w:r>
      <w:r w:rsidR="00601C79">
        <w:rPr>
          <w:lang w:val="en-US"/>
        </w:rPr>
        <w:t>Digital</w:t>
      </w:r>
      <w:r w:rsidR="00601C79" w:rsidRPr="00601C79">
        <w:t xml:space="preserve"> </w:t>
      </w:r>
      <w:r w:rsidR="00601C79">
        <w:rPr>
          <w:lang w:val="en-US"/>
        </w:rPr>
        <w:t>Twins</w:t>
      </w:r>
      <w:r>
        <w:t xml:space="preserve">. </w:t>
      </w:r>
    </w:p>
    <w:p w14:paraId="54743B3C" w14:textId="5DDA712D" w:rsidR="0034666E" w:rsidRDefault="0034666E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Пользовательские функции</w:t>
      </w:r>
      <w:r>
        <w:t xml:space="preserve"> – осуществляют первичную обработку данн</w:t>
      </w:r>
      <w:r w:rsidR="00601C79">
        <w:t>ых с устройств до их отправки в центр</w:t>
      </w:r>
      <w:r>
        <w:t xml:space="preserve">, когда выполняются условия, указанные сопоставителями. </w:t>
      </w:r>
    </w:p>
    <w:p w14:paraId="537BA6EC" w14:textId="21E5FAC4" w:rsidR="0034666E" w:rsidRDefault="0034666E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Модуль создания пространственного интеллектуального графа</w:t>
      </w:r>
      <w:r>
        <w:t xml:space="preserve"> – получает на вход файл сериализации данных формата </w:t>
      </w:r>
      <w:r>
        <w:rPr>
          <w:lang w:val="en-US"/>
        </w:rPr>
        <w:t>YAML</w:t>
      </w:r>
      <w:r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>
        <w:rPr>
          <w:lang w:val="en-US"/>
        </w:rPr>
        <w:t>API</w:t>
      </w:r>
      <w:r w:rsidR="00455A2A" w:rsidRPr="00455A2A">
        <w:t xml:space="preserve"> </w:t>
      </w:r>
      <w:r w:rsidR="00455A2A">
        <w:rPr>
          <w:lang w:val="en-US"/>
        </w:rPr>
        <w:t>Digital</w:t>
      </w:r>
      <w:r w:rsidR="00455A2A" w:rsidRPr="00455A2A">
        <w:t xml:space="preserve"> </w:t>
      </w:r>
      <w:r w:rsidR="00455A2A">
        <w:rPr>
          <w:lang w:val="en-US"/>
        </w:rPr>
        <w:t>Twins</w:t>
      </w:r>
      <w:r w:rsidR="00455A2A">
        <w:t xml:space="preserve"> для создания пространственного интеллектуального графа. </w:t>
      </w:r>
    </w:p>
    <w:p w14:paraId="0ED1EEB9" w14:textId="56B3F716" w:rsidR="00455A2A" w:rsidRDefault="00455A2A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Обработчик данных с сервера для определения статуса помещения</w:t>
      </w:r>
      <w:r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>
        <w:rPr>
          <w:lang w:val="en-US"/>
        </w:rPr>
        <w:t> </w:t>
      </w:r>
      <w:r w:rsidRPr="00455A2A">
        <w:t>[</w:t>
      </w:r>
      <w:r>
        <w:fldChar w:fldCharType="begin"/>
      </w:r>
      <w:r>
        <w:instrText xml:space="preserve"> REF _Ref9245952 \r \h </w:instrText>
      </w:r>
      <w:r w:rsidR="00581ACE">
        <w:instrText xml:space="preserve"> \* MERGEFORMAT </w:instrText>
      </w:r>
      <w:r>
        <w:fldChar w:fldCharType="separate"/>
      </w:r>
      <w:r>
        <w:t>32</w:t>
      </w:r>
      <w:r>
        <w:fldChar w:fldCharType="end"/>
      </w:r>
      <w:r w:rsidRPr="00455A2A">
        <w:t>]</w:t>
      </w:r>
      <w:r>
        <w:t xml:space="preserve"> для отправки </w:t>
      </w:r>
      <w:r>
        <w:rPr>
          <w:lang w:val="en-US"/>
        </w:rPr>
        <w:t>email</w:t>
      </w:r>
      <w:r w:rsidRPr="00455A2A">
        <w:t>-</w:t>
      </w:r>
      <w:r>
        <w:t>сообщений пользователям системы и администратору.</w:t>
      </w:r>
    </w:p>
    <w:p w14:paraId="2B22FCD7" w14:textId="511AE088" w:rsidR="00455A2A" w:rsidRDefault="00455A2A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Модуль регистрации и аутентификации</w:t>
      </w:r>
      <w:r>
        <w:t xml:space="preserve"> – отвечает за вход пользователей в систему, а также </w:t>
      </w:r>
      <w:r w:rsidR="00581ACE">
        <w:t>использование</w:t>
      </w:r>
      <w:r>
        <w:t xml:space="preserve"> </w:t>
      </w:r>
      <w:r>
        <w:rPr>
          <w:lang w:val="en-US"/>
        </w:rPr>
        <w:t>OAuth</w:t>
      </w:r>
      <w:r w:rsidRPr="00455A2A">
        <w:t>-</w:t>
      </w:r>
      <w:r>
        <w:t>токена</w:t>
      </w:r>
      <w:r w:rsidR="00581ACE">
        <w:rPr>
          <w:lang w:val="en-US"/>
        </w:rPr>
        <w:t> </w:t>
      </w:r>
      <w:r w:rsidR="00581ACE" w:rsidRPr="00581ACE">
        <w:t>[</w:t>
      </w:r>
      <w:r w:rsidR="00581ACE">
        <w:fldChar w:fldCharType="begin"/>
      </w:r>
      <w:r w:rsidR="00581ACE">
        <w:instrText xml:space="preserve"> REF _Ref9246260 \r \h </w:instrText>
      </w:r>
      <w:r w:rsidR="00581ACE">
        <w:instrText xml:space="preserve"> \* MERGEFORMAT </w:instrText>
      </w:r>
      <w:r w:rsidR="00581ACE">
        <w:fldChar w:fldCharType="separate"/>
      </w:r>
      <w:r w:rsidR="00581ACE">
        <w:t>33</w:t>
      </w:r>
      <w:r w:rsidR="00581ACE">
        <w:fldChar w:fldCharType="end"/>
      </w:r>
      <w:r w:rsidR="00581ACE" w:rsidRPr="00581ACE">
        <w:t>].</w:t>
      </w:r>
      <w:r>
        <w:t xml:space="preserve"> авторизации по</w:t>
      </w:r>
      <w:r w:rsidR="00581ACE">
        <w:t>льзователя, от имени которого выполняется запрос.</w:t>
      </w:r>
    </w:p>
    <w:p w14:paraId="236219EF" w14:textId="0A9C404D" w:rsidR="00455A2A" w:rsidRPr="008100FC" w:rsidRDefault="00455A2A" w:rsidP="00581ACE">
      <w:pPr>
        <w:pStyle w:val="ab"/>
        <w:numPr>
          <w:ilvl w:val="1"/>
          <w:numId w:val="33"/>
        </w:numPr>
        <w:spacing w:line="360" w:lineRule="auto"/>
        <w:rPr>
          <w:ins w:id="268" w:author="Rostislav Bobin" w:date="2019-04-19T08:57:00Z"/>
        </w:rPr>
      </w:pPr>
      <w:r w:rsidRPr="00FA1304">
        <w:rPr>
          <w:i/>
        </w:rPr>
        <w:t xml:space="preserve">Отправитель </w:t>
      </w:r>
      <w:r w:rsidRPr="00FA1304">
        <w:rPr>
          <w:i/>
          <w:lang w:val="en-US"/>
        </w:rPr>
        <w:t>HTTP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REST</w:t>
      </w:r>
      <w:r w:rsidRPr="00FA1304">
        <w:rPr>
          <w:i/>
        </w:rPr>
        <w:t xml:space="preserve"> запросов к </w:t>
      </w:r>
      <w:r w:rsidRPr="00FA1304">
        <w:rPr>
          <w:i/>
          <w:lang w:val="en-US"/>
        </w:rPr>
        <w:t>API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Digital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Twins</w:t>
      </w:r>
      <w:r w:rsidRPr="00455A2A">
        <w:t xml:space="preserve"> </w:t>
      </w:r>
      <w:r w:rsidR="00581ACE">
        <w:t>–</w:t>
      </w:r>
      <w:r w:rsidRPr="00455A2A">
        <w:t xml:space="preserve"> </w:t>
      </w:r>
      <w:r w:rsidR="00581ACE">
        <w:t xml:space="preserve">получает на вход набор идентификаторов устройств или пользователей. Путем отправки запросов к облачной платформе получает информацию о </w:t>
      </w:r>
      <w:r w:rsidR="00581ACE">
        <w:lastRenderedPageBreak/>
        <w:t xml:space="preserve">выбранных устройствах и пользователях, а также создает новые компоненты графа. </w:t>
      </w:r>
    </w:p>
    <w:p w14:paraId="1EDC15B5" w14:textId="5C584E10" w:rsidR="0058297E" w:rsidRDefault="00343DA3" w:rsidP="0058297E">
      <w:pPr>
        <w:pStyle w:val="2"/>
      </w:pPr>
      <w:bookmarkStart w:id="269" w:name="_Toc924270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69"/>
    </w:p>
    <w:p w14:paraId="61F51010" w14:textId="45041143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VS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70FBEEAD" w:rsidR="00581ACE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63B8C8B8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registration</w:t>
      </w:r>
      <w:r>
        <w:t xml:space="preserve"> – содержащая логины и пароли пользователей.</w:t>
      </w:r>
    </w:p>
    <w:p w14:paraId="42F91AE7" w14:textId="6C95D90F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71891749" w:rsidR="005305E1" w:rsidRDefault="005305E1" w:rsidP="005305E1">
      <w:r>
        <w:t xml:space="preserve">В итоге получаем базу данных, схема которой изображена на рисунке 5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5305E1" w14:paraId="1B61E5A9" w14:textId="77777777" w:rsidTr="005305E1">
        <w:tc>
          <w:tcPr>
            <w:tcW w:w="9060" w:type="dxa"/>
          </w:tcPr>
          <w:p w14:paraId="29B18C58" w14:textId="3E6CB12B" w:rsidR="005305E1" w:rsidRDefault="005305E1" w:rsidP="005305E1">
            <w:pPr>
              <w:ind w:firstLine="0"/>
            </w:pPr>
            <w:r>
              <w:t>Рисунок схемы бд</w:t>
            </w:r>
          </w:p>
        </w:tc>
      </w:tr>
      <w:tr w:rsidR="005305E1" w14:paraId="403FFB9F" w14:textId="77777777" w:rsidTr="005305E1">
        <w:tc>
          <w:tcPr>
            <w:tcW w:w="9060" w:type="dxa"/>
          </w:tcPr>
          <w:p w14:paraId="15B44822" w14:textId="5C5F5BA8" w:rsidR="005305E1" w:rsidRDefault="005305E1" w:rsidP="005305E1">
            <w:pPr>
              <w:ind w:firstLine="0"/>
              <w:jc w:val="center"/>
            </w:pPr>
            <w:r w:rsidRPr="005305E1">
              <w:rPr>
                <w:b/>
              </w:rPr>
              <w:t>Рис. 6.</w:t>
            </w:r>
            <w:r>
              <w:t xml:space="preserve"> Схема базы данных цифрового двойника</w:t>
            </w:r>
          </w:p>
        </w:tc>
      </w:tr>
    </w:tbl>
    <w:p w14:paraId="334F3851" w14:textId="77777777" w:rsidR="005305E1" w:rsidRPr="00343DA3" w:rsidRDefault="005305E1" w:rsidP="005305E1"/>
    <w:p w14:paraId="7847933D" w14:textId="34FD174F" w:rsidR="005305E1" w:rsidRPr="00724564" w:rsidRDefault="00724564" w:rsidP="005305E1">
      <w:pPr>
        <w:pStyle w:val="2"/>
      </w:pPr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</w:p>
    <w:p w14:paraId="021247A3" w14:textId="3650A067" w:rsidR="00724564" w:rsidRDefault="00724564" w:rsidP="00724564">
      <w:r>
        <w:t xml:space="preserve">На рисунке 7 представлена диаграмма деятельности, пошагово отражающая выполнение взаимодействия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r>
        <w:t xml:space="preserve"> для создания пространственного интеллектуального графа</w:t>
      </w:r>
      <w:r w:rsidR="00CF3347">
        <w:t xml:space="preserve"> и отправки телеметрии устройств</w:t>
      </w:r>
      <w:r>
        <w:t xml:space="preserve">. На первом шаге пользователь создает </w:t>
      </w:r>
      <w:r>
        <w:rPr>
          <w:lang w:val="en-US"/>
        </w:rPr>
        <w:t>YAML</w:t>
      </w:r>
      <w:r w:rsidRPr="00724564">
        <w:t>-</w:t>
      </w:r>
      <w:r>
        <w:t xml:space="preserve">файл, описывающий иерархию физической системы и все ее компоненты (помещения, устройства, датчики, пользовательские функции обработки телеметрии, онтологию, роли). </w:t>
      </w:r>
      <w:r w:rsidR="00CF3347">
        <w:t xml:space="preserve">После этого требуется пройти подтвердить подлинность пользователя в </w:t>
      </w:r>
      <w:r w:rsidR="00CF3347">
        <w:rPr>
          <w:lang w:val="en-US"/>
        </w:rPr>
        <w:t>Azure</w:t>
      </w:r>
      <w:r w:rsidR="00CF3347" w:rsidRPr="00CF3347">
        <w:t xml:space="preserve"> </w:t>
      </w:r>
      <w:r w:rsidR="00CF3347">
        <w:rPr>
          <w:lang w:val="en-US"/>
        </w:rPr>
        <w:t>Active</w:t>
      </w:r>
      <w:r w:rsidR="00CF3347" w:rsidRPr="00CF3347">
        <w:t xml:space="preserve"> </w:t>
      </w:r>
      <w:r w:rsidR="00CF3347">
        <w:rPr>
          <w:lang w:val="en-US"/>
        </w:rPr>
        <w:t>Directory</w:t>
      </w:r>
      <w:r w:rsidR="00CF3347">
        <w:t> </w:t>
      </w:r>
      <w:r w:rsidR="00CF3347" w:rsidRPr="00CF3347">
        <w:t>[</w:t>
      </w:r>
      <w:r w:rsidR="00CF3347">
        <w:fldChar w:fldCharType="begin"/>
      </w:r>
      <w:r w:rsidR="00CF3347">
        <w:instrText xml:space="preserve"> REF _Ref9249155 \r \h </w:instrText>
      </w:r>
      <w:r w:rsidR="00CF3347">
        <w:fldChar w:fldCharType="separate"/>
      </w:r>
      <w:r w:rsidR="00CF3347">
        <w:t>34</w:t>
      </w:r>
      <w:r w:rsidR="00CF3347">
        <w:fldChar w:fldCharType="end"/>
      </w:r>
      <w:r w:rsidR="00CF3347" w:rsidRPr="00CF3347">
        <w:t>]</w:t>
      </w:r>
      <w:r w:rsidR="00CF3347">
        <w:t xml:space="preserve">, т.е. устройство, с </w:t>
      </w:r>
      <w:r w:rsidR="00CF3347">
        <w:lastRenderedPageBreak/>
        <w:t>которого планируется</w:t>
      </w:r>
      <w:r>
        <w:t xml:space="preserve"> </w:t>
      </w:r>
      <w:r w:rsidR="00CF3347">
        <w:t xml:space="preserve">получить файл с иерархией графа и осуществлять сбор телеметрии, должно иметь на это право. При успешной аутентификации пользователь получит строку соединения с экземпляром </w:t>
      </w:r>
      <w:r w:rsidR="00CF3347">
        <w:rPr>
          <w:lang w:val="en-US"/>
        </w:rPr>
        <w:t>Digital</w:t>
      </w:r>
      <w:r w:rsidR="00CF3347" w:rsidRPr="00CF3347">
        <w:t xml:space="preserve"> </w:t>
      </w:r>
      <w:r w:rsidR="00CF3347">
        <w:rPr>
          <w:lang w:val="en-US"/>
        </w:rPr>
        <w:t>Twins</w:t>
      </w:r>
      <w:r w:rsidR="00CF3347" w:rsidRPr="00CF3347">
        <w:t xml:space="preserve">, </w:t>
      </w:r>
      <w:r w:rsidR="00CF3347">
        <w:t xml:space="preserve">которую необходимо внести в поставщик конфигурации </w:t>
      </w:r>
      <w:r w:rsidR="00CD34E8">
        <w:rPr>
          <w:lang w:val="en-US"/>
        </w:rPr>
        <w:t>JSON</w:t>
      </w:r>
      <w:r w:rsidR="00CD34E8" w:rsidRPr="00CD34E8">
        <w:t>-</w:t>
      </w:r>
      <w:r w:rsidR="00CD34E8">
        <w:t xml:space="preserve">файл </w:t>
      </w:r>
      <w:r w:rsidR="00CF3347">
        <w:rPr>
          <w:lang w:val="en-US"/>
        </w:rPr>
        <w:t>AppSettings</w:t>
      </w:r>
      <w:r w:rsidR="00CD34E8">
        <w:t xml:space="preserve">. Далее, пользователь может запускать процесс отправки телеметрии облачной платформе. 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D34E8" w14:paraId="224333BE" w14:textId="77777777" w:rsidTr="00CD34E8">
        <w:tc>
          <w:tcPr>
            <w:tcW w:w="9060" w:type="dxa"/>
          </w:tcPr>
          <w:p w14:paraId="72E3A523" w14:textId="019BDCE8" w:rsidR="00CD34E8" w:rsidRDefault="00CD34E8" w:rsidP="00CD34E8">
            <w:pPr>
              <w:ind w:firstLine="0"/>
            </w:pPr>
          </w:p>
        </w:tc>
      </w:tr>
      <w:tr w:rsidR="00CD34E8" w14:paraId="2657838D" w14:textId="77777777" w:rsidTr="00CD34E8">
        <w:tc>
          <w:tcPr>
            <w:tcW w:w="9060" w:type="dxa"/>
          </w:tcPr>
          <w:p w14:paraId="0724B59A" w14:textId="7E004267" w:rsidR="00CD34E8" w:rsidRPr="00CD34E8" w:rsidRDefault="00CD34E8" w:rsidP="00CD34E8">
            <w:pPr>
              <w:ind w:firstLine="0"/>
            </w:pPr>
            <w:r w:rsidRPr="00CD34E8">
              <w:rPr>
                <w:b/>
              </w:rPr>
              <w:t>Рис. 7.</w:t>
            </w:r>
            <w:r>
              <w:rPr>
                <w:b/>
              </w:rPr>
              <w:t xml:space="preserve"> </w:t>
            </w:r>
            <w:r>
              <w:t>Диаграмма деятельности системы создания пространственного интеллектуального графа и отправки сообщений</w:t>
            </w:r>
          </w:p>
        </w:tc>
      </w:tr>
    </w:tbl>
    <w:p w14:paraId="4E266FDA" w14:textId="77777777" w:rsidR="00CD34E8" w:rsidRDefault="00CD34E8" w:rsidP="00724564"/>
    <w:p w14:paraId="6B005BC2" w14:textId="22082675" w:rsidR="00CD34E8" w:rsidRDefault="00CD34E8" w:rsidP="00724564">
      <w:r>
        <w:t xml:space="preserve">Более подробный разбор алгоритма создания иерархии графа представлен в листинге 1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CD34E8" w14:paraId="0C2BE140" w14:textId="77777777" w:rsidTr="00CD34E8">
        <w:tc>
          <w:tcPr>
            <w:tcW w:w="9060" w:type="dxa"/>
          </w:tcPr>
          <w:p w14:paraId="32E166A7" w14:textId="4A623A7A" w:rsidR="00CD34E8" w:rsidRDefault="00CD34E8" w:rsidP="00724564">
            <w:pPr>
              <w:ind w:firstLine="0"/>
            </w:pPr>
            <w:r w:rsidRPr="00FA1304">
              <w:rPr>
                <w:b/>
              </w:rPr>
              <w:t>Листинг 1.</w:t>
            </w:r>
            <w:r w:rsidRPr="00CD34E8">
              <w:t xml:space="preserve"> Псевдокод </w:t>
            </w:r>
            <w:r>
              <w:t>алгоритма создания иерархии графа</w:t>
            </w:r>
          </w:p>
        </w:tc>
      </w:tr>
      <w:tr w:rsidR="00CD34E8" w14:paraId="11B7944D" w14:textId="77777777" w:rsidTr="00CD34E8">
        <w:tc>
          <w:tcPr>
            <w:tcW w:w="9060" w:type="dxa"/>
          </w:tcPr>
          <w:p w14:paraId="0A64EEC8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>public static async Task&lt;IEnumerable&lt;ProvisionResults.Space&gt;&gt; CreateSpaces(</w:t>
            </w:r>
          </w:p>
          <w:p w14:paraId="5D292B92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HttpClient httpClient,</w:t>
            </w:r>
          </w:p>
          <w:p w14:paraId="0F7973BB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ILogger logger,</w:t>
            </w:r>
          </w:p>
          <w:p w14:paraId="415991CB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IEnumerable&lt;SpaceDescription&gt; descriptions,</w:t>
            </w:r>
          </w:p>
          <w:p w14:paraId="243AEFD1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Guid parentId)</w:t>
            </w:r>
          </w:p>
          <w:p w14:paraId="040EDAF4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48F274B1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var spaceResults = new List&lt;ProvisionResults.Space&gt;();</w:t>
            </w:r>
          </w:p>
          <w:p w14:paraId="18739108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foreach (var description in descriptions)</w:t>
            </w:r>
          </w:p>
          <w:p w14:paraId="248F9482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33410656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var spaceId = await GetExistingSpaceOrCreate(httpClient, logger, parentId, description);</w:t>
            </w:r>
          </w:p>
          <w:p w14:paraId="609CD32D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B5E5F8D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if (spaceId != Guid.Empty)</w:t>
            </w:r>
          </w:p>
          <w:p w14:paraId="6E84AE3D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{</w:t>
            </w:r>
          </w:p>
          <w:p w14:paraId="731D4A7A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// This must happen before devices (or anyhting that could have devices like other spaces)</w:t>
            </w:r>
          </w:p>
          <w:p w14:paraId="45BF0EF3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// or the device create will fail because a resource is required on an ancestor space</w:t>
            </w:r>
          </w:p>
          <w:p w14:paraId="4DAD5805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if (description.resources != null)</w:t>
            </w:r>
          </w:p>
          <w:p w14:paraId="0E168632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await CreateResources(httpClient, logger, description.resources, spaceId);</w:t>
            </w:r>
          </w:p>
          <w:p w14:paraId="1126DF7E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B58A883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var devices = description.devices != null</w:t>
            </w:r>
          </w:p>
          <w:p w14:paraId="334564DC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? await CreateDevices(httpClient, logger, description.devices, spaceId)</w:t>
            </w:r>
          </w:p>
          <w:p w14:paraId="083B1967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: Array.Empty&lt;Models.Device&gt;();</w:t>
            </w:r>
          </w:p>
          <w:p w14:paraId="5E4A30D9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F40EA05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if (description.matchers != null)</w:t>
            </w:r>
          </w:p>
          <w:p w14:paraId="585E9EF3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await CreateMatchers(httpClient, logger, description.matchers, spaceId);</w:t>
            </w:r>
          </w:p>
          <w:p w14:paraId="4104C803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F79FEF7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if (description.userdefinedfunctions != null)</w:t>
            </w:r>
          </w:p>
          <w:p w14:paraId="36374ECE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await CreateUserDefinedFunctions(httpClient, logger, description.userdefinedfunctions, spaceId);</w:t>
            </w:r>
          </w:p>
          <w:p w14:paraId="02D6FF18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D04EF6C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if (description.roleassignments != null)</w:t>
            </w:r>
          </w:p>
          <w:p w14:paraId="1161C274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                await CreateRoleAssignments(httpClient, logger, description.roleassignments, spaceId);</w:t>
            </w:r>
          </w:p>
          <w:p w14:paraId="6E6D99CB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DB20481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var childSpacesResults = description.spaces != null</w:t>
            </w:r>
          </w:p>
          <w:p w14:paraId="3163C5EB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? await CreateSpaces(httpClient, logger, description.spaces, spaceId)</w:t>
            </w:r>
          </w:p>
          <w:p w14:paraId="5BACA85A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: Array.Empty&lt;ProvisionResults.Space&gt;();</w:t>
            </w:r>
          </w:p>
          <w:p w14:paraId="09C378B0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AF9B24F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var sensors = await Api.GetSensorsOfSpace(httpClient, logger, spaceId);</w:t>
            </w:r>
          </w:p>
          <w:p w14:paraId="483A4748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ECD730A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spaceResults.Add(new ProvisionResults.Space()</w:t>
            </w:r>
          </w:p>
          <w:p w14:paraId="2AC33754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1E2E4C30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Id = spaceId,</w:t>
            </w:r>
          </w:p>
          <w:p w14:paraId="712D8987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Devices = devices.Select(device =&gt; new ProvisionResults.Device()</w:t>
            </w:r>
          </w:p>
          <w:p w14:paraId="7B01F3CE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4F3181B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ConnectionString = device.ConnectionString,</w:t>
            </w:r>
          </w:p>
          <w:p w14:paraId="4CF0776F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device.HardwareId,</w:t>
            </w:r>
          </w:p>
          <w:p w14:paraId="4022BCEF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),</w:t>
            </w:r>
          </w:p>
          <w:p w14:paraId="0FB6EDFA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sensors.Select(sensor =&gt; new ProvisionResults.Sensor()</w:t>
            </w:r>
          </w:p>
          <w:p w14:paraId="77D4386E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2385BF09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sensor.DataType,</w:t>
            </w:r>
          </w:p>
          <w:p w14:paraId="5CFE8579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sensor.HardwareId,</w:t>
            </w:r>
          </w:p>
          <w:p w14:paraId="2B535E8E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CD34E8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</w:t>
            </w:r>
            <w:r w:rsidRPr="00CD34E8">
              <w:rPr>
                <w:rFonts w:ascii="Courier New" w:hAnsi="Courier New" w:cs="Courier New"/>
                <w:sz w:val="20"/>
              </w:rPr>
              <w:t>}),</w:t>
            </w:r>
          </w:p>
          <w:p w14:paraId="385F4122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CD34E8">
              <w:rPr>
                <w:rFonts w:ascii="Courier New" w:hAnsi="Courier New" w:cs="Courier New"/>
                <w:sz w:val="20"/>
              </w:rPr>
              <w:t xml:space="preserve">                        Spaces = childSpacesResults,</w:t>
            </w:r>
          </w:p>
          <w:p w14:paraId="39527D22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CD34E8">
              <w:rPr>
                <w:rFonts w:ascii="Courier New" w:hAnsi="Courier New" w:cs="Courier New"/>
                <w:sz w:val="20"/>
              </w:rPr>
              <w:t xml:space="preserve">                    });</w:t>
            </w:r>
          </w:p>
          <w:p w14:paraId="2C975BA4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CD34E8">
              <w:rPr>
                <w:rFonts w:ascii="Courier New" w:hAnsi="Courier New" w:cs="Courier New"/>
                <w:sz w:val="20"/>
              </w:rPr>
              <w:t xml:space="preserve">                }</w:t>
            </w:r>
          </w:p>
          <w:p w14:paraId="45A377B2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CD34E8">
              <w:rPr>
                <w:rFonts w:ascii="Courier New" w:hAnsi="Courier New" w:cs="Courier New"/>
                <w:sz w:val="20"/>
              </w:rPr>
              <w:t xml:space="preserve">            }</w:t>
            </w:r>
          </w:p>
          <w:p w14:paraId="2B33CEB1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</w:p>
          <w:p w14:paraId="7D8D2CC5" w14:textId="77777777" w:rsidR="00CD34E8" w:rsidRPr="00CD34E8" w:rsidRDefault="00CD34E8" w:rsidP="00CD34E8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CD34E8">
              <w:rPr>
                <w:rFonts w:ascii="Courier New" w:hAnsi="Courier New" w:cs="Courier New"/>
                <w:sz w:val="20"/>
              </w:rPr>
              <w:t xml:space="preserve">            return spaceResults;</w:t>
            </w:r>
          </w:p>
          <w:p w14:paraId="0A6CF9CB" w14:textId="2BFB84EB" w:rsidR="00CD34E8" w:rsidRDefault="00CD34E8" w:rsidP="00CD34E8">
            <w:pPr>
              <w:ind w:firstLine="0"/>
            </w:pPr>
            <w:r w:rsidRPr="00CD34E8">
              <w:rPr>
                <w:rFonts w:ascii="Courier New" w:hAnsi="Courier New" w:cs="Courier New"/>
                <w:sz w:val="20"/>
              </w:rPr>
              <w:t xml:space="preserve">        }</w:t>
            </w:r>
          </w:p>
        </w:tc>
      </w:tr>
    </w:tbl>
    <w:p w14:paraId="53765AC4" w14:textId="77777777" w:rsidR="00CD34E8" w:rsidRDefault="00CD34E8" w:rsidP="00724564"/>
    <w:p w14:paraId="4925DA9F" w14:textId="77777777" w:rsidR="00CD34E8" w:rsidRDefault="00CD34E8" w:rsidP="00724564"/>
    <w:p w14:paraId="4DD52F50" w14:textId="77777777" w:rsidR="00CD34E8" w:rsidRDefault="00CD34E8" w:rsidP="00724564"/>
    <w:p w14:paraId="0684E902" w14:textId="77777777" w:rsidR="00CD34E8" w:rsidRDefault="00CD34E8" w:rsidP="00724564"/>
    <w:p w14:paraId="33EB9625" w14:textId="77777777" w:rsidR="00CD34E8" w:rsidRDefault="00CD34E8" w:rsidP="00724564"/>
    <w:p w14:paraId="6FEBC78E" w14:textId="77777777" w:rsidR="00CD34E8" w:rsidRDefault="00CD34E8" w:rsidP="00724564"/>
    <w:p w14:paraId="435382AE" w14:textId="77777777" w:rsidR="00CD34E8" w:rsidRDefault="00CD34E8" w:rsidP="00724564"/>
    <w:p w14:paraId="75C91CDB" w14:textId="77777777" w:rsidR="00CD34E8" w:rsidRDefault="00CD34E8" w:rsidP="00724564"/>
    <w:p w14:paraId="54CF4B05" w14:textId="77777777" w:rsidR="00CD34E8" w:rsidRDefault="00CD34E8" w:rsidP="00724564"/>
    <w:p w14:paraId="2F7DD4E9" w14:textId="77777777" w:rsidR="00CD34E8" w:rsidRDefault="00CD34E8" w:rsidP="00724564"/>
    <w:p w14:paraId="095DBD2C" w14:textId="77777777" w:rsidR="00CD34E8" w:rsidRDefault="00CD34E8" w:rsidP="00724564"/>
    <w:p w14:paraId="708292ED" w14:textId="77777777" w:rsidR="00CD34E8" w:rsidRDefault="00CD34E8" w:rsidP="00724564"/>
    <w:p w14:paraId="5C4B74BF" w14:textId="77777777" w:rsidR="00CD34E8" w:rsidRPr="00724564" w:rsidRDefault="00CD34E8" w:rsidP="00724564"/>
    <w:p w14:paraId="1D8E845F" w14:textId="77777777" w:rsidR="00785A9B" w:rsidRDefault="00BF3B59">
      <w:pPr>
        <w:pStyle w:val="1"/>
        <w:pPrChange w:id="270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271" w:name="_Toc9242710"/>
      <w:r>
        <w:lastRenderedPageBreak/>
        <w:t>РЕАЛИЗАЦИЯ СИСТЕМЫ</w:t>
      </w:r>
      <w:bookmarkEnd w:id="271"/>
      <w:r>
        <w:t xml:space="preserve"> </w:t>
      </w:r>
    </w:p>
    <w:p w14:paraId="308A9CB5" w14:textId="177C2E8C" w:rsidR="005305E1" w:rsidRDefault="005305E1" w:rsidP="005305E1">
      <w:pPr>
        <w:pStyle w:val="2"/>
      </w:pPr>
      <w:r>
        <w:t>Средства реализации</w:t>
      </w:r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A603227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А д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2770AF34" w14:textId="6AB57181" w:rsidR="002C496B" w:rsidRDefault="002C496B" w:rsidP="002C496B">
      <w:pPr>
        <w:pStyle w:val="2"/>
      </w:pPr>
      <w:r>
        <w:t>Архитектура системы</w:t>
      </w:r>
    </w:p>
    <w:p w14:paraId="6D751C0A" w14:textId="2766EEDE" w:rsidR="00FA1304" w:rsidRDefault="00FA1304" w:rsidP="00FA1304">
      <w:r>
        <w:t>Система Цифровой двойник состоит из следующих</w:t>
      </w:r>
      <w:r w:rsidRPr="00FA1304">
        <w:t xml:space="preserve"> </w:t>
      </w:r>
      <w:r>
        <w:t>компонентов, представленных на рисунке 7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FA1304" w14:paraId="403017BF" w14:textId="77777777" w:rsidTr="00FA1304">
        <w:tc>
          <w:tcPr>
            <w:tcW w:w="9060" w:type="dxa"/>
          </w:tcPr>
          <w:p w14:paraId="7A559488" w14:textId="7E7AB5EA" w:rsidR="00FA1304" w:rsidRDefault="00FA1304" w:rsidP="00FA1304">
            <w:pPr>
              <w:ind w:firstLine="0"/>
            </w:pPr>
            <w:r>
              <w:t>компоненты</w:t>
            </w:r>
          </w:p>
        </w:tc>
      </w:tr>
      <w:tr w:rsidR="00FA1304" w14:paraId="31ED7A54" w14:textId="77777777" w:rsidTr="00FA1304">
        <w:tc>
          <w:tcPr>
            <w:tcW w:w="9060" w:type="dxa"/>
          </w:tcPr>
          <w:p w14:paraId="100BDB6C" w14:textId="3462E45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 xml:space="preserve">Рис. 7. </w:t>
            </w:r>
            <w:r>
              <w:t>Схема Цифрового двойника</w:t>
            </w:r>
          </w:p>
        </w:tc>
      </w:tr>
    </w:tbl>
    <w:p w14:paraId="2B516C87" w14:textId="77777777" w:rsidR="00FA1304" w:rsidRDefault="00FA1304" w:rsidP="00FA1304"/>
    <w:p w14:paraId="32E68700" w14:textId="745174B3" w:rsidR="00FA1304" w:rsidRPr="003F660D" w:rsidRDefault="003F660D" w:rsidP="00FA1304">
      <w:r w:rsidRPr="0087046B">
        <w:rPr>
          <w:i/>
          <w:lang w:val="en-US"/>
        </w:rPr>
        <w:t>Provision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Sample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reator</w:t>
      </w:r>
      <w:r w:rsidRPr="003F660D">
        <w:t xml:space="preserve"> – </w:t>
      </w:r>
      <w:r>
        <w:t>используется для создания пространственного интеллектуального графа в соответствии с определенной схемой, а также получения строки подключения для дальнейшей работы с экземпляром цифрового двойника.</w:t>
      </w:r>
    </w:p>
    <w:p w14:paraId="3356FCA7" w14:textId="53FC01F7" w:rsidR="003F660D" w:rsidRPr="003F660D" w:rsidRDefault="003F660D" w:rsidP="00FA1304">
      <w:r w:rsidRPr="0087046B">
        <w:rPr>
          <w:i/>
          <w:lang w:val="en-US"/>
        </w:rPr>
        <w:t>Device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onnector</w:t>
      </w:r>
      <w:r w:rsidRPr="003F660D">
        <w:t xml:space="preserve"> –</w:t>
      </w:r>
      <w:r>
        <w:t xml:space="preserve"> производит работу с базой данных, имитируя значения датчиков, отправляет телеметрию в </w:t>
      </w:r>
      <w:r w:rsidR="00601C79">
        <w:t>центр Интернета вещей</w:t>
      </w:r>
      <w:r>
        <w:t>.</w:t>
      </w:r>
    </w:p>
    <w:p w14:paraId="584ED79A" w14:textId="345E6186" w:rsidR="003F660D" w:rsidRPr="003F660D" w:rsidRDefault="003F660D" w:rsidP="00FA1304">
      <w:r w:rsidRPr="0087046B">
        <w:rPr>
          <w:i/>
          <w:lang w:val="en-US"/>
        </w:rPr>
        <w:lastRenderedPageBreak/>
        <w:t>Telemetry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Processer</w:t>
      </w:r>
      <w:r w:rsidRPr="003F660D">
        <w:t xml:space="preserve"> –</w:t>
      </w:r>
      <w:r>
        <w:t xml:space="preserve"> применяет пользовательскую логику для первичной обработки данных устройств. </w:t>
      </w:r>
    </w:p>
    <w:p w14:paraId="4DE898CA" w14:textId="0D601FF5" w:rsidR="003F660D" w:rsidRPr="003F660D" w:rsidRDefault="003F660D" w:rsidP="00FA1304">
      <w:r w:rsidRPr="0087046B">
        <w:rPr>
          <w:i/>
          <w:lang w:val="en-US"/>
        </w:rPr>
        <w:t>Status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hecker</w:t>
      </w:r>
      <w:r w:rsidRPr="003F660D">
        <w:t xml:space="preserve"> –</w:t>
      </w:r>
      <w:r>
        <w:t xml:space="preserve"> на основании заранее определенных рекомендуемых показателей потребления электроэнергии отправляет в облачную платформу информацию о текущем статусе помещения для дальнейшей рассылки </w:t>
      </w:r>
      <w:r>
        <w:rPr>
          <w:lang w:val="en-US"/>
        </w:rPr>
        <w:t>email</w:t>
      </w:r>
      <w:r>
        <w:t>-оповещений клиентам о плохом статусе комнаты.</w:t>
      </w:r>
    </w:p>
    <w:p w14:paraId="588BF295" w14:textId="40036B01" w:rsidR="003F660D" w:rsidRPr="0087046B" w:rsidRDefault="003F660D" w:rsidP="00FA1304">
      <w:r w:rsidRPr="0087046B">
        <w:rPr>
          <w:i/>
          <w:lang w:val="en-US"/>
        </w:rPr>
        <w:t>API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aller</w:t>
      </w:r>
      <w:r w:rsidRPr="0087046B">
        <w:t xml:space="preserve"> – </w:t>
      </w:r>
      <w:r w:rsidR="0087046B">
        <w:t xml:space="preserve">принимает на вход идентификаторы устройств и помещений от пользователей и возвращает им информацию о состоянии этих объектов. Также осуществляет управление пространственным интеллектуальным графом путем выполнения </w:t>
      </w:r>
      <w:r w:rsidR="0087046B">
        <w:rPr>
          <w:lang w:val="en-US"/>
        </w:rPr>
        <w:t>HTTP</w:t>
      </w:r>
      <w:r w:rsidR="0087046B" w:rsidRPr="0087046B">
        <w:t xml:space="preserve"> </w:t>
      </w:r>
      <w:r w:rsidR="0087046B">
        <w:rPr>
          <w:lang w:val="en-US"/>
        </w:rPr>
        <w:t>REST</w:t>
      </w:r>
      <w:r w:rsidR="0087046B" w:rsidRPr="0087046B">
        <w:t xml:space="preserve"> </w:t>
      </w:r>
      <w:r w:rsidR="0087046B">
        <w:t xml:space="preserve">запросов. </w:t>
      </w:r>
    </w:p>
    <w:p w14:paraId="03BBD7B4" w14:textId="3F21C149" w:rsidR="003F660D" w:rsidRPr="0087046B" w:rsidRDefault="003F660D" w:rsidP="0087046B">
      <w:r w:rsidRPr="0087046B">
        <w:rPr>
          <w:i/>
          <w:lang w:val="en-US"/>
        </w:rPr>
        <w:t>Authenticator</w:t>
      </w:r>
      <w:r w:rsidRPr="0087046B">
        <w:t xml:space="preserve"> –</w:t>
      </w:r>
      <w:r w:rsidR="0087046B">
        <w:t xml:space="preserve"> принимает на вход токен авторизации (полученный с помощью стороннего ПО – </w:t>
      </w:r>
      <w:r w:rsidR="0087046B">
        <w:rPr>
          <w:lang w:val="en-US"/>
        </w:rPr>
        <w:t>Postman</w:t>
      </w:r>
      <w:r w:rsidR="0087046B" w:rsidRPr="0087046B">
        <w:t xml:space="preserve"> </w:t>
      </w:r>
      <w:r w:rsidR="0087046B">
        <w:rPr>
          <w:lang w:val="en-US"/>
        </w:rPr>
        <w:t>API</w:t>
      </w:r>
      <w:r w:rsidR="00367FC0">
        <w:t> 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>
        <w:t>]</w:t>
      </w:r>
      <w:r w:rsidR="0087046B">
        <w:t xml:space="preserve">), снабжает каждый запрос требуемым заголовком авторизации. Также отвечает за вход пользователей в систему. </w:t>
      </w:r>
    </w:p>
    <w:p w14:paraId="24C312D0" w14:textId="25B57FB6" w:rsidR="002C496B" w:rsidRDefault="002C496B" w:rsidP="002C496B">
      <w:pPr>
        <w:pStyle w:val="2"/>
      </w:pPr>
      <w:r>
        <w:t xml:space="preserve">База данных </w:t>
      </w:r>
    </w:p>
    <w:p w14:paraId="301E53F8" w14:textId="77777777" w:rsidR="00FA1304" w:rsidRPr="00FA1304" w:rsidRDefault="002C496B" w:rsidP="00FA1304">
      <w:pPr>
        <w:rPr>
          <w:lang w:val="en-US"/>
        </w:rPr>
      </w:pPr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>
        <w:rPr>
          <w:lang w:val="en-US"/>
        </w:rPr>
        <w:t xml:space="preserve">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FA1304" w:rsidRPr="00FA1304" w14:paraId="1268BC80" w14:textId="77777777" w:rsidTr="00FA1304">
        <w:tc>
          <w:tcPr>
            <w:tcW w:w="9060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FA1304">
        <w:tc>
          <w:tcPr>
            <w:tcW w:w="9060" w:type="dxa"/>
          </w:tcPr>
          <w:p w14:paraId="52EE2DC1" w14:textId="77777777" w:rsidR="00FA1304" w:rsidRPr="00FA1304" w:rsidRDefault="00FA1304" w:rsidP="00FA1304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FA1304">
              <w:rPr>
                <w:rFonts w:ascii="Courier New" w:hAnsi="Courier New" w:cs="Courier New"/>
                <w:sz w:val="20"/>
                <w:lang w:val="en-US"/>
              </w:rPr>
              <w:t>CREATE TABLE tasks</w:t>
            </w:r>
          </w:p>
          <w:p w14:paraId="165E2DF1" w14:textId="77777777" w:rsidR="00FA1304" w:rsidRPr="00FA1304" w:rsidRDefault="00FA1304" w:rsidP="00FA1304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FA1304">
              <w:rPr>
                <w:rFonts w:ascii="Courier New" w:hAnsi="Courier New" w:cs="Courier New"/>
                <w:sz w:val="20"/>
                <w:lang w:val="en-US"/>
              </w:rPr>
              <w:t>(</w:t>
            </w:r>
          </w:p>
          <w:p w14:paraId="36152E73" w14:textId="77777777" w:rsidR="00FA1304" w:rsidRPr="00FA1304" w:rsidRDefault="00FA1304" w:rsidP="00FA1304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FA1304">
              <w:rPr>
                <w:rFonts w:ascii="Courier New" w:hAnsi="Courier New" w:cs="Courier New"/>
                <w:sz w:val="20"/>
                <w:lang w:val="en-US"/>
              </w:rPr>
              <w:t xml:space="preserve"> id serial NOT NULL,</w:t>
            </w:r>
          </w:p>
          <w:p w14:paraId="65A3B895" w14:textId="77777777" w:rsidR="00FA1304" w:rsidRPr="00FA1304" w:rsidRDefault="00FA1304" w:rsidP="00FA1304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FA1304">
              <w:rPr>
                <w:rFonts w:ascii="Courier New" w:hAnsi="Courier New" w:cs="Courier New"/>
                <w:sz w:val="20"/>
                <w:lang w:val="en-US"/>
              </w:rPr>
              <w:t xml:space="preserve"> name character varying(50) NOT NULL,</w:t>
            </w:r>
          </w:p>
          <w:p w14:paraId="54ED1EEB" w14:textId="77777777" w:rsidR="00FA1304" w:rsidRPr="00FA1304" w:rsidRDefault="00FA1304" w:rsidP="00FA1304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FA1304">
              <w:rPr>
                <w:rFonts w:ascii="Courier New" w:hAnsi="Courier New" w:cs="Courier New"/>
                <w:sz w:val="20"/>
                <w:lang w:val="en-US"/>
              </w:rPr>
              <w:t xml:space="preserve"> CONSTRAINT tasks_pkey PRIMARY KEY (id)</w:t>
            </w:r>
          </w:p>
          <w:p w14:paraId="57143398" w14:textId="01246CF8" w:rsidR="00FA1304" w:rsidRPr="00FA1304" w:rsidRDefault="00FA1304" w:rsidP="00FA1304">
            <w:pPr>
              <w:ind w:firstLine="0"/>
            </w:pPr>
            <w:r w:rsidRPr="00FA1304">
              <w:rPr>
                <w:rFonts w:ascii="Courier New" w:hAnsi="Courier New" w:cs="Courier New"/>
                <w:sz w:val="20"/>
              </w:rPr>
              <w:t>);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76F8FFFE" w:rsidR="0087046B" w:rsidRDefault="0087046B" w:rsidP="0087046B">
      <w:pPr>
        <w:pStyle w:val="2"/>
      </w:pPr>
      <w:r>
        <w:t>Реализация отправки телеметрии</w:t>
      </w:r>
    </w:p>
    <w:p w14:paraId="63981F2C" w14:textId="2E50026A" w:rsidR="00601C79" w:rsidRDefault="00601C79" w:rsidP="00601C79">
      <w:r>
        <w:t xml:space="preserve">В листинге 3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01C79" w14:paraId="013599EC" w14:textId="77777777" w:rsidTr="00601C79">
        <w:tc>
          <w:tcPr>
            <w:tcW w:w="9060" w:type="dxa"/>
          </w:tcPr>
          <w:p w14:paraId="694117A9" w14:textId="0A585ECD" w:rsidR="00601C79" w:rsidRDefault="00601C79" w:rsidP="00601C79">
            <w:pPr>
              <w:ind w:firstLine="0"/>
            </w:pPr>
            <w:r w:rsidRPr="00601C79">
              <w:rPr>
                <w:b/>
              </w:rPr>
              <w:t>Листинг 3.</w:t>
            </w:r>
            <w:r>
              <w:t xml:space="preserve"> Реализация отправки телеметрии</w:t>
            </w:r>
          </w:p>
        </w:tc>
      </w:tr>
      <w:tr w:rsidR="00601C79" w14:paraId="481E6E2E" w14:textId="77777777" w:rsidTr="00601C79">
        <w:tc>
          <w:tcPr>
            <w:tcW w:w="9060" w:type="dxa"/>
          </w:tcPr>
          <w:p w14:paraId="005E98F4" w14:textId="1194387F" w:rsidR="00601C79" w:rsidRPr="00601C79" w:rsidRDefault="00601C79" w:rsidP="00601C7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ogram cs dev con</w:t>
            </w:r>
          </w:p>
        </w:tc>
      </w:tr>
    </w:tbl>
    <w:p w14:paraId="7B398369" w14:textId="77777777" w:rsidR="00601C79" w:rsidRPr="00601C79" w:rsidRDefault="00601C79" w:rsidP="00601C79">
      <w:pPr>
        <w:ind w:firstLine="0"/>
      </w:pPr>
    </w:p>
    <w:p w14:paraId="18FE831F" w14:textId="06481171" w:rsidR="0087046B" w:rsidRDefault="0087046B" w:rsidP="0087046B">
      <w:pPr>
        <w:pStyle w:val="2"/>
      </w:pPr>
      <w:r>
        <w:lastRenderedPageBreak/>
        <w:t xml:space="preserve">Реализация </w:t>
      </w:r>
      <w:r w:rsidR="00601C79">
        <w:t>обработки телеметрии</w:t>
      </w:r>
    </w:p>
    <w:p w14:paraId="68734209" w14:textId="3C521842" w:rsidR="00601C79" w:rsidRDefault="00601C79" w:rsidP="00601C79">
      <w:r>
        <w:t xml:space="preserve">В листинге 4 приведена реализация первичной обработки телеметрии до отправки в центр Интернета вещей, написанная на языке </w:t>
      </w:r>
      <w:r>
        <w:rPr>
          <w:lang w:val="en-US"/>
        </w:rPr>
        <w:t>JavaScript</w:t>
      </w:r>
      <w:r w:rsidRPr="00601C79">
        <w:t xml:space="preserve">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01C79" w14:paraId="414FA028" w14:textId="77777777" w:rsidTr="00601C79">
        <w:tc>
          <w:tcPr>
            <w:tcW w:w="9060" w:type="dxa"/>
          </w:tcPr>
          <w:p w14:paraId="29732498" w14:textId="50D99F3E" w:rsidR="00601C79" w:rsidRDefault="00601C79" w:rsidP="00601C79">
            <w:pPr>
              <w:ind w:firstLine="0"/>
            </w:pPr>
            <w:r w:rsidRPr="00601C79">
              <w:rPr>
                <w:b/>
              </w:rPr>
              <w:t>Листинг 4.</w:t>
            </w:r>
            <w:r>
              <w:t xml:space="preserve"> Реализация обработки телеметрии</w:t>
            </w:r>
          </w:p>
        </w:tc>
      </w:tr>
      <w:tr w:rsidR="00601C79" w14:paraId="2BFBD974" w14:textId="77777777" w:rsidTr="00601C79">
        <w:tc>
          <w:tcPr>
            <w:tcW w:w="9060" w:type="dxa"/>
          </w:tcPr>
          <w:p w14:paraId="26BFED35" w14:textId="7F0188DB" w:rsidR="00601C79" w:rsidRPr="00601C79" w:rsidRDefault="00601C79" w:rsidP="00601C7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val js</w:t>
            </w:r>
          </w:p>
        </w:tc>
      </w:tr>
    </w:tbl>
    <w:p w14:paraId="34797179" w14:textId="77777777" w:rsidR="00601C79" w:rsidRDefault="00601C79" w:rsidP="00601C79"/>
    <w:p w14:paraId="7E4817A8" w14:textId="77777777" w:rsidR="00601C79" w:rsidRDefault="00601C79" w:rsidP="00601C79"/>
    <w:p w14:paraId="2EC078BA" w14:textId="77777777" w:rsidR="00601C79" w:rsidRDefault="00601C79" w:rsidP="00601C79"/>
    <w:p w14:paraId="28E4323E" w14:textId="77777777" w:rsidR="00601C79" w:rsidRDefault="00601C79" w:rsidP="00601C79"/>
    <w:p w14:paraId="5568309D" w14:textId="77777777" w:rsidR="00601C79" w:rsidRDefault="00601C79" w:rsidP="00601C79"/>
    <w:p w14:paraId="191DEACD" w14:textId="77777777" w:rsidR="00601C79" w:rsidRDefault="00601C79" w:rsidP="00601C79"/>
    <w:p w14:paraId="2BC5864D" w14:textId="77777777" w:rsidR="00601C79" w:rsidRDefault="00601C79" w:rsidP="00601C79"/>
    <w:p w14:paraId="22190B3F" w14:textId="77777777" w:rsidR="00601C79" w:rsidRDefault="00601C79" w:rsidP="00601C79"/>
    <w:p w14:paraId="35D14202" w14:textId="77777777" w:rsidR="00601C79" w:rsidRDefault="00601C79" w:rsidP="00601C79"/>
    <w:p w14:paraId="37DE2390" w14:textId="77777777" w:rsidR="00601C79" w:rsidRDefault="00601C79" w:rsidP="00601C79"/>
    <w:p w14:paraId="6007272C" w14:textId="77777777" w:rsidR="00601C79" w:rsidRDefault="00601C79" w:rsidP="00601C79"/>
    <w:p w14:paraId="0D76B75A" w14:textId="77777777" w:rsidR="00601C79" w:rsidRPr="00C0690A" w:rsidRDefault="00601C79" w:rsidP="00601C79">
      <w:pPr>
        <w:rPr>
          <w:lang w:val="en-US"/>
        </w:rPr>
      </w:pPr>
    </w:p>
    <w:p w14:paraId="1E64AE8C" w14:textId="77777777" w:rsidR="00601C79" w:rsidRDefault="00601C79" w:rsidP="00601C79"/>
    <w:p w14:paraId="4D8D0C95" w14:textId="77777777" w:rsidR="00601C79" w:rsidRDefault="00601C79" w:rsidP="00601C79"/>
    <w:p w14:paraId="37289D4D" w14:textId="77777777" w:rsidR="00601C79" w:rsidRDefault="00601C79" w:rsidP="00601C79"/>
    <w:p w14:paraId="2C275F67" w14:textId="77777777" w:rsidR="00601C79" w:rsidRDefault="00601C79" w:rsidP="00601C79"/>
    <w:p w14:paraId="7D83B061" w14:textId="77777777" w:rsidR="00601C79" w:rsidRDefault="00601C79" w:rsidP="00601C79"/>
    <w:p w14:paraId="401281C2" w14:textId="77777777" w:rsidR="00601C79" w:rsidRDefault="00601C79" w:rsidP="00601C79"/>
    <w:p w14:paraId="2108C785" w14:textId="77777777" w:rsidR="00601C79" w:rsidRDefault="00601C79" w:rsidP="00601C79"/>
    <w:p w14:paraId="433BED51" w14:textId="77777777" w:rsidR="00601C79" w:rsidRDefault="00601C79" w:rsidP="00601C79"/>
    <w:p w14:paraId="6D0C0FF8" w14:textId="77777777" w:rsidR="00601C79" w:rsidRDefault="00601C79" w:rsidP="00601C79"/>
    <w:p w14:paraId="02CD8B3E" w14:textId="77777777" w:rsidR="00601C79" w:rsidRDefault="00601C79" w:rsidP="00601C79"/>
    <w:p w14:paraId="22637D9A" w14:textId="77777777" w:rsidR="00601C79" w:rsidRDefault="00601C79" w:rsidP="00601C79"/>
    <w:p w14:paraId="53D3078E" w14:textId="77777777" w:rsidR="00C0690A" w:rsidRPr="00601C79" w:rsidRDefault="00C0690A" w:rsidP="00601C79">
      <w:pPr>
        <w:rPr>
          <w:ins w:id="272" w:author="Rostislav Bobin" w:date="2019-04-19T08:56:00Z"/>
        </w:rPr>
      </w:pPr>
    </w:p>
    <w:p w14:paraId="5DD639A3" w14:textId="51C81CCB" w:rsidR="00601C79" w:rsidRDefault="00BF3B59" w:rsidP="00C0690A">
      <w:pPr>
        <w:pStyle w:val="1"/>
      </w:pPr>
      <w:bookmarkStart w:id="273" w:name="_Toc9242711"/>
      <w:r>
        <w:lastRenderedPageBreak/>
        <w:t>ТЕСТИРОВАНИЕ</w:t>
      </w:r>
      <w:bookmarkEnd w:id="273"/>
    </w:p>
    <w:p w14:paraId="7983BDC8" w14:textId="6212E3AB" w:rsidR="00C0690A" w:rsidRDefault="00C0690A" w:rsidP="00C0690A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27FF0817" w14:textId="7A023126" w:rsidR="00C0690A" w:rsidRDefault="00C0690A" w:rsidP="00C0690A">
      <w:pPr>
        <w:pStyle w:val="2"/>
      </w:pPr>
      <w:r>
        <w:t>Тестирование работоспособности системы</w:t>
      </w:r>
    </w:p>
    <w:p w14:paraId="3A3374EE" w14:textId="36750FF3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Протокол тестирования работоспособности системы </w:t>
      </w:r>
      <w:r w:rsidR="004600B0">
        <w:t>показан</w:t>
      </w:r>
      <w:r>
        <w:t xml:space="preserve"> в таблице 2. </w:t>
      </w:r>
      <w:r w:rsidR="004600B0">
        <w:t xml:space="preserve">Исходный код модульного теста представлен в приложении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9514D3" w:rsidRPr="004600B0" w14:paraId="2F1D6220" w14:textId="77777777" w:rsidTr="009514D3">
        <w:tc>
          <w:tcPr>
            <w:tcW w:w="9060" w:type="dxa"/>
          </w:tcPr>
          <w:p w14:paraId="267D4719" w14:textId="33852C4A" w:rsidR="009514D3" w:rsidRPr="009514D3" w:rsidRDefault="009514D3" w:rsidP="009514D3">
            <w:pPr>
              <w:ind w:firstLine="0"/>
            </w:pPr>
            <w:r w:rsidRPr="004600B0">
              <w:rPr>
                <w:b/>
              </w:rPr>
              <w:t>Табл. 2.</w:t>
            </w:r>
            <w:r>
              <w:t xml:space="preserve"> </w:t>
            </w:r>
            <w:r w:rsidR="004600B0">
              <w:t xml:space="preserve">Протокол тестирования работоспособности системы </w:t>
            </w:r>
          </w:p>
        </w:tc>
      </w:tr>
      <w:tr w:rsidR="009514D3" w:rsidRPr="004600B0" w14:paraId="59274FCB" w14:textId="77777777" w:rsidTr="009514D3">
        <w:tc>
          <w:tcPr>
            <w:tcW w:w="9060" w:type="dxa"/>
          </w:tcPr>
          <w:p w14:paraId="154A2983" w14:textId="77777777" w:rsidR="009514D3" w:rsidRPr="004600B0" w:rsidRDefault="009514D3" w:rsidP="009514D3">
            <w:pPr>
              <w:ind w:firstLine="0"/>
            </w:pPr>
          </w:p>
        </w:tc>
      </w:tr>
      <w:tr w:rsidR="009514D3" w:rsidRPr="004600B0" w14:paraId="5EF2A583" w14:textId="77777777" w:rsidTr="009514D3">
        <w:tc>
          <w:tcPr>
            <w:tcW w:w="9060" w:type="dxa"/>
          </w:tcPr>
          <w:p w14:paraId="542D0A58" w14:textId="77777777" w:rsidR="009514D3" w:rsidRPr="004600B0" w:rsidRDefault="009514D3" w:rsidP="009514D3">
            <w:pPr>
              <w:ind w:firstLine="0"/>
            </w:pPr>
          </w:p>
        </w:tc>
      </w:tr>
    </w:tbl>
    <w:p w14:paraId="780CAC3D" w14:textId="77777777" w:rsidR="00ED05EF" w:rsidRDefault="00ED05EF" w:rsidP="00ED05EF">
      <w:pPr>
        <w:pStyle w:val="2"/>
        <w:numPr>
          <w:ilvl w:val="0"/>
          <w:numId w:val="0"/>
        </w:numPr>
        <w:ind w:left="576" w:hanging="576"/>
      </w:pPr>
    </w:p>
    <w:p w14:paraId="6D0A981D" w14:textId="45F2D1C2" w:rsidR="009514D3" w:rsidRDefault="00ED05EF" w:rsidP="00ED05EF">
      <w:pPr>
        <w:pStyle w:val="2"/>
      </w:pPr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</w:p>
    <w:p w14:paraId="19388F6E" w14:textId="312DEA52" w:rsidR="00ED05EF" w:rsidRDefault="00ED05EF" w:rsidP="00ED05EF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 xml:space="preserve">Результат сравнения приведен в таблице 3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4C5C26" w:rsidRPr="004C5C26" w14:paraId="639C8EB0" w14:textId="77777777" w:rsidTr="004C5C26">
        <w:tc>
          <w:tcPr>
            <w:tcW w:w="9060" w:type="dxa"/>
          </w:tcPr>
          <w:p w14:paraId="07AF1A9C" w14:textId="7FC35F02" w:rsidR="004C5C26" w:rsidRPr="004C5C26" w:rsidRDefault="004C5C26" w:rsidP="004C5C26">
            <w:pPr>
              <w:ind w:firstLine="0"/>
            </w:pPr>
            <w:r w:rsidRPr="004C5C26">
              <w:rPr>
                <w:b/>
              </w:rPr>
              <w:t xml:space="preserve">Табл. 3. </w:t>
            </w:r>
            <w:r>
              <w:t>Результат сравнения данных</w:t>
            </w:r>
          </w:p>
        </w:tc>
      </w:tr>
      <w:tr w:rsidR="004C5C26" w:rsidRPr="004C5C26" w14:paraId="0A791640" w14:textId="77777777" w:rsidTr="004C5C26">
        <w:tc>
          <w:tcPr>
            <w:tcW w:w="9060" w:type="dxa"/>
          </w:tcPr>
          <w:p w14:paraId="081AE2BD" w14:textId="77777777" w:rsidR="004C5C26" w:rsidRPr="004C5C26" w:rsidRDefault="004C5C26" w:rsidP="00ED05EF">
            <w:pPr>
              <w:ind w:firstLine="0"/>
            </w:pPr>
          </w:p>
        </w:tc>
      </w:tr>
      <w:tr w:rsidR="004C5C26" w:rsidRPr="004C5C26" w14:paraId="487705C9" w14:textId="77777777" w:rsidTr="004C5C26">
        <w:tc>
          <w:tcPr>
            <w:tcW w:w="9060" w:type="dxa"/>
          </w:tcPr>
          <w:p w14:paraId="62574175" w14:textId="77777777" w:rsidR="004C5C26" w:rsidRPr="004C5C26" w:rsidRDefault="004C5C26" w:rsidP="00ED05EF">
            <w:pPr>
              <w:ind w:firstLine="0"/>
            </w:pPr>
          </w:p>
        </w:tc>
      </w:tr>
    </w:tbl>
    <w:p w14:paraId="215E13E5" w14:textId="77777777" w:rsidR="004C5C26" w:rsidRDefault="004C5C26" w:rsidP="00ED05EF"/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</w:p>
    <w:p w14:paraId="607BD165" w14:textId="0584F5C0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таблице 4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2B1DCC" w:rsidRPr="002B1DCC" w14:paraId="11E2D38F" w14:textId="77777777" w:rsidTr="002B1DCC">
        <w:tc>
          <w:tcPr>
            <w:tcW w:w="9060" w:type="dxa"/>
          </w:tcPr>
          <w:p w14:paraId="4D7EBB43" w14:textId="0D4FB8DE" w:rsidR="002B1DCC" w:rsidRPr="002B1DCC" w:rsidRDefault="002B1DCC" w:rsidP="004C5C26">
            <w:pPr>
              <w:ind w:firstLine="0"/>
            </w:pPr>
            <w:r w:rsidRPr="002B1DCC">
              <w:rPr>
                <w:b/>
              </w:rPr>
              <w:t xml:space="preserve">Табл. 4. </w:t>
            </w:r>
            <w:r>
              <w:t xml:space="preserve">Результат тестирования </w:t>
            </w:r>
            <w:r>
              <w:rPr>
                <w:lang w:val="en-US"/>
              </w:rPr>
              <w:t>API</w:t>
            </w:r>
            <w:r w:rsidRPr="002B1DCC">
              <w:t xml:space="preserve"> </w:t>
            </w:r>
            <w:r>
              <w:t>управления</w:t>
            </w:r>
          </w:p>
        </w:tc>
      </w:tr>
      <w:tr w:rsidR="002B1DCC" w:rsidRPr="002B1DCC" w14:paraId="73876371" w14:textId="77777777" w:rsidTr="002B1DCC">
        <w:tc>
          <w:tcPr>
            <w:tcW w:w="9060" w:type="dxa"/>
          </w:tcPr>
          <w:p w14:paraId="45DABCBC" w14:textId="77777777" w:rsidR="002B1DCC" w:rsidRPr="002B1DCC" w:rsidRDefault="002B1DCC" w:rsidP="004C5C26">
            <w:pPr>
              <w:ind w:firstLine="0"/>
            </w:pPr>
          </w:p>
        </w:tc>
      </w:tr>
      <w:tr w:rsidR="002B1DCC" w:rsidRPr="002B1DCC" w14:paraId="6B5E6E2C" w14:textId="77777777" w:rsidTr="002B1DCC">
        <w:tc>
          <w:tcPr>
            <w:tcW w:w="9060" w:type="dxa"/>
          </w:tcPr>
          <w:p w14:paraId="2BFEDC84" w14:textId="77777777" w:rsidR="002B1DCC" w:rsidRPr="002B1DCC" w:rsidRDefault="002B1DCC" w:rsidP="004C5C26">
            <w:pPr>
              <w:ind w:firstLine="0"/>
            </w:pPr>
          </w:p>
        </w:tc>
      </w:tr>
    </w:tbl>
    <w:p w14:paraId="65DD186F" w14:textId="77777777" w:rsidR="00A033D9" w:rsidRDefault="00A033D9" w:rsidP="00A033D9">
      <w:pPr>
        <w:pStyle w:val="1"/>
        <w:numPr>
          <w:ilvl w:val="0"/>
          <w:numId w:val="0"/>
        </w:numPr>
      </w:pPr>
      <w:bookmarkStart w:id="274" w:name="_Toc9242712"/>
    </w:p>
    <w:p w14:paraId="6DFF53C8" w14:textId="77777777" w:rsidR="00A033D9" w:rsidRDefault="00A033D9" w:rsidP="00A033D9">
      <w:pPr>
        <w:pStyle w:val="1"/>
        <w:numPr>
          <w:ilvl w:val="0"/>
          <w:numId w:val="0"/>
        </w:numPr>
      </w:pPr>
    </w:p>
    <w:p w14:paraId="773E0A5A" w14:textId="77777777" w:rsidR="00A033D9" w:rsidRDefault="00A033D9" w:rsidP="00A033D9">
      <w:pPr>
        <w:pStyle w:val="1"/>
        <w:numPr>
          <w:ilvl w:val="0"/>
          <w:numId w:val="0"/>
        </w:numPr>
      </w:pPr>
    </w:p>
    <w:p w14:paraId="222011B6" w14:textId="77777777" w:rsidR="00A033D9" w:rsidRDefault="00A033D9" w:rsidP="00A033D9">
      <w:pPr>
        <w:pStyle w:val="1"/>
        <w:numPr>
          <w:ilvl w:val="0"/>
          <w:numId w:val="0"/>
        </w:numPr>
      </w:pPr>
    </w:p>
    <w:p w14:paraId="43544610" w14:textId="77777777" w:rsidR="00A033D9" w:rsidRDefault="00A033D9" w:rsidP="00A033D9">
      <w:pPr>
        <w:pStyle w:val="1"/>
        <w:numPr>
          <w:ilvl w:val="0"/>
          <w:numId w:val="0"/>
        </w:numPr>
      </w:pPr>
    </w:p>
    <w:p w14:paraId="1310B094" w14:textId="77777777" w:rsidR="00A033D9" w:rsidRDefault="00A033D9" w:rsidP="00A033D9">
      <w:pPr>
        <w:pStyle w:val="1"/>
        <w:numPr>
          <w:ilvl w:val="0"/>
          <w:numId w:val="0"/>
        </w:numPr>
      </w:pPr>
    </w:p>
    <w:p w14:paraId="0252CC4D" w14:textId="77777777" w:rsidR="00A033D9" w:rsidRDefault="00A033D9" w:rsidP="00A033D9">
      <w:pPr>
        <w:pStyle w:val="1"/>
        <w:numPr>
          <w:ilvl w:val="0"/>
          <w:numId w:val="0"/>
        </w:numPr>
      </w:pPr>
    </w:p>
    <w:p w14:paraId="3D7451BB" w14:textId="77777777" w:rsidR="00A033D9" w:rsidRDefault="00A033D9" w:rsidP="00A033D9">
      <w:pPr>
        <w:pStyle w:val="1"/>
        <w:numPr>
          <w:ilvl w:val="0"/>
          <w:numId w:val="0"/>
        </w:numPr>
      </w:pPr>
    </w:p>
    <w:p w14:paraId="32704FC6" w14:textId="77777777" w:rsidR="00A033D9" w:rsidRDefault="00A033D9" w:rsidP="00A033D9">
      <w:pPr>
        <w:pStyle w:val="1"/>
        <w:numPr>
          <w:ilvl w:val="0"/>
          <w:numId w:val="0"/>
        </w:numPr>
      </w:pPr>
    </w:p>
    <w:p w14:paraId="19B12B6F" w14:textId="77777777" w:rsidR="00A033D9" w:rsidRDefault="00A033D9" w:rsidP="00A033D9">
      <w:pPr>
        <w:pStyle w:val="1"/>
        <w:numPr>
          <w:ilvl w:val="0"/>
          <w:numId w:val="0"/>
        </w:numPr>
      </w:pPr>
    </w:p>
    <w:p w14:paraId="5FAC0618" w14:textId="77C1EE3A" w:rsidR="00785A9B" w:rsidRDefault="00BF3B59" w:rsidP="00CE5927">
      <w:pPr>
        <w:pStyle w:val="1"/>
        <w:numPr>
          <w:ilvl w:val="0"/>
          <w:numId w:val="0"/>
        </w:numPr>
        <w:pPrChange w:id="275" w:author="Rostislav Bobin" w:date="2019-04-05T12:44:00Z">
          <w:pPr>
            <w:pStyle w:val="1"/>
            <w:widowControl w:val="0"/>
          </w:pPr>
        </w:pPrChange>
      </w:pPr>
      <w:r>
        <w:t>ЗАКЛЮЧЕНИЕ</w:t>
      </w:r>
      <w:bookmarkEnd w:id="274"/>
    </w:p>
    <w:p w14:paraId="56CA108C" w14:textId="7BB3F972" w:rsidR="002B1DCC" w:rsidRDefault="002B1DCC" w:rsidP="002B1DCC">
      <w:r>
        <w:tab/>
        <w:t xml:space="preserve">В рамках дипломного проекта был разработан 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 о</w:t>
      </w:r>
      <w:r>
        <w:t xml:space="preserve">бзор научной литературы и существующих решений Интернета вещей </w:t>
      </w:r>
      <w:r>
        <w:t>для создания цифровых двойников;</w:t>
      </w:r>
    </w:p>
    <w:p w14:paraId="6F3CD069" w14:textId="26763AD3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изучены технологий, предоставляемые</w:t>
      </w:r>
      <w:r>
        <w:t xml:space="preserve"> облачными вычислительными платформами, </w:t>
      </w:r>
      <w:r>
        <w:t>для создания цифровых двойников;</w:t>
      </w:r>
    </w:p>
    <w:p w14:paraId="6DE5180A" w14:textId="77777777" w:rsidR="00A033D9" w:rsidRP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 xml:space="preserve">разработан прототип цифрового двойника на основе облачных вычислительных ресурсов вычислительной платформы </w:t>
      </w:r>
      <w:r>
        <w:rPr>
          <w:lang w:val="en-US"/>
        </w:rPr>
        <w:t>Microsoft</w:t>
      </w:r>
      <w:r w:rsidRPr="00A033D9">
        <w:t xml:space="preserve"> </w:t>
      </w:r>
      <w:r>
        <w:rPr>
          <w:lang w:val="en-US"/>
        </w:rPr>
        <w:t>Azure</w:t>
      </w:r>
      <w:r w:rsidRPr="00A033D9">
        <w:t>;</w:t>
      </w:r>
    </w:p>
    <w:p w14:paraId="267B9069" w14:textId="43B2952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lastRenderedPageBreak/>
        <w:t xml:space="preserve">произведено </w:t>
      </w:r>
      <w:r>
        <w:t xml:space="preserve">тестирование </w:t>
      </w:r>
      <w:r>
        <w:t>разработанного прототипа</w:t>
      </w:r>
      <w:r>
        <w:t>.</w:t>
      </w:r>
    </w:p>
    <w:p w14:paraId="2963FB7F" w14:textId="30E6917F" w:rsidR="00A033D9" w:rsidRPr="00A033D9" w:rsidRDefault="00A033D9" w:rsidP="002B1DCC"/>
    <w:p w14:paraId="1C1F995C" w14:textId="77777777" w:rsidR="002B1DCC" w:rsidRDefault="002B1DCC" w:rsidP="002B1DCC">
      <w:pPr>
        <w:pStyle w:val="1"/>
        <w:numPr>
          <w:ilvl w:val="0"/>
          <w:numId w:val="0"/>
        </w:numPr>
      </w:pPr>
    </w:p>
    <w:p w14:paraId="3A76341A" w14:textId="77777777" w:rsidR="002B1DCC" w:rsidRDefault="002B1DCC" w:rsidP="002B1DCC">
      <w:pPr>
        <w:pStyle w:val="1"/>
        <w:numPr>
          <w:ilvl w:val="0"/>
          <w:numId w:val="0"/>
        </w:numPr>
      </w:pPr>
    </w:p>
    <w:p w14:paraId="63B9A920" w14:textId="77777777" w:rsidR="002B1DCC" w:rsidRDefault="002B1DCC" w:rsidP="002B1DCC">
      <w:pPr>
        <w:pStyle w:val="1"/>
        <w:numPr>
          <w:ilvl w:val="0"/>
          <w:numId w:val="0"/>
        </w:numPr>
      </w:pPr>
    </w:p>
    <w:p w14:paraId="649A2F1A" w14:textId="77777777" w:rsidR="002B1DCC" w:rsidRDefault="002B1DCC" w:rsidP="002B1DCC">
      <w:pPr>
        <w:pStyle w:val="1"/>
        <w:numPr>
          <w:ilvl w:val="0"/>
          <w:numId w:val="0"/>
        </w:numPr>
      </w:pPr>
    </w:p>
    <w:p w14:paraId="0A0DE9AA" w14:textId="77777777" w:rsidR="002B1DCC" w:rsidRDefault="002B1DCC" w:rsidP="002B1DCC">
      <w:pPr>
        <w:pStyle w:val="1"/>
        <w:numPr>
          <w:ilvl w:val="0"/>
          <w:numId w:val="0"/>
        </w:numPr>
      </w:pPr>
    </w:p>
    <w:p w14:paraId="52C9E3D7" w14:textId="77777777" w:rsidR="002B1DCC" w:rsidRDefault="002B1DCC" w:rsidP="002B1DCC">
      <w:pPr>
        <w:pStyle w:val="1"/>
        <w:numPr>
          <w:ilvl w:val="0"/>
          <w:numId w:val="0"/>
        </w:numPr>
      </w:pPr>
    </w:p>
    <w:p w14:paraId="3EDED66C" w14:textId="77777777" w:rsidR="002B1DCC" w:rsidRDefault="002B1DCC" w:rsidP="002B1DCC">
      <w:pPr>
        <w:pStyle w:val="1"/>
        <w:numPr>
          <w:ilvl w:val="0"/>
          <w:numId w:val="0"/>
        </w:numPr>
      </w:pPr>
    </w:p>
    <w:p w14:paraId="05D4C966" w14:textId="77777777" w:rsidR="002B1DCC" w:rsidRDefault="002B1DCC" w:rsidP="002B1DCC">
      <w:pPr>
        <w:pStyle w:val="1"/>
        <w:numPr>
          <w:ilvl w:val="0"/>
          <w:numId w:val="0"/>
        </w:numPr>
      </w:pPr>
    </w:p>
    <w:p w14:paraId="4F3F1191" w14:textId="77777777" w:rsidR="002B1DCC" w:rsidRDefault="002B1DCC" w:rsidP="002B1DCC">
      <w:pPr>
        <w:pStyle w:val="1"/>
        <w:numPr>
          <w:ilvl w:val="0"/>
          <w:numId w:val="0"/>
        </w:numPr>
      </w:pPr>
    </w:p>
    <w:p w14:paraId="007D8EA7" w14:textId="77777777" w:rsidR="002B1DCC" w:rsidRDefault="002B1DCC" w:rsidP="002B1DCC">
      <w:pPr>
        <w:pStyle w:val="1"/>
        <w:numPr>
          <w:ilvl w:val="0"/>
          <w:numId w:val="0"/>
        </w:numPr>
      </w:pPr>
    </w:p>
    <w:p w14:paraId="6BD64FB1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17BC2DE5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224146DB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3D48010C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0E5CF9C3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1FE65D7F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639D98B1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75267101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6572A20E" w14:textId="77777777" w:rsidR="00785A9B" w:rsidRPr="00A033D9" w:rsidRDefault="00BF3B59" w:rsidP="00CE5927">
      <w:pPr>
        <w:pStyle w:val="1"/>
        <w:numPr>
          <w:ilvl w:val="0"/>
          <w:numId w:val="0"/>
        </w:numPr>
        <w:pPrChange w:id="276" w:author="Rostislav Bobin" w:date="2019-04-05T12:45:00Z">
          <w:pPr>
            <w:pStyle w:val="1"/>
            <w:widowControl w:val="0"/>
          </w:pPr>
        </w:pPrChange>
      </w:pPr>
      <w:bookmarkStart w:id="277" w:name="_Toc9242713"/>
      <w:r>
        <w:t>ЛИТЕРАТУРА</w:t>
      </w:r>
      <w:bookmarkEnd w:id="277"/>
    </w:p>
    <w:p w14:paraId="79BFDD08" w14:textId="21E1CCE6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8" w:name="_Ref3555118"/>
      <w:r w:rsidRPr="00553241">
        <w:rPr>
          <w:color w:val="000000"/>
          <w:szCs w:val="28"/>
          <w:lang w:val="en-US"/>
        </w:rPr>
        <w:lastRenderedPageBreak/>
        <w:t>Internet</w:t>
      </w:r>
      <w:r w:rsidRPr="009514D3">
        <w:rPr>
          <w:color w:val="000000"/>
          <w:szCs w:val="28"/>
          <w:lang w:val="en-US"/>
        </w:rPr>
        <w:t xml:space="preserve"> </w:t>
      </w:r>
      <w:r w:rsidR="00F5209E">
        <w:rPr>
          <w:color w:val="000000"/>
          <w:szCs w:val="28"/>
          <w:lang w:val="en-US"/>
        </w:rPr>
        <w:t>o</w:t>
      </w:r>
      <w:r w:rsidRPr="00553241">
        <w:rPr>
          <w:color w:val="000000"/>
          <w:szCs w:val="28"/>
          <w:lang w:val="en-US"/>
        </w:rPr>
        <w:t>f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9514D3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9514D3">
        <w:rPr>
          <w:color w:val="000000"/>
          <w:szCs w:val="28"/>
          <w:lang w:val="en-US"/>
        </w:rPr>
        <w:t xml:space="preserve">. </w:t>
      </w:r>
      <w:r w:rsidRPr="00334283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(5 </w:t>
      </w:r>
      <w:r w:rsidRPr="00334283">
        <w:rPr>
          <w:color w:val="000000"/>
          <w:szCs w:val="28"/>
          <w:lang w:val="en-US"/>
        </w:rPr>
        <w:t>May</w:t>
      </w:r>
      <w:r w:rsidRPr="009514D3">
        <w:rPr>
          <w:color w:val="000000"/>
          <w:szCs w:val="28"/>
          <w:lang w:val="en-US"/>
        </w:rPr>
        <w:t xml:space="preserve"> 2012). [</w:t>
      </w:r>
      <w:r>
        <w:rPr>
          <w:color w:val="000000"/>
          <w:szCs w:val="28"/>
        </w:rPr>
        <w:t>Электронный</w:t>
      </w:r>
      <w:r w:rsidRPr="009514D3">
        <w:rPr>
          <w:color w:val="000000"/>
          <w:szCs w:val="28"/>
          <w:lang w:val="en-US"/>
        </w:rPr>
        <w:t xml:space="preserve"> </w:t>
      </w:r>
      <w:r>
        <w:rPr>
          <w:color w:val="000000"/>
          <w:szCs w:val="28"/>
        </w:rPr>
        <w:t>ресурс</w:t>
      </w:r>
      <w:r w:rsidRPr="00C0690A">
        <w:rPr>
          <w:color w:val="000000"/>
          <w:szCs w:val="28"/>
        </w:rPr>
        <w:t xml:space="preserve">] </w:t>
      </w:r>
      <w:r w:rsidRPr="00334283">
        <w:rPr>
          <w:color w:val="000000"/>
          <w:szCs w:val="28"/>
          <w:lang w:val="en-US"/>
        </w:rPr>
        <w:t>URL</w:t>
      </w:r>
      <w:r w:rsidRPr="00C0690A">
        <w:rPr>
          <w:color w:val="000000"/>
          <w:szCs w:val="28"/>
        </w:rPr>
        <w:t xml:space="preserve">: </w:t>
      </w:r>
      <w:r w:rsidRPr="00334283">
        <w:rPr>
          <w:color w:val="000000"/>
          <w:szCs w:val="28"/>
          <w:lang w:val="en-US"/>
        </w:rPr>
        <w:t>https://www.gartner.com/it-glos</w:t>
      </w:r>
      <w:r>
        <w:rPr>
          <w:color w:val="000000"/>
          <w:szCs w:val="28"/>
        </w:rPr>
        <w:t>sary/internet-of-things/ (дата обращения: 04.02.2019).</w:t>
      </w:r>
      <w:bookmarkEnd w:id="278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9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3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279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280" w:name="_Ref3555145"/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  <w:bookmarkEnd w:id="280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281" w:name="_Ref3555163"/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  <w:bookmarkEnd w:id="281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82" w:name="_Ref3555186"/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  <w:bookmarkEnd w:id="282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Micrisift Docs. [Электронный ресурс] URL: </w:t>
      </w:r>
      <w:hyperlink r:id="rId14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4" w:name="_Ref3555166"/>
      <w:r w:rsidRPr="00553241">
        <w:rPr>
          <w:color w:val="000000"/>
          <w:szCs w:val="28"/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  <w:bookmarkEnd w:id="284"/>
    </w:p>
    <w:p w14:paraId="44FF5CF6" w14:textId="79670108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6" w:name="_Ref3555253"/>
      <w:r>
        <w:rPr>
          <w:color w:val="000000"/>
          <w:szCs w:val="28"/>
        </w:rPr>
        <w:t>Семеновская</w:t>
      </w:r>
      <w:r w:rsidR="00025D81">
        <w:rPr>
          <w:color w:val="000000"/>
          <w:szCs w:val="28"/>
        </w:rPr>
        <w:t> Е</w:t>
      </w:r>
      <w:r>
        <w:rPr>
          <w:color w:val="000000"/>
          <w:szCs w:val="28"/>
        </w:rPr>
        <w:t xml:space="preserve">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286"/>
    </w:p>
    <w:p w14:paraId="139E2FF2" w14:textId="28374A9C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8" w:name="_Ref3555266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288"/>
      <w:r>
        <w:rPr>
          <w:color w:val="000000"/>
          <w:szCs w:val="28"/>
        </w:rPr>
        <w:t xml:space="preserve"> </w:t>
      </w:r>
    </w:p>
    <w:p w14:paraId="36A223F1" w14:textId="6FB4C481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0" w:name="_Ref3555243"/>
      <w:r>
        <w:rPr>
          <w:color w:val="000000"/>
          <w:szCs w:val="28"/>
        </w:rPr>
        <w:lastRenderedPageBreak/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290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29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2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292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4" w:name="_Ref3555321"/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>Sci., vol. 80, pp. 680–689, 2016.</w:t>
      </w:r>
      <w:bookmarkEnd w:id="294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29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6" w:name="_Ref3555333"/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296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8" w:name="_Ref3555345"/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  <w:bookmarkEnd w:id="298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00" w:name="_Ref3555375"/>
      <w:r>
        <w:rPr>
          <w:color w:val="000000"/>
          <w:szCs w:val="28"/>
        </w:rPr>
        <w:t>Azure Digital Twins Documentation. [Электронный ресурс] URL: https://docs.microsoft.com/en-us/azure/digital-twins/ (дата обращения 11.02.2019).</w:t>
      </w:r>
      <w:bookmarkEnd w:id="300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0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02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302"/>
      <w:r>
        <w:rPr>
          <w:color w:val="000000"/>
          <w:szCs w:val="28"/>
        </w:rPr>
        <w:t xml:space="preserve"> </w:t>
      </w:r>
      <w:bookmarkStart w:id="303" w:name="_26in1rg" w:colFirst="0" w:colLast="0"/>
      <w:bookmarkEnd w:id="303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0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05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06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07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308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30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10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1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12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13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14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15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316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317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18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319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r w:rsidRPr="008F034F">
        <w:rPr>
          <w:rStyle w:val="ac"/>
          <w:lang w:val="en-US"/>
        </w:rPr>
        <w:t>aws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312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320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21" w:name="_Ref3555213"/>
      <w:r>
        <w:rPr>
          <w:lang w:val="en-US"/>
        </w:rPr>
        <w:lastRenderedPageBreak/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321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322" w:author="Rostislav Bobin" w:date="2019-04-05T11:23:00Z"/>
        </w:rPr>
        <w:pPrChange w:id="323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24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324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325" w:author="Rostislav Bobin" w:date="2019-04-05T13:11:00Z"/>
        </w:rPr>
        <w:pPrChange w:id="326" w:author="Rostislav Bobin" w:date="2019-04-05T13:11:00Z">
          <w:pPr>
            <w:widowControl w:val="0"/>
            <w:ind w:firstLine="0"/>
          </w:pPr>
        </w:pPrChange>
      </w:pPr>
      <w:bookmarkStart w:id="327" w:name="_Ref5355911"/>
      <w:ins w:id="328" w:author="Rostislav Bobin" w:date="2019-04-05T11:24:00Z">
        <w:r w:rsidRPr="00AC5BF1">
          <w:rPr>
            <w:lang w:val="en-US"/>
            <w:rPrChange w:id="329" w:author="Rostislav Bobin" w:date="2019-04-05T11:24:00Z">
              <w:rPr/>
            </w:rPrChange>
          </w:rPr>
          <w:t>SmartMeter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330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331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32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333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334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35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336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337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uk</w:t>
        </w:r>
        <w:r w:rsidR="00950490" w:rsidRPr="00AC5BF1">
          <w:rPr>
            <w:rPrChange w:id="338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339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smartmeter</w:t>
        </w:r>
        <w:r w:rsidR="00950490" w:rsidRPr="00AC5BF1">
          <w:rPr>
            <w:rPrChange w:id="34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341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342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4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34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34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346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347" w:author="Rostislav Bobin" w:date="2019-04-05T11:24:00Z">
              <w:rPr>
                <w:lang w:val="en-US"/>
              </w:rPr>
            </w:rPrChange>
          </w:rPr>
          <w:t>)</w:t>
        </w:r>
      </w:ins>
      <w:ins w:id="348" w:author="Rostislav Bobin" w:date="2019-04-05T11:24:00Z">
        <w:r w:rsidR="00950490" w:rsidRPr="00AC5BF1">
          <w:t>.</w:t>
        </w:r>
      </w:ins>
      <w:bookmarkEnd w:id="327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349" w:author="Rostislav Bobin" w:date="2019-04-05T13:11:00Z"/>
        </w:rPr>
        <w:pPrChange w:id="350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351" w:author="Rostislav Bobin" w:date="2019-04-12T15:02:00Z"/>
          <w:lang w:val="en-US"/>
        </w:rPr>
        <w:pPrChange w:id="352" w:author="Rostislav Bobin" w:date="2019-04-18T13:44:00Z">
          <w:pPr>
            <w:widowControl w:val="0"/>
            <w:ind w:firstLine="0"/>
          </w:pPr>
        </w:pPrChange>
      </w:pPr>
      <w:bookmarkStart w:id="353" w:name="_Ref5362346"/>
      <w:ins w:id="354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355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356" w:author="Rostislav Bobin" w:date="2019-04-05T13:11:00Z">
              <w:rPr/>
            </w:rPrChange>
          </w:rPr>
          <w:t>Soc. (2015), p. 7</w:t>
        </w:r>
      </w:ins>
      <w:ins w:id="357" w:author="Rostislav Bobin" w:date="2019-04-05T13:10:00Z">
        <w:r w:rsidRPr="00A50643">
          <w:rPr>
            <w:lang w:val="en-US"/>
            <w:rPrChange w:id="358" w:author="Rostislav Bobin" w:date="2019-04-05T13:11:00Z">
              <w:rPr/>
            </w:rPrChange>
          </w:rPr>
          <w:t>.</w:t>
        </w:r>
      </w:ins>
      <w:bookmarkEnd w:id="353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359" w:author="Rostislav Bobin" w:date="2019-04-18T13:44:00Z"/>
        </w:rPr>
        <w:pPrChange w:id="360" w:author="Rostislav Bobin" w:date="2019-04-18T13:44:00Z">
          <w:pPr>
            <w:widowControl w:val="0"/>
            <w:ind w:firstLine="0"/>
          </w:pPr>
        </w:pPrChange>
      </w:pPr>
      <w:bookmarkStart w:id="361" w:name="_Ref5974083"/>
      <w:ins w:id="362" w:author="Rostislav Bobin" w:date="2019-04-12T15:02:00Z">
        <w:r w:rsidRPr="00ED59E6">
          <w:t>Основные сведения об объектных моделях и пространственном интеллектуальном графе в Digital Twins</w:t>
        </w:r>
        <w:r>
          <w:t>.</w:t>
        </w:r>
      </w:ins>
      <w:ins w:id="363" w:author="Rostislav Bobin" w:date="2019-04-12T15:03:00Z">
        <w:r w:rsidRPr="00ED59E6">
          <w:rPr>
            <w:rPrChange w:id="364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365" w:author="Rostislav Bobin" w:date="2019-04-12T15:02:00Z">
        <w:r w:rsidRPr="00ED59E6">
          <w:rPr>
            <w:rPrChange w:id="366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367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368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369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370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371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372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373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374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375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376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377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378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379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380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381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382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383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384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microsoft</w:t>
        </w:r>
        <w:r w:rsidRPr="00ED59E6">
          <w:rPr>
            <w:rStyle w:val="ac"/>
            <w:rPrChange w:id="385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38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387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38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38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390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391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39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objectmodel</w:t>
        </w:r>
        <w:r w:rsidRPr="00ED59E6">
          <w:rPr>
            <w:rStyle w:val="ac"/>
            <w:rPrChange w:id="393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spatialgraph</w:t>
        </w:r>
        <w:r w:rsidRPr="00ED59E6">
          <w:rPr>
            <w:rStyle w:val="ac"/>
            <w:rPrChange w:id="39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395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396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361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397" w:author="Rostislav Bobin" w:date="2019-04-19T09:10:00Z"/>
          <w:lang w:val="en-US"/>
        </w:rPr>
        <w:pPrChange w:id="398" w:author="Rostislav Bobin" w:date="2019-04-18T13:52:00Z">
          <w:pPr>
            <w:widowControl w:val="0"/>
            <w:ind w:firstLine="0"/>
          </w:pPr>
        </w:pPrChange>
      </w:pPr>
      <w:bookmarkStart w:id="399" w:name="_Ref6488017"/>
      <w:ins w:id="400" w:author="Rostislav Bobin" w:date="2019-04-18T13:52:00Z">
        <w:r w:rsidRPr="00794F46">
          <w:rPr>
            <w:lang w:val="en-US"/>
          </w:rPr>
          <w:t>F. Bonomi, R. Milito, J. Zhu, and S. Addepalli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399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401" w:author="Rostislav Bobin" w:date="2019-04-19T09:50:00Z"/>
        </w:rPr>
        <w:pPrChange w:id="402" w:author="Rostislav Bobin" w:date="2019-04-18T13:52:00Z">
          <w:pPr>
            <w:widowControl w:val="0"/>
            <w:ind w:firstLine="0"/>
          </w:pPr>
        </w:pPrChange>
      </w:pPr>
      <w:bookmarkStart w:id="403" w:name="_Ref6557837"/>
      <w:ins w:id="404" w:author="Rostislav Bobin" w:date="2019-04-19T09:11:00Z">
        <w:r>
          <w:rPr>
            <w:lang w:val="en-US"/>
          </w:rPr>
          <w:t>Low</w:t>
        </w:r>
        <w:r w:rsidRPr="000C2CA8">
          <w:rPr>
            <w:rPrChange w:id="405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406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407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408" w:author="Rostislav Bobin" w:date="2019-04-19T09:51:00Z">
        <w:r w:rsidR="005A316B" w:rsidRPr="000C2CA8">
          <w:rPr>
            <w:rPrChange w:id="409" w:author="Gleb Radchenko" w:date="2019-04-26T14:10:00Z">
              <w:rPr>
                <w:lang w:val="en-US"/>
              </w:rPr>
            </w:rPrChange>
          </w:rPr>
          <w:t>.</w:t>
        </w:r>
      </w:ins>
      <w:ins w:id="410" w:author="Rostislav Bobin" w:date="2019-04-19T09:11:00Z">
        <w:r w:rsidRPr="000C2CA8">
          <w:rPr>
            <w:rPrChange w:id="411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412" w:author="Rostislav Bobin" w:date="2019-04-19T09:10:00Z">
        <w:r w:rsidRPr="000C2CA8">
          <w:rPr>
            <w:rPrChange w:id="413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414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415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416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417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418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419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420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421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422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423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424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425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426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427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428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429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430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431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432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433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powernetworks</w:t>
        </w:r>
        <w:r w:rsidRPr="005A316B">
          <w:rPr>
            <w:rStyle w:val="ac"/>
            <w:rPrChange w:id="434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435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</w:t>
        </w:r>
        <w:r w:rsidRPr="005A316B">
          <w:rPr>
            <w:rStyle w:val="ac"/>
            <w:rPrChange w:id="436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437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n</w:t>
        </w:r>
        <w:r w:rsidRPr="005A316B">
          <w:rPr>
            <w:rStyle w:val="ac"/>
            <w:rPrChange w:id="438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439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440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441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442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443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444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445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446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447" w:author="Gleb Radchenko" w:date="2019-04-26T14:10:00Z">
              <w:rPr>
                <w:lang w:val="en-US"/>
              </w:rPr>
            </w:rPrChange>
          </w:rPr>
          <w:t>)</w:t>
        </w:r>
      </w:ins>
      <w:ins w:id="448" w:author="Rostislav Bobin" w:date="2019-04-19T09:11:00Z">
        <w:r w:rsidRPr="000C2CA8">
          <w:t>.</w:t>
        </w:r>
      </w:ins>
      <w:bookmarkEnd w:id="403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449" w:author="Rostislav Bobin" w:date="2019-04-19T09:51:00Z"/>
        </w:rPr>
        <w:pPrChange w:id="450" w:author="Rostislav Bobin" w:date="2019-04-18T13:52:00Z">
          <w:pPr>
            <w:widowControl w:val="0"/>
            <w:ind w:firstLine="0"/>
          </w:pPr>
        </w:pPrChange>
      </w:pPr>
      <w:bookmarkStart w:id="451" w:name="_Ref6559934"/>
      <w:ins w:id="452" w:author="Rostislav Bobin" w:date="2019-04-19T09:50:00Z">
        <w:r>
          <w:rPr>
            <w:lang w:val="en-US"/>
          </w:rPr>
          <w:t>Azure</w:t>
        </w:r>
        <w:r w:rsidRPr="000C2CA8">
          <w:rPr>
            <w:rPrChange w:id="453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45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455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456" w:author="Rostislav Bobin" w:date="2019-04-19T09:51:00Z">
        <w:r w:rsidRPr="000C2CA8">
          <w:rPr>
            <w:rPrChange w:id="457" w:author="Gleb Radchenko" w:date="2019-04-26T14:10:00Z">
              <w:rPr>
                <w:lang w:val="en-US"/>
              </w:rPr>
            </w:rPrChange>
          </w:rPr>
          <w:t>.</w:t>
        </w:r>
      </w:ins>
      <w:ins w:id="458" w:author="Rostislav Bobin" w:date="2019-04-19T09:50:00Z">
        <w:r w:rsidRPr="000C2CA8">
          <w:rPr>
            <w:rPrChange w:id="459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460" w:author="Rostislav Bobin" w:date="2019-04-19T09:51:00Z">
              <w:rPr>
                <w:lang w:val="en-US"/>
              </w:rPr>
            </w:rPrChange>
          </w:rPr>
          <w:t>[</w:t>
        </w:r>
      </w:ins>
      <w:ins w:id="461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462" w:author="Rostislav Bobin" w:date="2019-04-19T09:50:00Z">
        <w:r w:rsidRPr="005A316B">
          <w:rPr>
            <w:rPrChange w:id="463" w:author="Rostislav Bobin" w:date="2019-04-19T09:51:00Z">
              <w:rPr>
                <w:lang w:val="en-US"/>
              </w:rPr>
            </w:rPrChange>
          </w:rPr>
          <w:t>]</w:t>
        </w:r>
      </w:ins>
      <w:ins w:id="464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465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466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467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468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469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470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471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472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473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474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475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476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477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478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A316B">
          <w:rPr>
            <w:rStyle w:val="ac"/>
            <w:rPrChange w:id="479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480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481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482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483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ot</w:t>
        </w:r>
        <w:r w:rsidRPr="005A316B">
          <w:rPr>
            <w:rStyle w:val="ac"/>
            <w:rPrChange w:id="484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485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486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451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487" w:author="Rostislav Bobin" w:date="2019-04-19T09:52:00Z"/>
        </w:rPr>
      </w:pPr>
      <w:bookmarkStart w:id="488" w:name="_Ref6560022"/>
      <w:ins w:id="489" w:author="Rostislav Bobin" w:date="2019-04-19T09:52:00Z">
        <w:r>
          <w:rPr>
            <w:lang w:val="en-US"/>
          </w:rPr>
          <w:t>Azure</w:t>
        </w:r>
        <w:r w:rsidRPr="005A316B">
          <w:rPr>
            <w:rPrChange w:id="490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491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492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493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494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495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496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497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498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499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500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501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502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503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504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505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506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507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91F78">
          <w:rPr>
            <w:rStyle w:val="ac"/>
            <w:rPrChange w:id="508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509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510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511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512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513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514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515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488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516" w:author="Rostislav Bobin" w:date="2019-05-17T10:43:00Z"/>
        </w:rPr>
        <w:pPrChange w:id="517" w:author="Rostislav Bobin" w:date="2019-04-18T13:52:00Z">
          <w:pPr>
            <w:widowControl w:val="0"/>
            <w:ind w:firstLine="0"/>
          </w:pPr>
        </w:pPrChange>
      </w:pPr>
      <w:bookmarkStart w:id="518" w:name="_Ref6560609"/>
      <w:ins w:id="519" w:author="Rostislav Bobin" w:date="2019-04-19T10:02:00Z">
        <w:r w:rsidRPr="0035627F">
          <w:rPr>
            <w:lang w:val="en-US"/>
            <w:rPrChange w:id="520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521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522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523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524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525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526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527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528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529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530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531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532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533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534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535" w:author="Rostislav Bobin" w:date="2019-04-19T10:0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digitaltwinsexample</w:t>
        </w:r>
        <w:r w:rsidRPr="0035627F">
          <w:rPr>
            <w:rStyle w:val="ac"/>
            <w:rPrChange w:id="536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ortheurope</w:t>
        </w:r>
        <w:r w:rsidRPr="0035627F">
          <w:rPr>
            <w:rStyle w:val="ac"/>
            <w:rPrChange w:id="537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azuresmartspaces</w:t>
        </w:r>
        <w:r w:rsidRPr="0035627F">
          <w:rPr>
            <w:rStyle w:val="ac"/>
            <w:rPrChange w:id="538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539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540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541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ui</w:t>
        </w:r>
        <w:r w:rsidRPr="0035627F">
          <w:rPr>
            <w:rStyle w:val="ac"/>
            <w:rPrChange w:id="542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543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544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545" w:author="Rostislav Bobin" w:date="2019-04-19T10:02:00Z">
              <w:rPr>
                <w:lang w:val="en-US"/>
              </w:rPr>
            </w:rPrChange>
          </w:rPr>
          <w:t>).</w:t>
        </w:r>
      </w:ins>
      <w:bookmarkEnd w:id="518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546" w:author="Rostislav Bobin" w:date="2019-05-17T11:36:00Z"/>
        </w:rPr>
        <w:pPrChange w:id="547" w:author="Rostislav Bobin" w:date="2019-04-18T13:52:00Z">
          <w:pPr>
            <w:widowControl w:val="0"/>
            <w:ind w:firstLine="0"/>
          </w:pPr>
        </w:pPrChange>
      </w:pPr>
      <w:bookmarkStart w:id="548" w:name="_Ref8983004"/>
      <w:ins w:id="549" w:author="Rostislav Bobin" w:date="2019-05-17T10:43:00Z">
        <w:r>
          <w:rPr>
            <w:lang w:val="en-US"/>
          </w:rPr>
          <w:lastRenderedPageBreak/>
          <w:t xml:space="preserve">Microsoft Azure </w:t>
        </w:r>
      </w:ins>
      <w:ins w:id="550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551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552" w:author="Rostislav Bobin" w:date="2019-05-17T10:45:00Z">
              <w:rPr>
                <w:lang w:val="en-US"/>
              </w:rPr>
            </w:rPrChange>
          </w:rPr>
          <w:t>]</w:t>
        </w:r>
      </w:ins>
      <w:ins w:id="553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554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555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556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</w:rPr>
          <w:t>https://github.com/Azure/azure-digital-twins-graph-viewer</w:t>
        </w:r>
        <w:r w:rsidRPr="00AC21C3">
          <w:rPr>
            <w:rStyle w:val="ac"/>
            <w:rPrChange w:id="557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558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 08</w:t>
        </w:r>
        <w:r w:rsidRPr="0035627F">
          <w:t>.03.2019</w:t>
        </w:r>
        <w:r w:rsidRPr="00AC21C3">
          <w:rPr>
            <w:rPrChange w:id="559" w:author="Rostislav Bobin" w:date="2019-05-17T10:45:00Z">
              <w:rPr>
                <w:lang w:val="en-US"/>
              </w:rPr>
            </w:rPrChange>
          </w:rPr>
          <w:t>).</w:t>
        </w:r>
      </w:ins>
      <w:bookmarkEnd w:id="548"/>
    </w:p>
    <w:p w14:paraId="7A2F2B9E" w14:textId="7413271A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rPr>
          <w:ins w:id="560" w:author="Rostislav Bobin" w:date="2019-05-17T11:37:00Z"/>
        </w:rPr>
        <w:pPrChange w:id="561" w:author="Rostislav Bobin" w:date="2019-04-18T13:52:00Z">
          <w:pPr>
            <w:widowControl w:val="0"/>
            <w:ind w:firstLine="0"/>
          </w:pPr>
        </w:pPrChange>
      </w:pPr>
      <w:bookmarkStart w:id="562" w:name="_Ref8985538"/>
      <w:ins w:id="563" w:author="Rostislav Bobin" w:date="2019-05-17T11:36:00Z">
        <w:r>
          <w:rPr>
            <w:lang w:val="en-US"/>
          </w:rPr>
          <w:t>AWS</w:t>
        </w:r>
        <w:r w:rsidRPr="00FB3A4A">
          <w:rPr>
            <w:rPrChange w:id="564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565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ore</w:t>
        </w:r>
        <w:r w:rsidRPr="00FB3A4A">
          <w:rPr>
            <w:rPrChange w:id="566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567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568" w:author="Rostislav Bobin" w:date="2019-05-17T11:37:00Z">
              <w:rPr>
                <w:lang w:val="en-US"/>
              </w:rPr>
            </w:rPrChange>
          </w:rPr>
          <w:t>[</w:t>
        </w:r>
      </w:ins>
      <w:ins w:id="569" w:author="Rostislav Bobin" w:date="2019-05-17T11:37:00Z">
        <w:r>
          <w:t>Электронный</w:t>
        </w:r>
        <w:r w:rsidRPr="002423B6">
          <w:t xml:space="preserve"> </w:t>
        </w:r>
        <w:r>
          <w:t>ресурс</w:t>
        </w:r>
      </w:ins>
      <w:ins w:id="570" w:author="Rostislav Bobin" w:date="2019-05-17T11:36:00Z">
        <w:r w:rsidRPr="002423B6">
          <w:rPr>
            <w:rPrChange w:id="571" w:author="Rostislav Bobin" w:date="2019-05-17T11:37:00Z">
              <w:rPr>
                <w:lang w:val="en-US"/>
              </w:rPr>
            </w:rPrChange>
          </w:rPr>
          <w:t>]</w:t>
        </w:r>
      </w:ins>
      <w:ins w:id="572" w:author="Rostislav Bobin" w:date="2019-05-17T11:37:00Z">
        <w:r w:rsidRPr="002423B6">
          <w:t xml:space="preserve"> </w:t>
        </w:r>
        <w:r>
          <w:rPr>
            <w:lang w:val="en-US"/>
          </w:rPr>
          <w:t>URL</w:t>
        </w:r>
        <w:r w:rsidRPr="002423B6">
          <w:rPr>
            <w:rPrChange w:id="573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574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575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576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577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578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579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580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581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582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583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584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2423B6">
          <w:rPr>
            <w:rStyle w:val="ac"/>
            <w:rPrChange w:id="585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586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587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2423B6">
          <w:rPr>
            <w:rStyle w:val="ac"/>
            <w:rPrChange w:id="588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iot</w:t>
        </w:r>
        <w:r w:rsidRPr="002423B6">
          <w:rPr>
            <w:rStyle w:val="ac"/>
            <w:rPrChange w:id="589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590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591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592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593" w:author="Rostislav Bobin" w:date="2019-05-17T11:37:00Z">
              <w:rPr>
                <w:lang w:val="en-US"/>
              </w:rPr>
            </w:rPrChange>
          </w:rPr>
          <w:t>).</w:t>
        </w:r>
        <w:bookmarkEnd w:id="562"/>
      </w:ins>
    </w:p>
    <w:p w14:paraId="1DD0064F" w14:textId="2B97697B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pPrChange w:id="594" w:author="Rostislav Bobin" w:date="2019-04-18T13:52:00Z">
          <w:pPr>
            <w:widowControl w:val="0"/>
            <w:ind w:firstLine="0"/>
          </w:pPr>
        </w:pPrChange>
      </w:pPr>
      <w:bookmarkStart w:id="595" w:name="_Ref8985551"/>
      <w:ins w:id="596" w:author="Rostislav Bobin" w:date="2019-05-17T11:37:00Z">
        <w:r>
          <w:rPr>
            <w:lang w:val="en-US"/>
          </w:rPr>
          <w:t>AWS</w:t>
        </w:r>
        <w:r w:rsidRPr="00FB3A4A">
          <w:rPr>
            <w:rPrChange w:id="597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598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FB3A4A">
          <w:rPr>
            <w:rPrChange w:id="599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600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601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t xml:space="preserve"> </w:t>
        </w:r>
        <w:r>
          <w:t>ресурс</w:t>
        </w:r>
        <w:r w:rsidRPr="002423B6">
          <w:rPr>
            <w:rPrChange w:id="602" w:author="Rostislav Bobin" w:date="2019-05-17T11:38:00Z">
              <w:rPr>
                <w:lang w:val="en-US"/>
              </w:rPr>
            </w:rPrChange>
          </w:rPr>
          <w:t>]</w:t>
        </w:r>
      </w:ins>
      <w:ins w:id="603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604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605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606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607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608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609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610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611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612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613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614" w:author="Rostislav Bobin" w:date="2019-05-17T11:38:00Z">
              <w:rPr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8479DB">
          <w:rPr>
            <w:rStyle w:val="ac"/>
            <w:rPrChange w:id="615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616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617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8479DB">
          <w:rPr>
            <w:rStyle w:val="ac"/>
            <w:rPrChange w:id="618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greengrass</w:t>
        </w:r>
        <w:r w:rsidRPr="008479DB">
          <w:rPr>
            <w:rStyle w:val="ac"/>
            <w:rPrChange w:id="619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620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621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622" w:author="Rostislav Bobin" w:date="2019-05-17T11:38:00Z">
              <w:rPr>
                <w:lang w:val="en-US"/>
              </w:rPr>
            </w:rPrChange>
          </w:rPr>
          <w:t>).</w:t>
        </w:r>
      </w:ins>
      <w:bookmarkEnd w:id="595"/>
    </w:p>
    <w:p w14:paraId="2E7643EA" w14:textId="21395EF8" w:rsidR="00455A2A" w:rsidRDefault="00455A2A" w:rsidP="00455A2A">
      <w:pPr>
        <w:pStyle w:val="ab"/>
        <w:numPr>
          <w:ilvl w:val="0"/>
          <w:numId w:val="3"/>
        </w:numPr>
        <w:spacing w:line="360" w:lineRule="auto"/>
        <w:jc w:val="both"/>
      </w:pPr>
      <w:bookmarkStart w:id="623" w:name="_Ref9245952"/>
      <w:r>
        <w:t xml:space="preserve">Центры событий </w:t>
      </w:r>
      <w:r>
        <w:rPr>
          <w:lang w:val="en-US"/>
        </w:rPr>
        <w:t>Microsoft</w:t>
      </w:r>
      <w:r w:rsidRPr="00455A2A">
        <w:t xml:space="preserve"> </w:t>
      </w:r>
      <w:r>
        <w:rPr>
          <w:lang w:val="en-US"/>
        </w:rPr>
        <w:t>Azure</w:t>
      </w:r>
      <w:r w:rsidRPr="00455A2A">
        <w:t xml:space="preserve">. </w:t>
      </w:r>
      <w:r>
        <w:t xml:space="preserve">Документация. </w:t>
      </w:r>
      <w:r w:rsidRPr="00455A2A">
        <w:t>[</w:t>
      </w:r>
      <w:r>
        <w:t>Электронный ресурс</w:t>
      </w:r>
      <w:r w:rsidRPr="00455A2A">
        <w:t>]</w:t>
      </w:r>
      <w:r>
        <w:t xml:space="preserve"> </w:t>
      </w:r>
      <w:r>
        <w:rPr>
          <w:lang w:val="en-US"/>
        </w:rPr>
        <w:t>URL</w:t>
      </w:r>
      <w:r w:rsidRPr="00455A2A">
        <w:t xml:space="preserve">: </w:t>
      </w:r>
      <w:hyperlink r:id="rId15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microsoft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event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hubs</w:t>
        </w:r>
        <w:r w:rsidRPr="007C0919">
          <w:rPr>
            <w:rStyle w:val="ac"/>
          </w:rPr>
          <w:t>/</w:t>
        </w:r>
      </w:hyperlink>
      <w:r w:rsidRPr="00455A2A">
        <w:t xml:space="preserve"> </w:t>
      </w:r>
      <w:r>
        <w:t>(дата обращения 19</w:t>
      </w:r>
      <w:r w:rsidRPr="00455A2A">
        <w:t>.04.2019).</w:t>
      </w:r>
      <w:bookmarkEnd w:id="623"/>
    </w:p>
    <w:p w14:paraId="4294DAE3" w14:textId="5053AB4E" w:rsidR="00581ACE" w:rsidRDefault="00581ACE" w:rsidP="00581ACE">
      <w:pPr>
        <w:pStyle w:val="ab"/>
        <w:numPr>
          <w:ilvl w:val="0"/>
          <w:numId w:val="3"/>
        </w:numPr>
        <w:spacing w:line="360" w:lineRule="auto"/>
        <w:jc w:val="both"/>
      </w:pPr>
      <w:bookmarkStart w:id="624" w:name="_Ref9246260"/>
      <w:r w:rsidRPr="00581ACE">
        <w:t>Авторизация доступа к веб-приложениям Azure Active Directory с помощью потока предоставления кода OAuth 2.0. [</w:t>
      </w:r>
      <w:r>
        <w:t>Электронный ресурс</w:t>
      </w:r>
      <w:r w:rsidRPr="00581ACE">
        <w:t>]</w:t>
      </w:r>
      <w:r>
        <w:t xml:space="preserve"> </w:t>
      </w:r>
      <w:r>
        <w:rPr>
          <w:lang w:val="en-US"/>
        </w:rPr>
        <w:t>URL</w:t>
      </w:r>
      <w:r w:rsidRPr="00581ACE">
        <w:t xml:space="preserve">: </w:t>
      </w:r>
      <w:hyperlink r:id="rId16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microsoft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ctive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directory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develop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v</w:t>
        </w:r>
        <w:r w:rsidRPr="007C0919">
          <w:rPr>
            <w:rStyle w:val="ac"/>
          </w:rPr>
          <w:t>1-</w:t>
        </w:r>
        <w:r w:rsidRPr="007C0919">
          <w:rPr>
            <w:rStyle w:val="ac"/>
            <w:lang w:val="en-US"/>
          </w:rPr>
          <w:t>protocols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oauth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code</w:t>
        </w:r>
        <w:r w:rsidRPr="00581ACE">
          <w:rPr>
            <w:rStyle w:val="ac"/>
          </w:rPr>
          <w:t>/</w:t>
        </w:r>
      </w:hyperlink>
      <w:r w:rsidRPr="00581ACE">
        <w:t xml:space="preserve"> (дата обращения 19.04.2019).</w:t>
      </w:r>
      <w:bookmarkEnd w:id="624"/>
    </w:p>
    <w:p w14:paraId="32FACB44" w14:textId="11D67360" w:rsidR="00CF3347" w:rsidRDefault="00CF3347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625" w:name="_Ref9249155"/>
      <w:r>
        <w:t xml:space="preserve">Документация </w:t>
      </w:r>
      <w:r>
        <w:rPr>
          <w:lang w:val="en-US"/>
        </w:rPr>
        <w:t>Azure</w:t>
      </w:r>
      <w:r w:rsidRPr="00CF3347">
        <w:t xml:space="preserve"> </w:t>
      </w:r>
      <w:r>
        <w:rPr>
          <w:lang w:val="en-US"/>
        </w:rPr>
        <w:t>Active</w:t>
      </w:r>
      <w:r w:rsidRPr="00CF3347">
        <w:t xml:space="preserve"> </w:t>
      </w:r>
      <w:r>
        <w:rPr>
          <w:lang w:val="en-US"/>
        </w:rPr>
        <w:t>Directory</w:t>
      </w:r>
      <w:r w:rsidRPr="00CF3347">
        <w:t>. 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17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microsoft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ctive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directory</w:t>
        </w:r>
        <w:r w:rsidRPr="007C0919">
          <w:rPr>
            <w:rStyle w:val="ac"/>
          </w:rPr>
          <w:t>/</w:t>
        </w:r>
      </w:hyperlink>
      <w:r w:rsidRPr="00CF3347">
        <w:t xml:space="preserve"> (</w:t>
      </w:r>
      <w:r>
        <w:t>дата обращения 16.03.2019</w:t>
      </w:r>
      <w:r w:rsidRPr="00CF3347">
        <w:t>)</w:t>
      </w:r>
      <w:r>
        <w:t>.</w:t>
      </w:r>
      <w:bookmarkEnd w:id="625"/>
    </w:p>
    <w:p w14:paraId="0491575D" w14:textId="59F0ED9F" w:rsidR="00601C79" w:rsidRDefault="00601C79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626" w:name="_Ref9254486"/>
      <w:r>
        <w:t xml:space="preserve">Документация по центру Интернета вещей. </w:t>
      </w:r>
      <w:r w:rsidRPr="00CF3347">
        <w:t>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18" w:history="1">
        <w:r>
          <w:rPr>
            <w:rStyle w:val="ac"/>
          </w:rPr>
          <w:t>https://docs.microsoft.com/ru-ru/azure/iot-hub/</w:t>
        </w:r>
      </w:hyperlink>
      <w:r w:rsidRPr="00CF3347">
        <w:t xml:space="preserve"> (</w:t>
      </w:r>
      <w:r>
        <w:t>дата обращения 18</w:t>
      </w:r>
      <w:r>
        <w:t>.03.2019</w:t>
      </w:r>
      <w:r w:rsidRPr="00CF3347">
        <w:t>)</w:t>
      </w:r>
      <w:r>
        <w:t>.</w:t>
      </w:r>
      <w:bookmarkEnd w:id="626"/>
    </w:p>
    <w:p w14:paraId="4F3AAD78" w14:textId="4FF6B5BC" w:rsidR="00367FC0" w:rsidRPr="002423B6" w:rsidRDefault="00367FC0" w:rsidP="00367FC0">
      <w:pPr>
        <w:pStyle w:val="ab"/>
        <w:numPr>
          <w:ilvl w:val="0"/>
          <w:numId w:val="3"/>
        </w:numPr>
        <w:spacing w:line="360" w:lineRule="auto"/>
        <w:jc w:val="both"/>
        <w:rPr>
          <w:ins w:id="627" w:author="Rostislav Bobin" w:date="2019-04-05T13:10:00Z"/>
        </w:rPr>
      </w:pPr>
      <w:bookmarkStart w:id="628" w:name="_Ref9332564"/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Pr="00367FC0">
        <w:t xml:space="preserve"> </w:t>
      </w:r>
      <w:r>
        <w:rPr>
          <w:lang w:val="en-US"/>
        </w:rPr>
        <w:t>Requests</w:t>
      </w:r>
      <w:r w:rsidRPr="00367FC0">
        <w:t>. [</w:t>
      </w:r>
      <w:r>
        <w:t>Электронный ресурс</w:t>
      </w:r>
      <w:r w:rsidRPr="00367FC0">
        <w:t>]</w:t>
      </w:r>
      <w:r>
        <w:t xml:space="preserve"> </w:t>
      </w:r>
      <w:r>
        <w:rPr>
          <w:lang w:val="en-US"/>
        </w:rPr>
        <w:t>URL</w:t>
      </w:r>
      <w:r w:rsidRPr="00367FC0">
        <w:t xml:space="preserve">: </w:t>
      </w:r>
      <w:hyperlink r:id="rId19" w:history="1">
        <w:r w:rsidRPr="007C0919">
          <w:rPr>
            <w:rStyle w:val="ac"/>
            <w:lang w:val="en-US"/>
          </w:rPr>
          <w:t>https</w:t>
        </w:r>
        <w:r w:rsidRPr="00367FC0">
          <w:rPr>
            <w:rStyle w:val="ac"/>
          </w:rPr>
          <w:t>://</w:t>
        </w:r>
        <w:r w:rsidRPr="007C0919">
          <w:rPr>
            <w:rStyle w:val="ac"/>
            <w:lang w:val="en-US"/>
          </w:rPr>
          <w:t>learning</w:t>
        </w:r>
        <w:r w:rsidRPr="00367FC0">
          <w:rPr>
            <w:rStyle w:val="ac"/>
          </w:rPr>
          <w:t>.</w:t>
        </w:r>
        <w:r w:rsidRPr="007C0919">
          <w:rPr>
            <w:rStyle w:val="ac"/>
            <w:lang w:val="en-US"/>
          </w:rPr>
          <w:t>getpostman</w:t>
        </w:r>
        <w:r w:rsidRPr="00367FC0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docs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postman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sending</w:t>
        </w:r>
        <w:r w:rsidRPr="00367FC0">
          <w:rPr>
            <w:rStyle w:val="ac"/>
          </w:rPr>
          <w:t>_</w:t>
        </w:r>
        <w:r w:rsidRPr="007C0919">
          <w:rPr>
            <w:rStyle w:val="ac"/>
            <w:lang w:val="en-US"/>
          </w:rPr>
          <w:t>api</w:t>
        </w:r>
        <w:r w:rsidRPr="00367FC0">
          <w:rPr>
            <w:rStyle w:val="ac"/>
          </w:rPr>
          <w:t>_</w:t>
        </w:r>
        <w:r w:rsidRPr="007C0919">
          <w:rPr>
            <w:rStyle w:val="ac"/>
            <w:lang w:val="en-US"/>
          </w:rPr>
          <w:t>requests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requests</w:t>
        </w:r>
        <w:r w:rsidRPr="00367FC0">
          <w:rPr>
            <w:rStyle w:val="ac"/>
          </w:rPr>
          <w:t>/</w:t>
        </w:r>
      </w:hyperlink>
      <w:r w:rsidRPr="00367FC0">
        <w:t xml:space="preserve"> (</w:t>
      </w:r>
      <w:r>
        <w:t>дата обращения 07.04.2019</w:t>
      </w:r>
      <w:r w:rsidRPr="00367FC0">
        <w:t>).</w:t>
      </w:r>
      <w:bookmarkEnd w:id="628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629" w:author="Rostislav Bobin" w:date="2019-05-17T12:41:00Z"/>
          <w:rPrChange w:id="630" w:author="Rostislav Bobin" w:date="2019-05-17T12:41:00Z">
            <w:rPr>
              <w:ins w:id="631" w:author="Rostislav Bobin" w:date="2019-05-17T12:41:00Z"/>
            </w:rPr>
          </w:rPrChange>
        </w:rPr>
      </w:pPr>
      <w:bookmarkStart w:id="632" w:name="_Toc9242714"/>
      <w:r>
        <w:lastRenderedPageBreak/>
        <w:t>ПРИЛОЖЕНИЯ</w:t>
      </w:r>
      <w:bookmarkEnd w:id="632"/>
    </w:p>
    <w:p w14:paraId="532939BE" w14:textId="77777777" w:rsidR="00445709" w:rsidRDefault="00445709" w:rsidP="00445709">
      <w:pPr>
        <w:widowControl w:val="0"/>
        <w:ind w:firstLine="0"/>
        <w:rPr>
          <w:ins w:id="633" w:author="Rostislav Bobin" w:date="2019-05-17T12:41:00Z"/>
        </w:rPr>
      </w:pPr>
      <w:bookmarkStart w:id="634" w:name="_Toc483920466"/>
      <w:bookmarkStart w:id="635" w:name="_Toc9242715"/>
      <w:ins w:id="636" w:author="Rostislav Bobin" w:date="2019-05-17T12:41:00Z">
        <w:r>
          <w:rPr>
            <w:rStyle w:val="20"/>
          </w:rPr>
          <w:t>Приложение 1</w:t>
        </w:r>
        <w:bookmarkEnd w:id="634"/>
        <w:bookmarkEnd w:id="635"/>
      </w:ins>
    </w:p>
    <w:p w14:paraId="6F990264" w14:textId="77777777" w:rsidR="00445709" w:rsidRDefault="00445709" w:rsidP="00445709">
      <w:pPr>
        <w:widowControl w:val="0"/>
        <w:ind w:firstLine="0"/>
        <w:rPr>
          <w:ins w:id="637" w:author="Rostislav Bobin" w:date="2019-05-17T12:41:00Z"/>
        </w:rPr>
      </w:pPr>
      <w:ins w:id="638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63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0" w:author="Rostislav Bobin" w:date="2019-05-17T12:41:00Z"/>
                <w:b/>
              </w:rPr>
            </w:pPr>
            <w:ins w:id="641" w:author="Rostislav Bobin" w:date="2019-05-17T12:41:00Z">
              <w:r>
                <w:rPr>
                  <w:i/>
                  <w:lang w:val="en-US"/>
                </w:rPr>
                <w:t>UseCase</w:t>
              </w:r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642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64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4" w:author="Rostislav Bobin" w:date="2019-05-17T12:41:00Z"/>
              </w:rPr>
            </w:pPr>
            <w:ins w:id="645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64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7" w:author="Rostislav Bobin" w:date="2019-05-17T12:41:00Z"/>
              </w:rPr>
            </w:pPr>
            <w:ins w:id="648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649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650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651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65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3" w:author="Rostislav Bobin" w:date="2019-05-17T12:41:00Z"/>
              </w:rPr>
            </w:pPr>
            <w:ins w:id="654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65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6" w:author="Rostislav Bobin" w:date="2019-05-17T12:41:00Z"/>
                <w:i/>
                <w:lang w:val="en-US"/>
              </w:rPr>
            </w:pPr>
            <w:ins w:id="657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65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9" w:author="Rostislav Bobin" w:date="2019-05-17T12:41:00Z"/>
              </w:rPr>
            </w:pPr>
            <w:ins w:id="660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66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62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663" w:author="Rostislav Bobin" w:date="2019-05-17T12:41:00Z"/>
              </w:rPr>
            </w:pPr>
            <w:ins w:id="664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665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666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667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668" w:author="Rostislav Bobin" w:date="2019-05-17T12:41:00Z"/>
              </w:rPr>
            </w:pPr>
            <w:ins w:id="669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670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671" w:author="Rostislav Bobin" w:date="2019-05-17T12:41:00Z"/>
              </w:rPr>
            </w:pPr>
            <w:ins w:id="672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673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674" w:author="Rostislav Bobin" w:date="2019-05-17T12:46:00Z">
              <w:r w:rsidRPr="00445709">
                <w:rPr>
                  <w:rPrChange w:id="675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676" w:author="Rostislav Bobin" w:date="2019-05-17T13:04:00Z">
              <w:r w:rsidR="00AE38CB">
                <w:t>т</w:t>
              </w:r>
            </w:ins>
            <w:ins w:id="677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67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9" w:author="Rostislav Bobin" w:date="2019-05-17T12:41:00Z"/>
              </w:rPr>
            </w:pPr>
            <w:ins w:id="680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68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82" w:author="Rostislav Bobin" w:date="2019-05-17T12:41:00Z"/>
              </w:rPr>
            </w:pPr>
            <w:ins w:id="683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68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85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68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87" w:author="Rostislav Bobin" w:date="2019-05-17T12:41:00Z"/>
                <w:b/>
              </w:rPr>
            </w:pPr>
            <w:ins w:id="688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68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90" w:author="Rostislav Bobin" w:date="2019-05-17T12:41:00Z"/>
              </w:rPr>
            </w:pPr>
            <w:ins w:id="691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69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93" w:author="Rostislav Bobin" w:date="2019-05-17T12:41:00Z"/>
              </w:rPr>
            </w:pPr>
            <w:ins w:id="694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695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696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69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98" w:author="Rostislav Bobin" w:date="2019-05-17T12:41:00Z"/>
              </w:rPr>
            </w:pPr>
            <w:ins w:id="699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70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01" w:author="Rostislav Bobin" w:date="2019-05-17T12:41:00Z"/>
                <w:i/>
                <w:lang w:val="en-US"/>
              </w:rPr>
            </w:pPr>
            <w:ins w:id="702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70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04" w:author="Rostislav Bobin" w:date="2019-05-17T12:41:00Z"/>
              </w:rPr>
            </w:pPr>
            <w:ins w:id="705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70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707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708" w:author="Rostislav Bobin" w:date="2019-05-17T12:41:00Z"/>
              </w:rPr>
            </w:pPr>
            <w:ins w:id="709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710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711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712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713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714" w:author="Rostislav Bobin" w:date="2019-05-17T12:41:00Z"/>
              </w:rPr>
            </w:pPr>
            <w:r>
              <w:t>Вернуть администратору</w:t>
            </w:r>
            <w:ins w:id="715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71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17" w:author="Rostislav Bobin" w:date="2019-05-17T12:41:00Z"/>
              </w:rPr>
            </w:pPr>
            <w:ins w:id="718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71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0" w:author="Rostislav Bobin" w:date="2019-05-17T12:41:00Z"/>
              </w:rPr>
            </w:pPr>
            <w:ins w:id="721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72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3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72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5" w:author="Rostislav Bobin" w:date="2019-05-17T12:43:00Z"/>
                <w:i/>
              </w:rPr>
            </w:pPr>
            <w:ins w:id="726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72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8" w:author="Rostislav Bobin" w:date="2019-05-17T12:43:00Z"/>
                <w:i/>
                <w:lang w:val="en-US"/>
              </w:rPr>
            </w:pPr>
            <w:ins w:id="729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73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31" w:author="Rostislav Bobin" w:date="2019-05-17T12:43:00Z"/>
                <w:i/>
                <w:rPrChange w:id="732" w:author="Rostislav Bobin" w:date="2019-05-17T12:43:00Z">
                  <w:rPr>
                    <w:ins w:id="733" w:author="Rostislav Bobin" w:date="2019-05-17T12:43:00Z"/>
                    <w:i/>
                    <w:lang w:val="en-US"/>
                  </w:rPr>
                </w:rPrChange>
              </w:rPr>
            </w:pPr>
            <w:ins w:id="734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735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736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737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73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39" w:author="Rostislav Bobin" w:date="2019-05-17T12:43:00Z"/>
                <w:i/>
              </w:rPr>
            </w:pPr>
            <w:ins w:id="740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74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42" w:author="Rostislav Bobin" w:date="2019-05-17T12:43:00Z"/>
                <w:i/>
              </w:rPr>
            </w:pPr>
            <w:ins w:id="743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74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45" w:author="Rostislav Bobin" w:date="2019-05-17T12:43:00Z"/>
              </w:rPr>
            </w:pPr>
            <w:ins w:id="746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74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48" w:author="Rostislav Bobin" w:date="2019-05-17T12:43:00Z"/>
              </w:rPr>
            </w:pPr>
            <w:ins w:id="749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 w:rsidP="00A55290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750" w:author="Rostislav Bobin" w:date="2019-05-17T12:43:00Z"/>
                <w:i/>
                <w:rPrChange w:id="751" w:author="Rostislav Bobin" w:date="2019-05-17T12:49:00Z">
                  <w:rPr>
                    <w:ins w:id="752" w:author="Rostislav Bobin" w:date="2019-05-17T12:43:00Z"/>
                  </w:rPr>
                </w:rPrChange>
              </w:rPr>
              <w:pPrChange w:id="753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754" w:author="Rostislav Bobin" w:date="2019-05-17T13:01:00Z">
              <w:r w:rsidR="00AE38CB">
                <w:t>ктивировать событие, отп</w:t>
              </w:r>
            </w:ins>
            <w:ins w:id="755" w:author="Rostislav Bobin" w:date="2019-05-17T13:02:00Z">
              <w:r w:rsidR="00AE38CB">
                <w:t>р</w:t>
              </w:r>
            </w:ins>
            <w:ins w:id="756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757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758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75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60" w:author="Rostislav Bobin" w:date="2019-05-17T12:43:00Z"/>
                <w:i/>
              </w:rPr>
            </w:pPr>
            <w:ins w:id="761" w:author="Rostislav Bobin" w:date="2019-05-17T12:43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76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63" w:author="Rostislav Bobin" w:date="2019-05-17T12:43:00Z"/>
                <w:i/>
              </w:rPr>
            </w:pPr>
            <w:ins w:id="764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76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66" w:author="Rostislav Bobin" w:date="2019-05-17T12:43:00Z"/>
                <w:i/>
              </w:rPr>
            </w:pPr>
            <w:ins w:id="767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768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76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70" w:author="Rostislav Bobin" w:date="2019-05-17T12:43:00Z"/>
                <w:i/>
                <w:lang w:val="en-US"/>
              </w:rPr>
            </w:pPr>
            <w:ins w:id="771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77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73" w:author="Rostislav Bobin" w:date="2019-05-17T12:43:00Z"/>
                <w:i/>
                <w:rPrChange w:id="774" w:author="Rostislav Bobin" w:date="2019-05-17T13:03:00Z">
                  <w:rPr>
                    <w:ins w:id="775" w:author="Rostislav Bobin" w:date="2019-05-17T12:43:00Z"/>
                    <w:i/>
                    <w:lang w:val="en-US"/>
                  </w:rPr>
                </w:rPrChange>
              </w:rPr>
            </w:pPr>
            <w:ins w:id="776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77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78" w:author="Rostislav Bobin" w:date="2019-05-17T12:43:00Z"/>
                <w:i/>
              </w:rPr>
            </w:pPr>
            <w:ins w:id="779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78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81" w:author="Rostislav Bobin" w:date="2019-05-17T12:43:00Z"/>
                <w:i/>
              </w:rPr>
            </w:pPr>
            <w:ins w:id="782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78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84" w:author="Rostislav Bobin" w:date="2019-05-17T12:43:00Z"/>
                <w:i/>
              </w:rPr>
            </w:pPr>
            <w:ins w:id="785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78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787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788" w:author="Rostislav Bobin" w:date="2019-05-17T12:41:00Z"/>
              </w:rPr>
            </w:pPr>
            <w:ins w:id="789" w:author="Rostislav Bobin" w:date="2019-05-17T12:46:00Z">
              <w:r>
                <w:t>Выполнить</w:t>
              </w:r>
            </w:ins>
            <w:r>
              <w:t xml:space="preserve"> </w:t>
            </w:r>
            <w:ins w:id="790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 w:rsidP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791" w:author="Rostislav Bobin" w:date="2019-05-17T12:43:00Z"/>
                <w:rPrChange w:id="792" w:author="Rostislav Bobin" w:date="2019-05-17T13:03:00Z">
                  <w:rPr>
                    <w:ins w:id="793" w:author="Rostislav Bobin" w:date="2019-05-17T12:43:00Z"/>
                    <w:i/>
                  </w:rPr>
                </w:rPrChange>
              </w:rPr>
              <w:pPrChange w:id="794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79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96" w:author="Rostislav Bobin" w:date="2019-05-17T12:43:00Z"/>
                <w:i/>
              </w:rPr>
            </w:pPr>
            <w:ins w:id="797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79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99" w:author="Rostislav Bobin" w:date="2019-05-17T12:43:00Z"/>
              </w:rPr>
            </w:pPr>
            <w:ins w:id="800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80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02" w:author="Rostislav Bobin" w:date="2019-05-17T12:43:00Z"/>
                <w:i/>
              </w:rPr>
            </w:pPr>
            <w:ins w:id="803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804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80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06" w:author="Rostislav Bobin" w:date="2019-05-17T12:43:00Z"/>
                <w:i/>
                <w:lang w:val="en-US"/>
              </w:rPr>
            </w:pPr>
            <w:ins w:id="807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80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09" w:author="Rostislav Bobin" w:date="2019-05-17T12:43:00Z"/>
                <w:i/>
                <w:rPrChange w:id="810" w:author="Rostislav Bobin" w:date="2019-05-17T12:43:00Z">
                  <w:rPr>
                    <w:ins w:id="811" w:author="Rostislav Bobin" w:date="2019-05-17T12:43:00Z"/>
                    <w:i/>
                    <w:lang w:val="en-US"/>
                  </w:rPr>
                </w:rPrChange>
              </w:rPr>
            </w:pPr>
            <w:ins w:id="812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81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14" w:author="Rostislav Bobin" w:date="2019-05-17T12:43:00Z"/>
                <w:i/>
              </w:rPr>
            </w:pPr>
            <w:ins w:id="815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81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17" w:author="Rostislav Bobin" w:date="2019-05-17T12:43:00Z"/>
                <w:i/>
              </w:rPr>
            </w:pPr>
            <w:ins w:id="818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81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20" w:author="Rostislav Bobin" w:date="2019-05-17T12:43:00Z"/>
                <w:i/>
              </w:rPr>
            </w:pPr>
            <w:ins w:id="821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82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23" w:author="Rostislav Bobin" w:date="2019-05-17T12:43:00Z"/>
                <w:lang w:val="en-US"/>
                <w:rPrChange w:id="824" w:author="Rostislav Bobin" w:date="2019-05-17T13:04:00Z">
                  <w:rPr>
                    <w:ins w:id="825" w:author="Rostislav Bobin" w:date="2019-05-17T12:43:00Z"/>
                  </w:rPr>
                </w:rPrChange>
              </w:rPr>
            </w:pPr>
            <w:ins w:id="826" w:author="Rostislav Bobin" w:date="2019-05-17T12:43:00Z">
              <w:r w:rsidRPr="00AE38CB">
                <w:rPr>
                  <w:rPrChange w:id="827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828" w:author="Rostislav Bobin" w:date="2019-05-17T12:43:00Z"/>
                <w:rPrChange w:id="829" w:author="Rostislav Bobin" w:date="2019-05-17T13:04:00Z">
                  <w:rPr>
                    <w:ins w:id="830" w:author="Rostislav Bobin" w:date="2019-05-17T12:43:00Z"/>
                    <w:i/>
                  </w:rPr>
                </w:rPrChange>
              </w:rPr>
              <w:pPrChange w:id="831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83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33" w:author="Rostislav Bobin" w:date="2019-05-17T12:43:00Z"/>
                <w:i/>
              </w:rPr>
            </w:pPr>
            <w:ins w:id="834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83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36" w:author="Rostislav Bobin" w:date="2019-05-17T12:43:00Z"/>
                <w:i/>
              </w:rPr>
            </w:pPr>
            <w:ins w:id="837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838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839" w:author="Rostislav Bobin" w:date="2019-05-17T12:41:00Z"/>
        </w:rPr>
      </w:pPr>
      <w:ins w:id="840" w:author="Rostislav Bobin" w:date="2019-05-17T12:41:00Z">
        <w:r>
          <w:br w:type="page"/>
        </w:r>
      </w:ins>
    </w:p>
    <w:p w14:paraId="1F5133BD" w14:textId="77777777" w:rsidR="00445709" w:rsidRDefault="00445709" w:rsidP="00445709">
      <w:pPr>
        <w:widowControl w:val="0"/>
        <w:ind w:firstLine="0"/>
        <w:jc w:val="left"/>
        <w:rPr>
          <w:ins w:id="841" w:author="Rostislav Bobin" w:date="2019-05-17T12:41:00Z"/>
          <w:rStyle w:val="20"/>
        </w:rPr>
      </w:pPr>
      <w:bookmarkStart w:id="842" w:name="_Toc483920467"/>
      <w:bookmarkStart w:id="843" w:name="_Toc9242716"/>
      <w:ins w:id="844" w:author="Rostislav Bobin" w:date="2019-05-17T12:41:00Z">
        <w:r>
          <w:rPr>
            <w:rStyle w:val="20"/>
          </w:rPr>
          <w:lastRenderedPageBreak/>
          <w:t>Приложение 2</w:t>
        </w:r>
        <w:bookmarkEnd w:id="842"/>
        <w:bookmarkEnd w:id="843"/>
      </w:ins>
    </w:p>
    <w:p w14:paraId="746C7E09" w14:textId="650E1A76" w:rsidR="00445709" w:rsidRPr="00445709" w:rsidRDefault="00445709">
      <w:pPr>
        <w:ind w:firstLine="0"/>
        <w:rPr>
          <w:rPrChange w:id="845" w:author="Rostislav Bobin" w:date="2019-05-17T12:41:00Z">
            <w:rPr>
              <w:lang w:val="en-US"/>
            </w:rPr>
          </w:rPrChange>
        </w:rPr>
        <w:pPrChange w:id="846" w:author="Rostislav Bobin" w:date="2019-05-17T12:41:00Z">
          <w:pPr>
            <w:pStyle w:val="1"/>
            <w:widowControl w:val="0"/>
          </w:pPr>
        </w:pPrChange>
      </w:pPr>
      <w:ins w:id="847" w:author="Rostislav Bobin" w:date="2019-05-17T12:41:00Z">
        <w:r>
          <w:t>Листинг</w:t>
        </w:r>
        <w:r w:rsidRPr="00445709">
          <w:rPr>
            <w:lang w:val="en-US"/>
            <w:rPrChange w:id="848" w:author="Rostislav Bobin" w:date="2019-05-17T12:41:00Z">
              <w:rPr>
                <w:b w:val="0"/>
                <w:bCs w:val="0"/>
              </w:rPr>
            </w:rPrChange>
          </w:rPr>
          <w:t xml:space="preserve"> </w:t>
        </w:r>
        <w:r>
          <w:rPr>
            <w:rFonts w:ascii="Courier New" w:hAnsi="Courier New" w:cs="Courier New"/>
            <w:i/>
            <w:iCs/>
            <w:sz w:val="20"/>
            <w:lang w:val="en-US"/>
          </w:rPr>
          <w:t>/**</w:t>
        </w:r>
        <w:r>
          <w:rPr>
            <w:rFonts w:ascii="Courier New" w:hAnsi="Courier New" w:cs="Courier New"/>
            <w:i/>
            <w:iCs/>
            <w:sz w:val="20"/>
            <w:lang w:val="en-US"/>
          </w:rPr>
          <w:br/>
        </w:r>
      </w:ins>
    </w:p>
    <w:sectPr w:rsidR="00445709" w:rsidRPr="00445709">
      <w:footerReference w:type="default" r:id="rId20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34" w:author="Gleb Radchenko" w:date="2019-04-12T15:18:00Z" w:initials="GR">
    <w:p w14:paraId="040B62B4" w14:textId="004F22BF" w:rsidR="00FA1304" w:rsidRDefault="00FA1304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144" w:author="Gleb Radchenko" w:date="2019-04-26T14:17:00Z" w:initials="GR">
    <w:p w14:paraId="0BAF998A" w14:textId="47822D1D" w:rsidR="00FA1304" w:rsidRPr="0085346D" w:rsidRDefault="00FA1304">
      <w:pPr>
        <w:pStyle w:val="afd"/>
      </w:pPr>
      <w:r>
        <w:rPr>
          <w:rStyle w:val="afc"/>
        </w:rPr>
        <w:annotationRef/>
      </w:r>
      <w:r>
        <w:t>Развернуть описание, добавить примеры</w:t>
      </w:r>
    </w:p>
  </w:comment>
  <w:comment w:id="253" w:author="Gleb Radchenko" w:date="2019-04-12T15:23:00Z" w:initials="GR">
    <w:p w14:paraId="6485E23B" w14:textId="767DBE46" w:rsidR="00FA1304" w:rsidRPr="00E479CD" w:rsidRDefault="00FA1304">
      <w:pPr>
        <w:pStyle w:val="afd"/>
      </w:pPr>
      <w:r>
        <w:rPr>
          <w:rStyle w:val="afc"/>
        </w:rPr>
        <w:annotationRef/>
      </w:r>
      <w:r>
        <w:t>Необходимо описать варианты использования конкретного цифрового двойника. Администратор – добавить пользователя, добавить район, добавить источник данных. Посмотреть текущее энергопотребление, посмотреть среднее потребление за промежуток, нотификация пользователя о неэффективном энергопотреблении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0B62B4" w15:done="0"/>
  <w15:commentEx w15:paraId="0BAF998A" w15:done="0"/>
  <w15:commentEx w15:paraId="6485E2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0B62B4" w16cid:durableId="205B2ACF"/>
  <w16cid:commentId w16cid:paraId="0BAF998A" w16cid:durableId="206D9195"/>
  <w16cid:commentId w16cid:paraId="6485E23B" w16cid:durableId="205B2B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AD4C5A" w14:textId="77777777" w:rsidR="00E9122C" w:rsidRDefault="00E9122C">
      <w:pPr>
        <w:spacing w:line="240" w:lineRule="auto"/>
      </w:pPr>
      <w:r>
        <w:separator/>
      </w:r>
    </w:p>
  </w:endnote>
  <w:endnote w:type="continuationSeparator" w:id="0">
    <w:p w14:paraId="24B22554" w14:textId="77777777" w:rsidR="00E9122C" w:rsidRDefault="00E912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FA1304" w:rsidRDefault="00FA1304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A033D9">
      <w:rPr>
        <w:noProof/>
        <w:color w:val="000000"/>
        <w:szCs w:val="28"/>
      </w:rPr>
      <w:t>8</w:t>
    </w:r>
    <w:r>
      <w:rPr>
        <w:color w:val="000000"/>
        <w:szCs w:val="28"/>
      </w:rPr>
      <w:fldChar w:fldCharType="end"/>
    </w:r>
  </w:p>
  <w:p w14:paraId="03E52B00" w14:textId="77777777" w:rsidR="00FA1304" w:rsidRDefault="00FA1304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986440" w14:textId="77777777" w:rsidR="00E9122C" w:rsidRDefault="00E9122C">
      <w:pPr>
        <w:spacing w:line="240" w:lineRule="auto"/>
      </w:pPr>
      <w:r>
        <w:separator/>
      </w:r>
    </w:p>
  </w:footnote>
  <w:footnote w:type="continuationSeparator" w:id="0">
    <w:p w14:paraId="65BED83E" w14:textId="77777777" w:rsidR="00E9122C" w:rsidRDefault="00E9122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A7CD7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D075C4"/>
    <w:multiLevelType w:val="hybridMultilevel"/>
    <w:tmpl w:val="E4345286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8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11933"/>
    <w:multiLevelType w:val="multilevel"/>
    <w:tmpl w:val="E8EAD76A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0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24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5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2"/>
  </w:num>
  <w:num w:numId="3">
    <w:abstractNumId w:val="30"/>
  </w:num>
  <w:num w:numId="4">
    <w:abstractNumId w:val="5"/>
  </w:num>
  <w:num w:numId="5">
    <w:abstractNumId w:val="14"/>
  </w:num>
  <w:num w:numId="6">
    <w:abstractNumId w:val="27"/>
  </w:num>
  <w:num w:numId="7">
    <w:abstractNumId w:val="31"/>
  </w:num>
  <w:num w:numId="8">
    <w:abstractNumId w:val="20"/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</w:num>
  <w:num w:numId="15">
    <w:abstractNumId w:val="15"/>
  </w:num>
  <w:num w:numId="16">
    <w:abstractNumId w:val="25"/>
  </w:num>
  <w:num w:numId="17">
    <w:abstractNumId w:val="6"/>
  </w:num>
  <w:num w:numId="18">
    <w:abstractNumId w:val="19"/>
  </w:num>
  <w:num w:numId="19">
    <w:abstractNumId w:val="18"/>
  </w:num>
  <w:num w:numId="20">
    <w:abstractNumId w:val="28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6"/>
  </w:num>
  <w:num w:numId="25">
    <w:abstractNumId w:val="8"/>
  </w:num>
  <w:num w:numId="26">
    <w:abstractNumId w:val="26"/>
  </w:num>
  <w:num w:numId="27">
    <w:abstractNumId w:val="17"/>
  </w:num>
  <w:num w:numId="28">
    <w:abstractNumId w:val="11"/>
  </w:num>
  <w:num w:numId="29">
    <w:abstractNumId w:val="24"/>
  </w:num>
  <w:num w:numId="30">
    <w:abstractNumId w:val="7"/>
  </w:num>
  <w:num w:numId="31">
    <w:abstractNumId w:val="23"/>
  </w:num>
  <w:num w:numId="32">
    <w:abstractNumId w:val="4"/>
  </w:num>
  <w:num w:numId="33">
    <w:abstractNumId w:val="1"/>
  </w:num>
  <w:num w:numId="34">
    <w:abstractNumId w:val="3"/>
  </w:num>
  <w:num w:numId="35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QUAf6DmUiwAAAA="/>
  </w:docVars>
  <w:rsids>
    <w:rsidRoot w:val="00785A9B"/>
    <w:rsid w:val="0000241F"/>
    <w:rsid w:val="0001762E"/>
    <w:rsid w:val="00025D81"/>
    <w:rsid w:val="00030F2E"/>
    <w:rsid w:val="0007585F"/>
    <w:rsid w:val="000C2CA8"/>
    <w:rsid w:val="000C3641"/>
    <w:rsid w:val="000F2968"/>
    <w:rsid w:val="000F7602"/>
    <w:rsid w:val="00117EDE"/>
    <w:rsid w:val="00125A2C"/>
    <w:rsid w:val="00137B5D"/>
    <w:rsid w:val="001907E9"/>
    <w:rsid w:val="00195187"/>
    <w:rsid w:val="00197AA6"/>
    <w:rsid w:val="001C7CDA"/>
    <w:rsid w:val="001F29E0"/>
    <w:rsid w:val="00227B83"/>
    <w:rsid w:val="002423B6"/>
    <w:rsid w:val="0024675C"/>
    <w:rsid w:val="00273449"/>
    <w:rsid w:val="002B1DCC"/>
    <w:rsid w:val="002C496B"/>
    <w:rsid w:val="003031C0"/>
    <w:rsid w:val="00307F7B"/>
    <w:rsid w:val="00334283"/>
    <w:rsid w:val="00343DA3"/>
    <w:rsid w:val="0034666E"/>
    <w:rsid w:val="00354673"/>
    <w:rsid w:val="0035627F"/>
    <w:rsid w:val="00367FC0"/>
    <w:rsid w:val="003F660D"/>
    <w:rsid w:val="004217B8"/>
    <w:rsid w:val="00427F60"/>
    <w:rsid w:val="00430599"/>
    <w:rsid w:val="00445709"/>
    <w:rsid w:val="004523F2"/>
    <w:rsid w:val="00455A2A"/>
    <w:rsid w:val="004600B0"/>
    <w:rsid w:val="00464026"/>
    <w:rsid w:val="0048374E"/>
    <w:rsid w:val="004936E7"/>
    <w:rsid w:val="004C5C26"/>
    <w:rsid w:val="004F0215"/>
    <w:rsid w:val="004F25D8"/>
    <w:rsid w:val="00511533"/>
    <w:rsid w:val="005305E1"/>
    <w:rsid w:val="00547FC2"/>
    <w:rsid w:val="00553241"/>
    <w:rsid w:val="00581ACE"/>
    <w:rsid w:val="0058297E"/>
    <w:rsid w:val="00591EAB"/>
    <w:rsid w:val="005A316B"/>
    <w:rsid w:val="005B6340"/>
    <w:rsid w:val="00600720"/>
    <w:rsid w:val="00601C79"/>
    <w:rsid w:val="00625086"/>
    <w:rsid w:val="006D0FFB"/>
    <w:rsid w:val="00724564"/>
    <w:rsid w:val="00725A86"/>
    <w:rsid w:val="00746470"/>
    <w:rsid w:val="00746587"/>
    <w:rsid w:val="00757870"/>
    <w:rsid w:val="00785A9B"/>
    <w:rsid w:val="00794F46"/>
    <w:rsid w:val="007977F7"/>
    <w:rsid w:val="007B2C28"/>
    <w:rsid w:val="007D59AE"/>
    <w:rsid w:val="007E00DE"/>
    <w:rsid w:val="008100FC"/>
    <w:rsid w:val="0085346D"/>
    <w:rsid w:val="0087046B"/>
    <w:rsid w:val="00886B62"/>
    <w:rsid w:val="008B779C"/>
    <w:rsid w:val="008C0807"/>
    <w:rsid w:val="008F2FAC"/>
    <w:rsid w:val="00941AC8"/>
    <w:rsid w:val="00947D6A"/>
    <w:rsid w:val="00947F53"/>
    <w:rsid w:val="00950490"/>
    <w:rsid w:val="009514D3"/>
    <w:rsid w:val="00967033"/>
    <w:rsid w:val="009A15E8"/>
    <w:rsid w:val="009D06B2"/>
    <w:rsid w:val="00A033D9"/>
    <w:rsid w:val="00A14282"/>
    <w:rsid w:val="00A50643"/>
    <w:rsid w:val="00A53BA9"/>
    <w:rsid w:val="00A55290"/>
    <w:rsid w:val="00A655CB"/>
    <w:rsid w:val="00A72889"/>
    <w:rsid w:val="00AA2535"/>
    <w:rsid w:val="00AB5BF5"/>
    <w:rsid w:val="00AC21C3"/>
    <w:rsid w:val="00AC5BF1"/>
    <w:rsid w:val="00AE38CB"/>
    <w:rsid w:val="00B807BB"/>
    <w:rsid w:val="00BA4C5D"/>
    <w:rsid w:val="00BA74D4"/>
    <w:rsid w:val="00BC4629"/>
    <w:rsid w:val="00BD2780"/>
    <w:rsid w:val="00BF3B59"/>
    <w:rsid w:val="00C0690A"/>
    <w:rsid w:val="00C26E88"/>
    <w:rsid w:val="00C512EB"/>
    <w:rsid w:val="00C96117"/>
    <w:rsid w:val="00CD34E8"/>
    <w:rsid w:val="00CE5927"/>
    <w:rsid w:val="00CF3347"/>
    <w:rsid w:val="00D22FFD"/>
    <w:rsid w:val="00D27A42"/>
    <w:rsid w:val="00D67520"/>
    <w:rsid w:val="00D844BF"/>
    <w:rsid w:val="00D90A6E"/>
    <w:rsid w:val="00E351FA"/>
    <w:rsid w:val="00E361B5"/>
    <w:rsid w:val="00E45719"/>
    <w:rsid w:val="00E457F9"/>
    <w:rsid w:val="00E479CD"/>
    <w:rsid w:val="00E730C0"/>
    <w:rsid w:val="00E9122C"/>
    <w:rsid w:val="00EB66EE"/>
    <w:rsid w:val="00ED05EF"/>
    <w:rsid w:val="00ED320C"/>
    <w:rsid w:val="00ED59E6"/>
    <w:rsid w:val="00EE63A2"/>
    <w:rsid w:val="00F058BB"/>
    <w:rsid w:val="00F4289B"/>
    <w:rsid w:val="00F502AC"/>
    <w:rsid w:val="00F5209E"/>
    <w:rsid w:val="00F71E23"/>
    <w:rsid w:val="00F954D1"/>
    <w:rsid w:val="00F97084"/>
    <w:rsid w:val="00FA1304"/>
    <w:rsid w:val="00FB3A4A"/>
    <w:rsid w:val="00FC3465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idc.com/getdoc.jsp?containerId=prUS44596319/" TargetMode="External"/><Relationship Id="rId18" Type="http://schemas.openxmlformats.org/officeDocument/2006/relationships/hyperlink" Target="https://docs.microsoft.com/ru-ru/azure/iot-hub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docs.microsoft.com/ru-ru/azure/active-director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microsoft.com/ru-ru/azure/active-directory/develop/v1-protocols-oauth-code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docs.microsoft.com/ru-ru/azure/event-hubs/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yperlink" Target="https://learning.getpostman.com/docs/postman/sending_api_requests/request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microsoft.com/ru-ru/azure/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C490D597-1143-4CB4-9F75-6DF2D850F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1</TotalTime>
  <Pages>46</Pages>
  <Words>8445</Words>
  <Characters>48140</Characters>
  <Application>Microsoft Office Word</Application>
  <DocSecurity>0</DocSecurity>
  <Lines>401</Lines>
  <Paragraphs>1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10</cp:revision>
  <dcterms:created xsi:type="dcterms:W3CDTF">2019-05-17T08:06:00Z</dcterms:created>
  <dcterms:modified xsi:type="dcterms:W3CDTF">2019-05-2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